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177D" w:rsidRPr="00DE1AB3" w:rsidRDefault="00B2177D">
      <w:pPr>
        <w:spacing w:before="13" w:after="0" w:line="240" w:lineRule="exact"/>
        <w:rPr>
          <w:rFonts w:ascii="TradeGothic LT" w:hAnsi="TradeGothic LT" w:cs="Arial"/>
          <w:sz w:val="20"/>
          <w:szCs w:val="20"/>
        </w:rPr>
      </w:pPr>
      <w:bookmarkStart w:id="0" w:name="_GoBack"/>
      <w:bookmarkEnd w:id="0"/>
    </w:p>
    <w:p w:rsidR="004333E2" w:rsidRPr="00DE1AB3" w:rsidRDefault="00DE1AB3">
      <w:pPr>
        <w:spacing w:after="0" w:line="250" w:lineRule="exact"/>
        <w:ind w:left="100" w:right="340"/>
        <w:jc w:val="both"/>
        <w:rPr>
          <w:rFonts w:ascii="TradeGothic LT" w:eastAsia="Arial" w:hAnsi="TradeGothic LT" w:cs="Arial"/>
          <w:spacing w:val="-13"/>
          <w:sz w:val="20"/>
          <w:szCs w:val="20"/>
        </w:rPr>
      </w:pPr>
      <w:r>
        <w:rPr>
          <w:rFonts w:ascii="TradeGothic LT" w:eastAsia="Arial" w:hAnsi="TradeGothic LT" w:cs="Arial"/>
          <w:sz w:val="20"/>
          <w:szCs w:val="20"/>
        </w:rPr>
        <w:t>Partner Charity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 xml:space="preserve">: </w:t>
      </w:r>
      <w:r w:rsidR="006B02A8" w:rsidRPr="00DE1AB3">
        <w:rPr>
          <w:rFonts w:ascii="TradeGothic LT" w:eastAsia="Arial" w:hAnsi="TradeGothic LT" w:cs="Arial"/>
          <w:sz w:val="20"/>
          <w:szCs w:val="20"/>
          <w:u w:val="single" w:color="000000"/>
        </w:rPr>
        <w:t xml:space="preserve">                    </w:t>
      </w:r>
      <w:r>
        <w:rPr>
          <w:rFonts w:ascii="TradeGothic LT" w:eastAsia="Arial" w:hAnsi="TradeGothic LT" w:cs="Arial"/>
          <w:sz w:val="20"/>
          <w:szCs w:val="20"/>
          <w:u w:val="single" w:color="000000"/>
        </w:rPr>
        <w:t>___</w:t>
      </w:r>
      <w:r w:rsidR="006B02A8" w:rsidRPr="00DE1AB3">
        <w:rPr>
          <w:rFonts w:ascii="TradeGothic LT" w:eastAsia="Arial" w:hAnsi="TradeGothic LT" w:cs="Arial"/>
          <w:sz w:val="20"/>
          <w:szCs w:val="20"/>
          <w:u w:val="single" w:color="000000"/>
        </w:rPr>
        <w:t xml:space="preserve"> </w:t>
      </w:r>
      <w:r w:rsidR="004333E2" w:rsidRPr="00DE1AB3">
        <w:rPr>
          <w:rFonts w:ascii="TradeGothic LT" w:eastAsia="Arial" w:hAnsi="TradeGothic LT" w:cs="Arial"/>
          <w:sz w:val="20"/>
          <w:szCs w:val="20"/>
          <w:u w:val="single" w:color="000000"/>
        </w:rPr>
        <w:t xml:space="preserve">                             </w:t>
      </w:r>
      <w:r w:rsidR="006B02A8" w:rsidRPr="00DE1AB3">
        <w:rPr>
          <w:rFonts w:ascii="TradeGothic LT" w:eastAsia="Arial" w:hAnsi="TradeGothic LT" w:cs="Arial"/>
          <w:sz w:val="20"/>
          <w:szCs w:val="20"/>
          <w:u w:val="single" w:color="000000"/>
        </w:rPr>
        <w:t xml:space="preserve">                </w:t>
      </w:r>
      <w:r>
        <w:rPr>
          <w:rFonts w:ascii="TradeGothic LT" w:eastAsia="Arial" w:hAnsi="TradeGothic LT" w:cs="Arial"/>
          <w:sz w:val="20"/>
          <w:szCs w:val="20"/>
          <w:u w:val="single" w:color="000000"/>
        </w:rPr>
        <w:t>_________</w:t>
      </w:r>
      <w:r w:rsidR="006B02A8" w:rsidRPr="00DE1AB3">
        <w:rPr>
          <w:rFonts w:ascii="TradeGothic LT" w:eastAsia="Arial" w:hAnsi="TradeGothic LT" w:cs="Arial"/>
          <w:sz w:val="20"/>
          <w:szCs w:val="20"/>
          <w:u w:val="single" w:color="000000"/>
        </w:rPr>
        <w:t xml:space="preserve"> </w:t>
      </w:r>
      <w:r w:rsidR="006B02A8" w:rsidRPr="00DE1AB3">
        <w:rPr>
          <w:rFonts w:ascii="TradeGothic LT" w:eastAsia="Arial" w:hAnsi="TradeGothic LT" w:cs="Arial"/>
          <w:spacing w:val="55"/>
          <w:sz w:val="20"/>
          <w:szCs w:val="20"/>
          <w:u w:val="single" w:color="000000"/>
        </w:rPr>
        <w:t xml:space="preserve"> </w:t>
      </w:r>
      <w:r w:rsidR="006B02A8" w:rsidRPr="00DE1AB3">
        <w:rPr>
          <w:rFonts w:ascii="TradeGothic LT" w:eastAsia="Arial" w:hAnsi="TradeGothic LT" w:cs="Arial"/>
          <w:spacing w:val="-13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w w:val="99"/>
          <w:sz w:val="20"/>
          <w:szCs w:val="20"/>
        </w:rPr>
        <w:t>D</w:t>
      </w:r>
      <w:r w:rsidR="006B02A8" w:rsidRPr="00DE1AB3">
        <w:rPr>
          <w:rFonts w:ascii="TradeGothic LT" w:eastAsia="Arial" w:hAnsi="TradeGothic LT" w:cs="Arial"/>
          <w:spacing w:val="1"/>
          <w:w w:val="99"/>
          <w:sz w:val="20"/>
          <w:szCs w:val="20"/>
        </w:rPr>
        <w:t>a</w:t>
      </w:r>
      <w:r w:rsidR="006B02A8" w:rsidRPr="00DE1AB3">
        <w:rPr>
          <w:rFonts w:ascii="TradeGothic LT" w:eastAsia="Arial" w:hAnsi="TradeGothic LT" w:cs="Arial"/>
          <w:spacing w:val="-1"/>
          <w:w w:val="99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w w:val="99"/>
          <w:sz w:val="20"/>
          <w:szCs w:val="20"/>
        </w:rPr>
        <w:t>e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w w:val="99"/>
          <w:sz w:val="20"/>
          <w:szCs w:val="20"/>
          <w:u w:val="single" w:color="000000"/>
        </w:rPr>
        <w:t xml:space="preserve"> </w:t>
      </w:r>
      <w:r w:rsidR="006B02A8" w:rsidRPr="00DE1AB3">
        <w:rPr>
          <w:rFonts w:ascii="TradeGothic LT" w:eastAsia="Arial" w:hAnsi="TradeGothic LT" w:cs="Arial"/>
          <w:sz w:val="20"/>
          <w:szCs w:val="20"/>
          <w:u w:val="single" w:color="000000"/>
        </w:rPr>
        <w:t xml:space="preserve">                        </w:t>
      </w:r>
      <w:r w:rsidR="006B02A8" w:rsidRPr="00DE1AB3">
        <w:rPr>
          <w:rFonts w:ascii="TradeGothic LT" w:eastAsia="Arial" w:hAnsi="TradeGothic LT" w:cs="Arial"/>
          <w:spacing w:val="-13"/>
          <w:sz w:val="20"/>
          <w:szCs w:val="20"/>
          <w:u w:val="single" w:color="000000"/>
        </w:rPr>
        <w:t xml:space="preserve"> </w:t>
      </w:r>
      <w:r w:rsidR="006B02A8" w:rsidRPr="00DE1AB3">
        <w:rPr>
          <w:rFonts w:ascii="TradeGothic LT" w:eastAsia="Arial" w:hAnsi="TradeGothic LT" w:cs="Arial"/>
          <w:spacing w:val="-13"/>
          <w:sz w:val="20"/>
          <w:szCs w:val="20"/>
        </w:rPr>
        <w:t xml:space="preserve"> </w:t>
      </w:r>
    </w:p>
    <w:p w:rsidR="004333E2" w:rsidRPr="00DE1AB3" w:rsidRDefault="004333E2">
      <w:pPr>
        <w:spacing w:after="0" w:line="250" w:lineRule="exact"/>
        <w:ind w:left="100" w:right="340"/>
        <w:jc w:val="both"/>
        <w:rPr>
          <w:rFonts w:ascii="TradeGothic LT" w:eastAsia="Arial" w:hAnsi="TradeGothic LT" w:cs="Arial"/>
          <w:spacing w:val="-13"/>
          <w:sz w:val="20"/>
          <w:szCs w:val="20"/>
        </w:rPr>
      </w:pPr>
    </w:p>
    <w:p w:rsidR="00381DD7" w:rsidRDefault="00381DD7">
      <w:pPr>
        <w:spacing w:after="0" w:line="250" w:lineRule="exact"/>
        <w:ind w:left="100" w:right="340"/>
        <w:jc w:val="both"/>
        <w:rPr>
          <w:rFonts w:ascii="TradeGothic LT" w:eastAsia="Arial" w:hAnsi="TradeGothic LT" w:cs="Arial"/>
          <w:w w:val="99"/>
          <w:sz w:val="20"/>
          <w:szCs w:val="20"/>
        </w:rPr>
      </w:pPr>
      <w:r>
        <w:rPr>
          <w:rFonts w:ascii="TradeGothic LT" w:eastAsia="Arial" w:hAnsi="TradeGothic LT" w:cs="Arial"/>
          <w:w w:val="99"/>
          <w:sz w:val="20"/>
          <w:szCs w:val="20"/>
        </w:rPr>
        <w:t xml:space="preserve">Phone Number: </w:t>
      </w:r>
      <w:r w:rsidRPr="00DE1AB3">
        <w:rPr>
          <w:rFonts w:ascii="TradeGothic LT" w:eastAsia="Arial" w:hAnsi="TradeGothic LT" w:cs="Arial"/>
          <w:sz w:val="20"/>
          <w:szCs w:val="20"/>
          <w:u w:val="single" w:color="000000"/>
        </w:rPr>
        <w:t xml:space="preserve">                                                                                       </w:t>
      </w:r>
      <w:r>
        <w:rPr>
          <w:rFonts w:ascii="TradeGothic LT" w:eastAsia="Arial" w:hAnsi="TradeGothic LT" w:cs="Arial"/>
          <w:sz w:val="20"/>
          <w:szCs w:val="20"/>
          <w:u w:val="single" w:color="000000"/>
        </w:rPr>
        <w:t xml:space="preserve">                                   </w:t>
      </w:r>
    </w:p>
    <w:p w:rsidR="00381DD7" w:rsidRDefault="00381DD7">
      <w:pPr>
        <w:spacing w:after="0" w:line="250" w:lineRule="exact"/>
        <w:ind w:left="100" w:right="340"/>
        <w:jc w:val="both"/>
        <w:rPr>
          <w:rFonts w:ascii="TradeGothic LT" w:eastAsia="Arial" w:hAnsi="TradeGothic LT" w:cs="Arial"/>
          <w:w w:val="99"/>
          <w:sz w:val="20"/>
          <w:szCs w:val="20"/>
        </w:rPr>
      </w:pPr>
    </w:p>
    <w:p w:rsidR="004333E2" w:rsidRPr="00DE1AB3" w:rsidRDefault="006B02A8">
      <w:pPr>
        <w:spacing w:after="0" w:line="250" w:lineRule="exact"/>
        <w:ind w:left="100" w:right="340"/>
        <w:jc w:val="both"/>
        <w:rPr>
          <w:rFonts w:ascii="TradeGothic LT" w:eastAsia="Arial" w:hAnsi="TradeGothic LT" w:cs="Arial"/>
          <w:spacing w:val="-5"/>
          <w:sz w:val="20"/>
          <w:szCs w:val="20"/>
        </w:rPr>
      </w:pPr>
      <w:r w:rsidRPr="00DE1AB3">
        <w:rPr>
          <w:rFonts w:ascii="TradeGothic LT" w:eastAsia="Arial" w:hAnsi="TradeGothic LT" w:cs="Arial"/>
          <w:w w:val="99"/>
          <w:sz w:val="20"/>
          <w:szCs w:val="20"/>
        </w:rPr>
        <w:t>A</w:t>
      </w:r>
      <w:r w:rsidRPr="00DE1AB3">
        <w:rPr>
          <w:rFonts w:ascii="TradeGothic LT" w:eastAsia="Arial" w:hAnsi="TradeGothic LT" w:cs="Arial"/>
          <w:spacing w:val="1"/>
          <w:w w:val="99"/>
          <w:sz w:val="20"/>
          <w:szCs w:val="20"/>
        </w:rPr>
        <w:t>dd</w:t>
      </w:r>
      <w:r w:rsidRPr="00DE1AB3">
        <w:rPr>
          <w:rFonts w:ascii="TradeGothic LT" w:eastAsia="Arial" w:hAnsi="TradeGothic LT" w:cs="Arial"/>
          <w:spacing w:val="-1"/>
          <w:w w:val="99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pacing w:val="1"/>
          <w:w w:val="99"/>
          <w:sz w:val="20"/>
          <w:szCs w:val="20"/>
        </w:rPr>
        <w:t>ess</w:t>
      </w:r>
      <w:r w:rsidRPr="00DE1AB3">
        <w:rPr>
          <w:rFonts w:ascii="TradeGothic LT" w:eastAsia="Arial" w:hAnsi="TradeGothic LT" w:cs="Arial"/>
          <w:w w:val="99"/>
          <w:sz w:val="20"/>
          <w:szCs w:val="20"/>
        </w:rPr>
        <w:t>:</w:t>
      </w:r>
      <w:r w:rsidRPr="00DE1AB3">
        <w:rPr>
          <w:rFonts w:ascii="TradeGothic LT" w:eastAsia="Arial" w:hAnsi="TradeGothic LT" w:cs="Arial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w w:val="99"/>
          <w:sz w:val="20"/>
          <w:szCs w:val="20"/>
          <w:u w:val="single" w:color="000000"/>
        </w:rPr>
        <w:t xml:space="preserve"> </w:t>
      </w:r>
      <w:r w:rsidRPr="00DE1AB3">
        <w:rPr>
          <w:rFonts w:ascii="TradeGothic LT" w:eastAsia="Arial" w:hAnsi="TradeGothic LT" w:cs="Arial"/>
          <w:sz w:val="20"/>
          <w:szCs w:val="20"/>
          <w:u w:val="single" w:color="000000"/>
        </w:rPr>
        <w:t xml:space="preserve">                                                                                                                                        </w:t>
      </w:r>
      <w:r w:rsidRPr="00DE1AB3">
        <w:rPr>
          <w:rFonts w:ascii="TradeGothic LT" w:eastAsia="Arial" w:hAnsi="TradeGothic LT" w:cs="Arial"/>
          <w:spacing w:val="-5"/>
          <w:sz w:val="20"/>
          <w:szCs w:val="20"/>
          <w:u w:val="single" w:color="000000"/>
        </w:rPr>
        <w:t xml:space="preserve"> </w:t>
      </w:r>
      <w:r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</w:p>
    <w:p w:rsidR="004333E2" w:rsidRPr="00DE1AB3" w:rsidRDefault="004333E2">
      <w:pPr>
        <w:spacing w:after="0" w:line="250" w:lineRule="exact"/>
        <w:ind w:left="100" w:right="340"/>
        <w:jc w:val="both"/>
        <w:rPr>
          <w:rFonts w:ascii="TradeGothic LT" w:eastAsia="Arial" w:hAnsi="TradeGothic LT" w:cs="Arial"/>
          <w:spacing w:val="-5"/>
          <w:sz w:val="20"/>
          <w:szCs w:val="20"/>
        </w:rPr>
      </w:pPr>
    </w:p>
    <w:p w:rsidR="00B2177D" w:rsidRPr="00DE1AB3" w:rsidRDefault="006B02A8">
      <w:pPr>
        <w:spacing w:after="0" w:line="250" w:lineRule="exact"/>
        <w:ind w:left="100" w:right="340"/>
        <w:jc w:val="both"/>
        <w:rPr>
          <w:rFonts w:ascii="TradeGothic LT" w:eastAsia="Arial" w:hAnsi="TradeGothic LT" w:cs="Arial"/>
          <w:sz w:val="20"/>
          <w:szCs w:val="20"/>
        </w:rPr>
      </w:pPr>
      <w:r w:rsidRPr="00DE1AB3">
        <w:rPr>
          <w:rFonts w:ascii="TradeGothic LT" w:eastAsia="Arial" w:hAnsi="TradeGothic LT" w:cs="Arial"/>
          <w:w w:val="99"/>
          <w:sz w:val="20"/>
          <w:szCs w:val="20"/>
        </w:rPr>
        <w:t>A</w:t>
      </w:r>
      <w:r w:rsidRPr="00DE1AB3">
        <w:rPr>
          <w:rFonts w:ascii="TradeGothic LT" w:eastAsia="Arial" w:hAnsi="TradeGothic LT" w:cs="Arial"/>
          <w:spacing w:val="1"/>
          <w:w w:val="99"/>
          <w:sz w:val="20"/>
          <w:szCs w:val="20"/>
        </w:rPr>
        <w:t>pp</w:t>
      </w:r>
      <w:r w:rsidRPr="00DE1AB3">
        <w:rPr>
          <w:rFonts w:ascii="TradeGothic LT" w:eastAsia="Arial" w:hAnsi="TradeGothic LT" w:cs="Arial"/>
          <w:w w:val="99"/>
          <w:sz w:val="20"/>
          <w:szCs w:val="20"/>
        </w:rPr>
        <w:t>l</w:t>
      </w:r>
      <w:r w:rsidRPr="00DE1AB3">
        <w:rPr>
          <w:rFonts w:ascii="TradeGothic LT" w:eastAsia="Arial" w:hAnsi="TradeGothic LT" w:cs="Arial"/>
          <w:spacing w:val="-1"/>
          <w:w w:val="99"/>
          <w:sz w:val="20"/>
          <w:szCs w:val="20"/>
        </w:rPr>
        <w:t>i</w:t>
      </w:r>
      <w:r w:rsidRPr="00DE1AB3">
        <w:rPr>
          <w:rFonts w:ascii="TradeGothic LT" w:eastAsia="Arial" w:hAnsi="TradeGothic LT" w:cs="Arial"/>
          <w:spacing w:val="1"/>
          <w:w w:val="99"/>
          <w:sz w:val="20"/>
          <w:szCs w:val="20"/>
        </w:rPr>
        <w:t>can</w:t>
      </w:r>
      <w:r w:rsidRPr="00DE1AB3">
        <w:rPr>
          <w:rFonts w:ascii="TradeGothic LT" w:eastAsia="Arial" w:hAnsi="TradeGothic LT" w:cs="Arial"/>
          <w:spacing w:val="-1"/>
          <w:w w:val="99"/>
          <w:sz w:val="20"/>
          <w:szCs w:val="20"/>
        </w:rPr>
        <w:t>t/</w:t>
      </w:r>
      <w:r w:rsidRPr="00DE1AB3">
        <w:rPr>
          <w:rFonts w:ascii="TradeGothic LT" w:eastAsia="Arial" w:hAnsi="TradeGothic LT" w:cs="Arial"/>
          <w:w w:val="99"/>
          <w:sz w:val="20"/>
          <w:szCs w:val="20"/>
        </w:rPr>
        <w:t>P</w:t>
      </w:r>
      <w:r w:rsidRPr="00DE1AB3">
        <w:rPr>
          <w:rFonts w:ascii="TradeGothic LT" w:eastAsia="Arial" w:hAnsi="TradeGothic LT" w:cs="Arial"/>
          <w:spacing w:val="1"/>
          <w:w w:val="99"/>
          <w:sz w:val="20"/>
          <w:szCs w:val="20"/>
        </w:rPr>
        <w:t>a</w:t>
      </w:r>
      <w:r w:rsidRPr="00DE1AB3">
        <w:rPr>
          <w:rFonts w:ascii="TradeGothic LT" w:eastAsia="Arial" w:hAnsi="TradeGothic LT" w:cs="Arial"/>
          <w:spacing w:val="-1"/>
          <w:w w:val="99"/>
          <w:sz w:val="20"/>
          <w:szCs w:val="20"/>
        </w:rPr>
        <w:t>rt</w:t>
      </w:r>
      <w:r w:rsidRPr="00DE1AB3">
        <w:rPr>
          <w:rFonts w:ascii="TradeGothic LT" w:eastAsia="Arial" w:hAnsi="TradeGothic LT" w:cs="Arial"/>
          <w:w w:val="99"/>
          <w:sz w:val="20"/>
          <w:szCs w:val="20"/>
        </w:rPr>
        <w:t>icip</w:t>
      </w:r>
      <w:r w:rsidRPr="00DE1AB3">
        <w:rPr>
          <w:rFonts w:ascii="TradeGothic LT" w:eastAsia="Arial" w:hAnsi="TradeGothic LT" w:cs="Arial"/>
          <w:spacing w:val="1"/>
          <w:w w:val="99"/>
          <w:sz w:val="20"/>
          <w:szCs w:val="20"/>
        </w:rPr>
        <w:t>an</w:t>
      </w:r>
      <w:r w:rsidRPr="00DE1AB3">
        <w:rPr>
          <w:rFonts w:ascii="TradeGothic LT" w:eastAsia="Arial" w:hAnsi="TradeGothic LT" w:cs="Arial"/>
          <w:spacing w:val="-1"/>
          <w:w w:val="99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w w:val="99"/>
          <w:sz w:val="20"/>
          <w:szCs w:val="20"/>
        </w:rPr>
        <w:t>: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w w:val="99"/>
          <w:sz w:val="20"/>
          <w:szCs w:val="20"/>
          <w:u w:val="single" w:color="000000"/>
        </w:rPr>
        <w:t xml:space="preserve"> </w:t>
      </w:r>
      <w:r w:rsidRPr="00DE1AB3">
        <w:rPr>
          <w:rFonts w:ascii="TradeGothic LT" w:eastAsia="Arial" w:hAnsi="TradeGothic LT" w:cs="Arial"/>
          <w:sz w:val="20"/>
          <w:szCs w:val="20"/>
          <w:u w:val="single" w:color="000000"/>
        </w:rPr>
        <w:t xml:space="preserve">                                                                                                                    </w:t>
      </w:r>
      <w:r w:rsidRPr="00DE1AB3">
        <w:rPr>
          <w:rFonts w:ascii="TradeGothic LT" w:eastAsia="Arial" w:hAnsi="TradeGothic LT" w:cs="Arial"/>
          <w:spacing w:val="28"/>
          <w:sz w:val="20"/>
          <w:szCs w:val="20"/>
          <w:u w:val="single" w:color="000000"/>
        </w:rPr>
        <w:t xml:space="preserve"> </w:t>
      </w:r>
    </w:p>
    <w:p w:rsidR="00B2177D" w:rsidRPr="00DE1AB3" w:rsidRDefault="00B2177D">
      <w:pPr>
        <w:spacing w:before="19" w:after="0" w:line="200" w:lineRule="exact"/>
        <w:rPr>
          <w:rFonts w:ascii="TradeGothic LT" w:hAnsi="TradeGothic LT" w:cs="Arial"/>
          <w:sz w:val="20"/>
          <w:szCs w:val="20"/>
        </w:rPr>
      </w:pPr>
    </w:p>
    <w:p w:rsidR="00822F9B" w:rsidRDefault="00822F9B">
      <w:pPr>
        <w:spacing w:before="30" w:after="0" w:line="240" w:lineRule="auto"/>
        <w:ind w:left="100" w:right="-20"/>
        <w:rPr>
          <w:rFonts w:ascii="TradeGothic LT" w:eastAsia="Arial" w:hAnsi="TradeGothic LT" w:cs="Arial"/>
          <w:b/>
          <w:bCs/>
          <w:spacing w:val="2"/>
          <w:sz w:val="20"/>
          <w:szCs w:val="20"/>
          <w:u w:val="thick" w:color="000000"/>
        </w:rPr>
      </w:pPr>
    </w:p>
    <w:p w:rsidR="00B2177D" w:rsidRPr="00DE1AB3" w:rsidRDefault="006B02A8">
      <w:pPr>
        <w:spacing w:before="30" w:after="0" w:line="240" w:lineRule="auto"/>
        <w:ind w:left="100" w:right="-20"/>
        <w:rPr>
          <w:rFonts w:ascii="TradeGothic LT" w:eastAsia="Arial" w:hAnsi="TradeGothic LT" w:cs="Arial"/>
          <w:sz w:val="20"/>
          <w:szCs w:val="20"/>
        </w:rPr>
      </w:pPr>
      <w:r w:rsidRPr="00DE1AB3">
        <w:rPr>
          <w:rFonts w:ascii="TradeGothic LT" w:eastAsia="Arial" w:hAnsi="TradeGothic LT" w:cs="Arial"/>
          <w:b/>
          <w:bCs/>
          <w:spacing w:val="2"/>
          <w:sz w:val="20"/>
          <w:szCs w:val="20"/>
          <w:u w:val="thick" w:color="000000"/>
        </w:rPr>
        <w:t>W</w:t>
      </w:r>
      <w:r w:rsidRPr="00DE1AB3">
        <w:rPr>
          <w:rFonts w:ascii="TradeGothic LT" w:eastAsia="Arial" w:hAnsi="TradeGothic LT" w:cs="Arial"/>
          <w:b/>
          <w:bCs/>
          <w:spacing w:val="-7"/>
          <w:sz w:val="20"/>
          <w:szCs w:val="20"/>
          <w:u w:val="thick" w:color="000000"/>
        </w:rPr>
        <w:t>A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spacing w:val="-2"/>
          <w:sz w:val="20"/>
          <w:szCs w:val="20"/>
          <w:u w:val="thick" w:color="000000"/>
        </w:rPr>
        <w:t>T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sz w:val="20"/>
          <w:szCs w:val="20"/>
          <w:u w:val="thick" w:color="000000"/>
        </w:rPr>
        <w:t>NG</w:t>
      </w:r>
      <w:r w:rsidRPr="00DE1AB3">
        <w:rPr>
          <w:rFonts w:ascii="TradeGothic LT" w:eastAsia="Arial" w:hAnsi="TradeGothic LT" w:cs="Arial"/>
          <w:b/>
          <w:bCs/>
          <w:spacing w:val="-10"/>
          <w:sz w:val="20"/>
          <w:szCs w:val="20"/>
          <w:u w:val="thick" w:color="000000"/>
        </w:rPr>
        <w:t xml:space="preserve"> </w:t>
      </w:r>
      <w:r w:rsidRPr="00DE1AB3">
        <w:rPr>
          <w:rFonts w:ascii="TradeGothic LT" w:eastAsia="Arial" w:hAnsi="TradeGothic LT" w:cs="Arial"/>
          <w:b/>
          <w:bCs/>
          <w:sz w:val="20"/>
          <w:szCs w:val="20"/>
          <w:u w:val="thick" w:color="000000"/>
        </w:rPr>
        <w:t>L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sz w:val="20"/>
          <w:szCs w:val="20"/>
          <w:u w:val="thick" w:color="000000"/>
        </w:rPr>
        <w:t>ST</w:t>
      </w:r>
      <w:r w:rsidRPr="00DE1AB3">
        <w:rPr>
          <w:rFonts w:ascii="TradeGothic LT" w:eastAsia="Arial" w:hAnsi="TradeGothic LT" w:cs="Arial"/>
          <w:b/>
          <w:bCs/>
          <w:spacing w:val="-7"/>
          <w:sz w:val="20"/>
          <w:szCs w:val="20"/>
          <w:u w:val="thick" w:color="000000"/>
        </w:rPr>
        <w:t xml:space="preserve"> </w:t>
      </w:r>
      <w:r w:rsidRPr="00DE1AB3">
        <w:rPr>
          <w:rFonts w:ascii="TradeGothic LT" w:eastAsia="Arial" w:hAnsi="TradeGothic LT" w:cs="Arial"/>
          <w:b/>
          <w:bCs/>
          <w:sz w:val="20"/>
          <w:szCs w:val="20"/>
          <w:u w:val="thick" w:color="000000"/>
        </w:rPr>
        <w:t>NO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  <w:u w:val="thick" w:color="000000"/>
        </w:rPr>
        <w:t>TI</w:t>
      </w:r>
      <w:r w:rsidRPr="00DE1AB3">
        <w:rPr>
          <w:rFonts w:ascii="TradeGothic LT" w:eastAsia="Arial" w:hAnsi="TradeGothic LT" w:cs="Arial"/>
          <w:b/>
          <w:bCs/>
          <w:spacing w:val="1"/>
          <w:sz w:val="20"/>
          <w:szCs w:val="20"/>
          <w:u w:val="thick" w:color="000000"/>
        </w:rPr>
        <w:t>F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sz w:val="20"/>
          <w:szCs w:val="20"/>
          <w:u w:val="thick" w:color="000000"/>
        </w:rPr>
        <w:t>C</w:t>
      </w:r>
      <w:r w:rsidRPr="00DE1AB3">
        <w:rPr>
          <w:rFonts w:ascii="TradeGothic LT" w:eastAsia="Arial" w:hAnsi="TradeGothic LT" w:cs="Arial"/>
          <w:b/>
          <w:bCs/>
          <w:spacing w:val="-7"/>
          <w:sz w:val="20"/>
          <w:szCs w:val="20"/>
          <w:u w:val="thick" w:color="000000"/>
        </w:rPr>
        <w:t>A</w:t>
      </w:r>
      <w:r w:rsidRPr="00DE1AB3">
        <w:rPr>
          <w:rFonts w:ascii="TradeGothic LT" w:eastAsia="Arial" w:hAnsi="TradeGothic LT" w:cs="Arial"/>
          <w:b/>
          <w:bCs/>
          <w:spacing w:val="-2"/>
          <w:sz w:val="20"/>
          <w:szCs w:val="20"/>
          <w:u w:val="thick" w:color="000000"/>
        </w:rPr>
        <w:t>T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sz w:val="20"/>
          <w:szCs w:val="20"/>
          <w:u w:val="thick" w:color="000000"/>
        </w:rPr>
        <w:t>ON</w:t>
      </w:r>
    </w:p>
    <w:p w:rsidR="00B2177D" w:rsidRPr="00DE1AB3" w:rsidRDefault="00391598">
      <w:pPr>
        <w:tabs>
          <w:tab w:val="left" w:pos="460"/>
          <w:tab w:val="left" w:pos="6500"/>
        </w:tabs>
        <w:spacing w:before="19" w:after="0" w:line="250" w:lineRule="exact"/>
        <w:ind w:left="460" w:right="109" w:hanging="360"/>
        <w:rPr>
          <w:rFonts w:ascii="TradeGothic LT" w:eastAsia="Arial" w:hAnsi="TradeGothic LT" w:cs="Arial"/>
          <w:sz w:val="20"/>
          <w:szCs w:val="20"/>
        </w:rPr>
      </w:pPr>
      <w:sdt>
        <w:sdtPr>
          <w:rPr>
            <w:rFonts w:ascii="TradeGothic LT" w:eastAsia="Symbol" w:hAnsi="TradeGothic LT" w:cs="Arial"/>
            <w:sz w:val="20"/>
            <w:szCs w:val="20"/>
          </w:rPr>
          <w:id w:val="-471491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1AB3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B02A8" w:rsidRPr="00DE1AB3">
        <w:rPr>
          <w:rFonts w:ascii="TradeGothic LT" w:eastAsia="Symbol" w:hAnsi="TradeGothic LT" w:cs="Arial"/>
          <w:sz w:val="20"/>
          <w:szCs w:val="20"/>
        </w:rPr>
        <w:t></w:t>
      </w:r>
      <w:r w:rsidR="006B02A8" w:rsidRPr="00DE1AB3">
        <w:rPr>
          <w:rFonts w:ascii="TradeGothic LT" w:eastAsia="Times New Roman" w:hAnsi="TradeGothic LT" w:cs="Arial"/>
          <w:spacing w:val="-53"/>
          <w:sz w:val="20"/>
          <w:szCs w:val="20"/>
        </w:rPr>
        <w:t xml:space="preserve"> </w:t>
      </w:r>
      <w:r w:rsidR="006B02A8" w:rsidRPr="00DE1AB3">
        <w:rPr>
          <w:rFonts w:ascii="TradeGothic LT" w:eastAsia="Times New Roman" w:hAnsi="TradeGothic LT" w:cs="Arial"/>
          <w:sz w:val="20"/>
          <w:szCs w:val="20"/>
        </w:rPr>
        <w:tab/>
      </w:r>
      <w:proofErr w:type="gramStart"/>
      <w:r w:rsidR="006B02A8" w:rsidRPr="00DE1AB3">
        <w:rPr>
          <w:rFonts w:ascii="TradeGothic LT" w:eastAsia="Arial" w:hAnsi="TradeGothic LT" w:cs="Arial"/>
          <w:spacing w:val="12"/>
          <w:sz w:val="20"/>
          <w:szCs w:val="20"/>
        </w:rPr>
        <w:t>W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e</w:t>
      </w:r>
      <w:proofErr w:type="gramEnd"/>
      <w:r w:rsidR="006B02A8"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a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e</w:t>
      </w:r>
      <w:r w:rsidR="006B02A8"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a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spacing w:val="-4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m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a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x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im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u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m</w:t>
      </w:r>
      <w:r w:rsidR="006B02A8" w:rsidRPr="00DE1AB3">
        <w:rPr>
          <w:rFonts w:ascii="TradeGothic LT" w:eastAsia="Arial" w:hAnsi="TradeGothic LT" w:cs="Arial"/>
          <w:spacing w:val="-10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case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lo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a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d</w:t>
      </w:r>
      <w:r w:rsidR="006B02A8" w:rsidRPr="00DE1AB3">
        <w:rPr>
          <w:rFonts w:ascii="TradeGothic LT" w:eastAsia="Arial" w:hAnsi="TradeGothic LT" w:cs="Arial"/>
          <w:spacing w:val="-9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an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d</w:t>
      </w:r>
      <w:r w:rsidR="006B02A8" w:rsidRPr="00DE1AB3">
        <w:rPr>
          <w:rFonts w:ascii="TradeGothic LT" w:eastAsia="Arial" w:hAnsi="TradeGothic LT" w:cs="Arial"/>
          <w:spacing w:val="-4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a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e</w:t>
      </w:r>
      <w:r w:rsidR="006B02A8"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unab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le</w:t>
      </w:r>
      <w:r w:rsidR="006B02A8" w:rsidRPr="00DE1AB3">
        <w:rPr>
          <w:rFonts w:ascii="TradeGothic LT" w:eastAsia="Arial" w:hAnsi="TradeGothic LT" w:cs="Arial"/>
          <w:spacing w:val="-7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o</w:t>
      </w:r>
      <w:r w:rsidR="006B02A8" w:rsidRPr="00DE1AB3">
        <w:rPr>
          <w:rFonts w:ascii="TradeGothic LT" w:eastAsia="Arial" w:hAnsi="TradeGothic LT" w:cs="Arial"/>
          <w:spacing w:val="-2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p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v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ide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 xml:space="preserve"> bene</w:t>
      </w:r>
      <w:r w:rsidR="006B02A8" w:rsidRPr="00DE1AB3">
        <w:rPr>
          <w:rFonts w:ascii="TradeGothic LT" w:eastAsia="Arial" w:hAnsi="TradeGothic LT" w:cs="Arial"/>
          <w:spacing w:val="2"/>
          <w:sz w:val="20"/>
          <w:szCs w:val="20"/>
        </w:rPr>
        <w:t>f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i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s</w:t>
      </w:r>
      <w:r w:rsidR="006B02A8" w:rsidRPr="00DE1AB3">
        <w:rPr>
          <w:rFonts w:ascii="TradeGothic LT" w:eastAsia="Arial" w:hAnsi="TradeGothic LT" w:cs="Arial"/>
          <w:spacing w:val="-8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o</w:t>
      </w:r>
      <w:r w:rsidR="006B02A8" w:rsidRPr="00DE1AB3">
        <w:rPr>
          <w:rFonts w:ascii="TradeGothic LT" w:eastAsia="Arial" w:hAnsi="TradeGothic LT" w:cs="Arial"/>
          <w:spacing w:val="-2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-6"/>
          <w:sz w:val="20"/>
          <w:szCs w:val="20"/>
        </w:rPr>
        <w:t>y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u</w:t>
      </w:r>
      <w:r w:rsidR="006B02A8" w:rsidRPr="00DE1AB3">
        <w:rPr>
          <w:rFonts w:ascii="TradeGothic LT" w:eastAsia="Arial" w:hAnsi="TradeGothic LT" w:cs="Arial"/>
          <w:spacing w:val="-4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a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spacing w:val="-4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h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is</w:t>
      </w:r>
      <w:r w:rsidR="006B02A8" w:rsidRPr="00DE1AB3">
        <w:rPr>
          <w:rFonts w:ascii="TradeGothic LT" w:eastAsia="Arial" w:hAnsi="TradeGothic LT" w:cs="Arial"/>
          <w:spacing w:val="-4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im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e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.</w:t>
      </w:r>
      <w:r w:rsidR="006B02A8" w:rsidRPr="00DE1AB3">
        <w:rPr>
          <w:rFonts w:ascii="TradeGothic LT" w:eastAsia="Arial" w:hAnsi="TradeGothic LT" w:cs="Arial"/>
          <w:spacing w:val="-7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-4"/>
          <w:sz w:val="20"/>
          <w:szCs w:val="20"/>
        </w:rPr>
        <w:t>Y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ou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r</w:t>
      </w:r>
      <w:r w:rsidR="006B02A8" w:rsidRPr="00DE1AB3">
        <w:rPr>
          <w:rFonts w:ascii="TradeGothic LT" w:eastAsia="Arial" w:hAnsi="TradeGothic LT" w:cs="Arial"/>
          <w:spacing w:val="-7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na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 xml:space="preserve">me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ha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s</w:t>
      </w:r>
      <w:r w:rsidR="006B02A8" w:rsidRPr="00DE1AB3">
        <w:rPr>
          <w:rFonts w:ascii="TradeGothic LT" w:eastAsia="Arial" w:hAnsi="TradeGothic LT" w:cs="Arial"/>
          <w:spacing w:val="-4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bee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n</w:t>
      </w:r>
      <w:r w:rsidR="006B02A8"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p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la</w:t>
      </w:r>
      <w:r w:rsidR="006B02A8" w:rsidRPr="00DE1AB3">
        <w:rPr>
          <w:rFonts w:ascii="TradeGothic LT" w:eastAsia="Arial" w:hAnsi="TradeGothic LT" w:cs="Arial"/>
          <w:spacing w:val="2"/>
          <w:sz w:val="20"/>
          <w:szCs w:val="20"/>
        </w:rPr>
        <w:t>c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e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d</w:t>
      </w:r>
      <w:r w:rsidR="006B02A8" w:rsidRPr="00DE1AB3">
        <w:rPr>
          <w:rFonts w:ascii="TradeGothic LT" w:eastAsia="Arial" w:hAnsi="TradeGothic LT" w:cs="Arial"/>
          <w:spacing w:val="-6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n</w:t>
      </w:r>
      <w:r w:rsidR="006B02A8" w:rsidRPr="00DE1AB3">
        <w:rPr>
          <w:rFonts w:ascii="TradeGothic LT" w:eastAsia="Arial" w:hAnsi="TradeGothic LT" w:cs="Arial"/>
          <w:spacing w:val="-2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h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e</w:t>
      </w:r>
      <w:r w:rsidR="006B02A8"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-2"/>
          <w:sz w:val="20"/>
          <w:szCs w:val="20"/>
        </w:rPr>
        <w:t>w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a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i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ing</w:t>
      </w:r>
      <w:r w:rsidR="006B02A8" w:rsidRPr="00DE1AB3">
        <w:rPr>
          <w:rFonts w:ascii="TradeGothic LT" w:eastAsia="Arial" w:hAnsi="TradeGothic LT" w:cs="Arial"/>
          <w:spacing w:val="-7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l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i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s</w:t>
      </w:r>
      <w:r w:rsidR="00DE1AB3">
        <w:rPr>
          <w:rFonts w:ascii="TradeGothic LT" w:eastAsia="Arial" w:hAnsi="TradeGothic LT" w:cs="Arial"/>
          <w:sz w:val="20"/>
          <w:szCs w:val="20"/>
        </w:rPr>
        <w:t>t</w:t>
      </w:r>
      <w:r w:rsidR="00F16D0F">
        <w:rPr>
          <w:rFonts w:ascii="TradeGothic LT" w:eastAsia="Arial" w:hAnsi="TradeGothic LT" w:cs="Arial"/>
          <w:sz w:val="20"/>
          <w:szCs w:val="20"/>
        </w:rPr>
        <w:t xml:space="preserve"> as of ____/____/____</w:t>
      </w:r>
      <w:r w:rsidR="00DE1AB3">
        <w:rPr>
          <w:rFonts w:ascii="TradeGothic LT" w:eastAsia="Arial" w:hAnsi="TradeGothic LT" w:cs="Arial"/>
          <w:sz w:val="20"/>
          <w:szCs w:val="20"/>
        </w:rPr>
        <w:t>.</w:t>
      </w:r>
    </w:p>
    <w:p w:rsidR="00B2177D" w:rsidRPr="00DE1AB3" w:rsidRDefault="00B2177D">
      <w:pPr>
        <w:spacing w:before="10" w:after="0" w:line="240" w:lineRule="exact"/>
        <w:rPr>
          <w:rFonts w:ascii="TradeGothic LT" w:hAnsi="TradeGothic LT" w:cs="Arial"/>
          <w:sz w:val="20"/>
          <w:szCs w:val="20"/>
        </w:rPr>
      </w:pPr>
    </w:p>
    <w:p w:rsidR="00822F9B" w:rsidRDefault="00822F9B">
      <w:pPr>
        <w:spacing w:after="0" w:line="240" w:lineRule="auto"/>
        <w:ind w:left="100" w:right="-20"/>
        <w:rPr>
          <w:rFonts w:ascii="TradeGothic LT" w:eastAsia="Arial" w:hAnsi="TradeGothic LT" w:cs="Arial"/>
          <w:b/>
          <w:bCs/>
          <w:w w:val="99"/>
          <w:sz w:val="20"/>
          <w:szCs w:val="20"/>
          <w:u w:val="thick" w:color="000000"/>
        </w:rPr>
      </w:pPr>
    </w:p>
    <w:p w:rsidR="00B2177D" w:rsidRPr="00DE1AB3" w:rsidRDefault="006B02A8">
      <w:pPr>
        <w:spacing w:after="0" w:line="240" w:lineRule="auto"/>
        <w:ind w:left="100" w:right="-20"/>
        <w:rPr>
          <w:rFonts w:ascii="TradeGothic LT" w:eastAsia="Arial" w:hAnsi="TradeGothic LT" w:cs="Arial"/>
          <w:sz w:val="20"/>
          <w:szCs w:val="20"/>
        </w:rPr>
      </w:pPr>
      <w:r w:rsidRPr="00DE1AB3">
        <w:rPr>
          <w:rFonts w:ascii="TradeGothic LT" w:eastAsia="Arial" w:hAnsi="TradeGothic LT" w:cs="Arial"/>
          <w:b/>
          <w:bCs/>
          <w:w w:val="99"/>
          <w:sz w:val="20"/>
          <w:szCs w:val="20"/>
          <w:u w:val="thick" w:color="000000"/>
        </w:rPr>
        <w:t>CER</w:t>
      </w:r>
      <w:r w:rsidRPr="00DE1AB3">
        <w:rPr>
          <w:rFonts w:ascii="TradeGothic LT" w:eastAsia="Arial" w:hAnsi="TradeGothic LT" w:cs="Arial"/>
          <w:b/>
          <w:bCs/>
          <w:spacing w:val="-2"/>
          <w:w w:val="99"/>
          <w:sz w:val="20"/>
          <w:szCs w:val="20"/>
          <w:u w:val="thick" w:color="000000"/>
        </w:rPr>
        <w:t>T</w:t>
      </w:r>
      <w:r w:rsidRPr="00DE1AB3">
        <w:rPr>
          <w:rFonts w:ascii="TradeGothic LT" w:eastAsia="Arial" w:hAnsi="TradeGothic LT" w:cs="Arial"/>
          <w:b/>
          <w:bCs/>
          <w:spacing w:val="-1"/>
          <w:w w:val="99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spacing w:val="1"/>
          <w:w w:val="99"/>
          <w:sz w:val="20"/>
          <w:szCs w:val="20"/>
          <w:u w:val="thick" w:color="000000"/>
        </w:rPr>
        <w:t>F</w:t>
      </w:r>
      <w:r w:rsidRPr="00DE1AB3">
        <w:rPr>
          <w:rFonts w:ascii="TradeGothic LT" w:eastAsia="Arial" w:hAnsi="TradeGothic LT" w:cs="Arial"/>
          <w:b/>
          <w:bCs/>
          <w:spacing w:val="-1"/>
          <w:w w:val="99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w w:val="99"/>
          <w:sz w:val="20"/>
          <w:szCs w:val="20"/>
          <w:u w:val="thick" w:color="000000"/>
        </w:rPr>
        <w:t>C</w:t>
      </w:r>
      <w:r w:rsidRPr="00DE1AB3">
        <w:rPr>
          <w:rFonts w:ascii="TradeGothic LT" w:eastAsia="Arial" w:hAnsi="TradeGothic LT" w:cs="Arial"/>
          <w:b/>
          <w:bCs/>
          <w:spacing w:val="-7"/>
          <w:w w:val="99"/>
          <w:sz w:val="20"/>
          <w:szCs w:val="20"/>
          <w:u w:val="thick" w:color="000000"/>
        </w:rPr>
        <w:t>A</w:t>
      </w:r>
      <w:r w:rsidRPr="00DE1AB3">
        <w:rPr>
          <w:rFonts w:ascii="TradeGothic LT" w:eastAsia="Arial" w:hAnsi="TradeGothic LT" w:cs="Arial"/>
          <w:b/>
          <w:bCs/>
          <w:spacing w:val="-2"/>
          <w:w w:val="99"/>
          <w:sz w:val="20"/>
          <w:szCs w:val="20"/>
          <w:u w:val="thick" w:color="000000"/>
        </w:rPr>
        <w:t>T</w:t>
      </w:r>
      <w:r w:rsidRPr="00DE1AB3">
        <w:rPr>
          <w:rFonts w:ascii="TradeGothic LT" w:eastAsia="Arial" w:hAnsi="TradeGothic LT" w:cs="Arial"/>
          <w:b/>
          <w:bCs/>
          <w:spacing w:val="-1"/>
          <w:w w:val="99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w w:val="99"/>
          <w:sz w:val="20"/>
          <w:szCs w:val="20"/>
          <w:u w:val="thick" w:color="000000"/>
        </w:rPr>
        <w:t>O</w:t>
      </w:r>
      <w:r w:rsidRPr="00DE1AB3">
        <w:rPr>
          <w:rFonts w:ascii="TradeGothic LT" w:eastAsia="Arial" w:hAnsi="TradeGothic LT" w:cs="Arial"/>
          <w:b/>
          <w:bCs/>
          <w:spacing w:val="3"/>
          <w:w w:val="99"/>
          <w:sz w:val="20"/>
          <w:szCs w:val="20"/>
          <w:u w:val="thick" w:color="000000"/>
        </w:rPr>
        <w:t>N</w:t>
      </w:r>
      <w:r w:rsidRPr="00DE1AB3">
        <w:rPr>
          <w:rFonts w:ascii="TradeGothic LT" w:eastAsia="Arial" w:hAnsi="TradeGothic LT" w:cs="Arial"/>
          <w:b/>
          <w:bCs/>
          <w:spacing w:val="-19"/>
          <w:sz w:val="20"/>
          <w:szCs w:val="20"/>
          <w:u w:val="thick" w:color="000000"/>
        </w:rPr>
        <w:t xml:space="preserve"> </w:t>
      </w:r>
      <w:r w:rsidRPr="00DE1AB3">
        <w:rPr>
          <w:rFonts w:ascii="TradeGothic LT" w:eastAsia="Arial" w:hAnsi="TradeGothic LT" w:cs="Arial"/>
          <w:b/>
          <w:bCs/>
          <w:sz w:val="20"/>
          <w:szCs w:val="20"/>
          <w:u w:val="thick" w:color="000000"/>
        </w:rPr>
        <w:t>NO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  <w:u w:val="thick" w:color="000000"/>
        </w:rPr>
        <w:t>TI</w:t>
      </w:r>
      <w:r w:rsidRPr="00DE1AB3">
        <w:rPr>
          <w:rFonts w:ascii="TradeGothic LT" w:eastAsia="Arial" w:hAnsi="TradeGothic LT" w:cs="Arial"/>
          <w:b/>
          <w:bCs/>
          <w:spacing w:val="1"/>
          <w:sz w:val="20"/>
          <w:szCs w:val="20"/>
          <w:u w:val="thick" w:color="000000"/>
        </w:rPr>
        <w:t>F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sz w:val="20"/>
          <w:szCs w:val="20"/>
          <w:u w:val="thick" w:color="000000"/>
        </w:rPr>
        <w:t>C</w:t>
      </w:r>
      <w:r w:rsidRPr="00DE1AB3">
        <w:rPr>
          <w:rFonts w:ascii="TradeGothic LT" w:eastAsia="Arial" w:hAnsi="TradeGothic LT" w:cs="Arial"/>
          <w:b/>
          <w:bCs/>
          <w:spacing w:val="-7"/>
          <w:sz w:val="20"/>
          <w:szCs w:val="20"/>
          <w:u w:val="thick" w:color="000000"/>
        </w:rPr>
        <w:t>A</w:t>
      </w:r>
      <w:r w:rsidRPr="00DE1AB3">
        <w:rPr>
          <w:rFonts w:ascii="TradeGothic LT" w:eastAsia="Arial" w:hAnsi="TradeGothic LT" w:cs="Arial"/>
          <w:b/>
          <w:bCs/>
          <w:spacing w:val="-2"/>
          <w:sz w:val="20"/>
          <w:szCs w:val="20"/>
          <w:u w:val="thick" w:color="000000"/>
        </w:rPr>
        <w:t>T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sz w:val="20"/>
          <w:szCs w:val="20"/>
          <w:u w:val="thick" w:color="000000"/>
        </w:rPr>
        <w:t>ON</w:t>
      </w:r>
    </w:p>
    <w:p w:rsidR="00F16D0F" w:rsidRDefault="006B02A8" w:rsidP="00F16D0F">
      <w:pPr>
        <w:tabs>
          <w:tab w:val="left" w:pos="460"/>
          <w:tab w:val="left" w:pos="7320"/>
          <w:tab w:val="left" w:pos="8740"/>
          <w:tab w:val="left" w:pos="9160"/>
        </w:tabs>
        <w:spacing w:before="19" w:after="120" w:line="250" w:lineRule="exact"/>
        <w:ind w:left="460" w:right="64" w:hanging="360"/>
        <w:rPr>
          <w:rFonts w:ascii="TradeGothic LT" w:eastAsia="Arial" w:hAnsi="TradeGothic LT" w:cs="Arial"/>
          <w:spacing w:val="-7"/>
          <w:sz w:val="20"/>
          <w:szCs w:val="20"/>
        </w:rPr>
      </w:pPr>
      <w:r w:rsidRPr="00DE1AB3">
        <w:rPr>
          <w:rFonts w:ascii="TradeGothic LT" w:eastAsia="Times New Roman" w:hAnsi="TradeGothic LT" w:cs="Arial"/>
          <w:spacing w:val="-53"/>
          <w:sz w:val="20"/>
          <w:szCs w:val="20"/>
        </w:rPr>
        <w:t xml:space="preserve"> </w:t>
      </w:r>
      <w:sdt>
        <w:sdtPr>
          <w:rPr>
            <w:rFonts w:ascii="TradeGothic LT" w:eastAsia="Times New Roman" w:hAnsi="TradeGothic LT" w:cs="Arial"/>
            <w:spacing w:val="-53"/>
            <w:sz w:val="20"/>
            <w:szCs w:val="20"/>
          </w:rPr>
          <w:id w:val="-1213274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E1AB3">
            <w:rPr>
              <w:rFonts w:ascii="MS Gothic" w:eastAsia="MS Gothic" w:hAnsi="MS Gothic" w:cs="Arial" w:hint="eastAsia"/>
              <w:spacing w:val="-53"/>
              <w:sz w:val="20"/>
              <w:szCs w:val="20"/>
            </w:rPr>
            <w:t>☐</w:t>
          </w:r>
        </w:sdtContent>
      </w:sdt>
      <w:r w:rsidRPr="00DE1AB3">
        <w:rPr>
          <w:rFonts w:ascii="TradeGothic LT" w:eastAsia="Times New Roman" w:hAnsi="TradeGothic LT" w:cs="Arial"/>
          <w:sz w:val="20"/>
          <w:szCs w:val="20"/>
        </w:rPr>
        <w:tab/>
      </w:r>
      <w:r w:rsidRPr="00DE1AB3">
        <w:rPr>
          <w:rFonts w:ascii="TradeGothic LT" w:eastAsia="Arial" w:hAnsi="TradeGothic LT" w:cs="Arial"/>
          <w:spacing w:val="12"/>
          <w:sz w:val="20"/>
          <w:szCs w:val="20"/>
        </w:rPr>
        <w:t>W</w:t>
      </w:r>
      <w:r w:rsidRPr="00DE1AB3">
        <w:rPr>
          <w:rFonts w:ascii="TradeGothic LT" w:eastAsia="Arial" w:hAnsi="TradeGothic LT" w:cs="Arial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a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ab</w:t>
      </w:r>
      <w:r w:rsidRPr="00DE1AB3">
        <w:rPr>
          <w:rFonts w:ascii="TradeGothic LT" w:eastAsia="Arial" w:hAnsi="TradeGothic LT" w:cs="Arial"/>
          <w:sz w:val="20"/>
          <w:szCs w:val="20"/>
        </w:rPr>
        <w:t>le</w:t>
      </w:r>
      <w:r w:rsidRPr="00DE1AB3">
        <w:rPr>
          <w:rFonts w:ascii="TradeGothic LT" w:eastAsia="Arial" w:hAnsi="TradeGothic LT" w:cs="Arial"/>
          <w:spacing w:val="-4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pacing w:val="-2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se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v</w:t>
      </w:r>
      <w:r w:rsidRPr="00DE1AB3">
        <w:rPr>
          <w:rFonts w:ascii="TradeGothic LT" w:eastAsia="Arial" w:hAnsi="TradeGothic LT" w:cs="Arial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-6"/>
          <w:sz w:val="20"/>
          <w:szCs w:val="20"/>
        </w:rPr>
        <w:t>y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z w:val="20"/>
          <w:szCs w:val="20"/>
        </w:rPr>
        <w:t>u</w:t>
      </w:r>
      <w:r w:rsidR="00DE1AB3">
        <w:rPr>
          <w:rFonts w:ascii="TradeGothic LT" w:eastAsia="Arial" w:hAnsi="TradeGothic LT" w:cs="Arial"/>
          <w:sz w:val="20"/>
          <w:szCs w:val="20"/>
        </w:rPr>
        <w:t xml:space="preserve"> a monthly </w:t>
      </w:r>
      <w:r w:rsidRPr="00DE1AB3">
        <w:rPr>
          <w:rFonts w:ascii="TradeGothic LT" w:eastAsia="Arial" w:hAnsi="TradeGothic LT" w:cs="Arial"/>
          <w:sz w:val="20"/>
          <w:szCs w:val="20"/>
        </w:rPr>
        <w:t>CS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F</w:t>
      </w:r>
      <w:r w:rsidRPr="00DE1AB3">
        <w:rPr>
          <w:rFonts w:ascii="TradeGothic LT" w:eastAsia="Arial" w:hAnsi="TradeGothic LT" w:cs="Arial"/>
          <w:sz w:val="20"/>
          <w:szCs w:val="20"/>
        </w:rPr>
        <w:t>P</w:t>
      </w:r>
      <w:r w:rsidR="00DE1AB3">
        <w:rPr>
          <w:rFonts w:ascii="TradeGothic LT" w:eastAsia="Arial" w:hAnsi="TradeGothic LT" w:cs="Arial"/>
          <w:sz w:val="20"/>
          <w:szCs w:val="20"/>
        </w:rPr>
        <w:t xml:space="preserve"> box</w:t>
      </w:r>
      <w:r w:rsidRPr="00DE1AB3">
        <w:rPr>
          <w:rFonts w:ascii="TradeGothic LT" w:eastAsia="Arial" w:hAnsi="TradeGothic LT" w:cs="Arial"/>
          <w:sz w:val="20"/>
          <w:szCs w:val="20"/>
        </w:rPr>
        <w:t>.</w:t>
      </w:r>
      <w:r w:rsidRPr="00DE1AB3">
        <w:rPr>
          <w:rFonts w:ascii="TradeGothic LT" w:eastAsia="Arial" w:hAnsi="TradeGothic LT" w:cs="Arial"/>
          <w:spacing w:val="-8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z w:val="20"/>
          <w:szCs w:val="20"/>
        </w:rPr>
        <w:t>Ple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as</w:t>
      </w:r>
      <w:r w:rsidRPr="00DE1AB3">
        <w:rPr>
          <w:rFonts w:ascii="TradeGothic LT" w:eastAsia="Arial" w:hAnsi="TradeGothic LT" w:cs="Arial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pacing w:val="-7"/>
          <w:sz w:val="20"/>
          <w:szCs w:val="20"/>
        </w:rPr>
        <w:t xml:space="preserve"> </w:t>
      </w:r>
      <w:r w:rsidR="00F16D0F">
        <w:rPr>
          <w:rFonts w:ascii="TradeGothic LT" w:eastAsia="Arial" w:hAnsi="TradeGothic LT" w:cs="Arial"/>
          <w:spacing w:val="-7"/>
          <w:sz w:val="20"/>
          <w:szCs w:val="20"/>
        </w:rPr>
        <w:t>pick up your box during the following hours:</w:t>
      </w:r>
    </w:p>
    <w:p w:rsidR="00F16D0F" w:rsidRDefault="00F16D0F" w:rsidP="00F16D0F">
      <w:pPr>
        <w:spacing w:before="19" w:after="120" w:line="250" w:lineRule="exact"/>
        <w:ind w:left="460" w:right="64" w:hanging="360"/>
        <w:rPr>
          <w:rFonts w:ascii="TradeGothic LT" w:eastAsia="Arial" w:hAnsi="TradeGothic LT" w:cs="Arial"/>
          <w:spacing w:val="-5"/>
          <w:sz w:val="20"/>
          <w:szCs w:val="20"/>
        </w:rPr>
      </w:pPr>
      <w:r>
        <w:rPr>
          <w:rFonts w:ascii="TradeGothic LT" w:eastAsia="Arial" w:hAnsi="TradeGothic LT" w:cs="Arial"/>
          <w:spacing w:val="-7"/>
          <w:sz w:val="20"/>
          <w:szCs w:val="20"/>
        </w:rPr>
        <w:tab/>
        <w:t>_______________________________________________________________________________________________</w:t>
      </w:r>
      <w:r w:rsidR="006B02A8"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</w:p>
    <w:p w:rsidR="00B2177D" w:rsidRDefault="006B02A8" w:rsidP="00F16D0F">
      <w:pPr>
        <w:spacing w:before="19" w:after="120" w:line="250" w:lineRule="exact"/>
        <w:ind w:left="460" w:right="64"/>
        <w:rPr>
          <w:rFonts w:ascii="TradeGothic LT" w:eastAsia="Arial" w:hAnsi="TradeGothic LT" w:cs="Arial"/>
          <w:sz w:val="20"/>
          <w:szCs w:val="20"/>
        </w:rPr>
      </w:pPr>
      <w:r w:rsidRPr="00DE1AB3">
        <w:rPr>
          <w:rFonts w:ascii="TradeGothic LT" w:eastAsia="Arial" w:hAnsi="TradeGothic LT" w:cs="Arial"/>
          <w:spacing w:val="-4"/>
          <w:sz w:val="20"/>
          <w:szCs w:val="20"/>
        </w:rPr>
        <w:t>Y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z w:val="20"/>
          <w:szCs w:val="20"/>
        </w:rPr>
        <w:t>u</w:t>
      </w:r>
      <w:r w:rsidRPr="00DE1AB3">
        <w:rPr>
          <w:rFonts w:ascii="TradeGothic LT" w:eastAsia="Arial" w:hAnsi="TradeGothic LT" w:cs="Arial"/>
          <w:spacing w:val="-4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a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ce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t</w:t>
      </w:r>
      <w:r w:rsidRPr="00DE1AB3">
        <w:rPr>
          <w:rFonts w:ascii="TradeGothic LT" w:eastAsia="Arial" w:hAnsi="TradeGothic LT" w:cs="Arial"/>
          <w:sz w:val="20"/>
          <w:szCs w:val="20"/>
        </w:rPr>
        <w:t>i</w:t>
      </w:r>
      <w:r w:rsidRPr="00DE1AB3">
        <w:rPr>
          <w:rFonts w:ascii="TradeGothic LT" w:eastAsia="Arial" w:hAnsi="TradeGothic LT" w:cs="Arial"/>
          <w:spacing w:val="3"/>
          <w:sz w:val="20"/>
          <w:szCs w:val="20"/>
        </w:rPr>
        <w:t>f</w:t>
      </w:r>
      <w:r w:rsidRPr="00DE1AB3">
        <w:rPr>
          <w:rFonts w:ascii="TradeGothic LT" w:eastAsia="Arial" w:hAnsi="TradeGothic LT" w:cs="Arial"/>
          <w:sz w:val="20"/>
          <w:szCs w:val="20"/>
        </w:rPr>
        <w:t>ied</w:t>
      </w:r>
      <w:r w:rsidRPr="00DE1AB3">
        <w:rPr>
          <w:rFonts w:ascii="TradeGothic LT" w:eastAsia="Arial" w:hAnsi="TradeGothic LT" w:cs="Arial"/>
          <w:spacing w:val="-8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2"/>
          <w:sz w:val="20"/>
          <w:szCs w:val="20"/>
        </w:rPr>
        <w:t>f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z w:val="20"/>
          <w:szCs w:val="20"/>
        </w:rPr>
        <w:t>CS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F</w:t>
      </w:r>
      <w:r w:rsidRPr="00DE1AB3">
        <w:rPr>
          <w:rFonts w:ascii="TradeGothic LT" w:eastAsia="Arial" w:hAnsi="TradeGothic LT" w:cs="Arial"/>
          <w:sz w:val="20"/>
          <w:szCs w:val="20"/>
        </w:rPr>
        <w:t>P</w:t>
      </w:r>
      <w:r w:rsidRPr="00DE1AB3">
        <w:rPr>
          <w:rFonts w:ascii="TradeGothic LT" w:eastAsia="Arial" w:hAnsi="TradeGothic LT" w:cs="Arial"/>
          <w:spacing w:val="-7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bene</w:t>
      </w:r>
      <w:r w:rsidRPr="00DE1AB3">
        <w:rPr>
          <w:rFonts w:ascii="TradeGothic LT" w:eastAsia="Arial" w:hAnsi="TradeGothic LT" w:cs="Arial"/>
          <w:spacing w:val="2"/>
          <w:sz w:val="20"/>
          <w:szCs w:val="20"/>
        </w:rPr>
        <w:t>f</w:t>
      </w:r>
      <w:r w:rsidRPr="00DE1AB3">
        <w:rPr>
          <w:rFonts w:ascii="TradeGothic LT" w:eastAsia="Arial" w:hAnsi="TradeGothic LT" w:cs="Arial"/>
          <w:sz w:val="20"/>
          <w:szCs w:val="20"/>
        </w:rPr>
        <w:t>i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sz w:val="20"/>
          <w:szCs w:val="20"/>
        </w:rPr>
        <w:t>s</w:t>
      </w:r>
      <w:r w:rsidRPr="00DE1AB3">
        <w:rPr>
          <w:rFonts w:ascii="TradeGothic LT" w:eastAsia="Arial" w:hAnsi="TradeGothic LT" w:cs="Arial"/>
          <w:spacing w:val="-8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2"/>
          <w:sz w:val="20"/>
          <w:szCs w:val="20"/>
        </w:rPr>
        <w:t>f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h</w:t>
      </w:r>
      <w:r w:rsidRPr="00DE1AB3">
        <w:rPr>
          <w:rFonts w:ascii="TradeGothic LT" w:eastAsia="Arial" w:hAnsi="TradeGothic LT" w:cs="Arial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pe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z w:val="20"/>
          <w:szCs w:val="20"/>
        </w:rPr>
        <w:t>iod</w:t>
      </w:r>
      <w:r w:rsidRPr="00DE1AB3">
        <w:rPr>
          <w:rFonts w:ascii="TradeGothic LT" w:eastAsia="Arial" w:hAnsi="TradeGothic LT" w:cs="Arial"/>
          <w:spacing w:val="-6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z w:val="20"/>
          <w:szCs w:val="20"/>
        </w:rPr>
        <w:t>f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 xml:space="preserve"> </w:t>
      </w:r>
      <w:r w:rsidR="00F16D0F">
        <w:rPr>
          <w:rFonts w:ascii="TradeGothic LT" w:eastAsia="Arial" w:hAnsi="TradeGothic LT" w:cs="Arial"/>
          <w:spacing w:val="-1"/>
          <w:sz w:val="20"/>
          <w:szCs w:val="20"/>
        </w:rPr>
        <w:t>____/____/____</w:t>
      </w:r>
      <w:r w:rsidRPr="00DE1AB3">
        <w:rPr>
          <w:rFonts w:ascii="TradeGothic LT" w:eastAsia="Arial" w:hAnsi="TradeGothic LT" w:cs="Arial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h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z w:val="20"/>
          <w:szCs w:val="20"/>
        </w:rPr>
        <w:t>u</w:t>
      </w:r>
      <w:r w:rsidR="00F16D0F">
        <w:rPr>
          <w:rFonts w:ascii="TradeGothic LT" w:eastAsia="Arial" w:hAnsi="TradeGothic LT" w:cs="Arial"/>
          <w:spacing w:val="-2"/>
          <w:sz w:val="20"/>
          <w:szCs w:val="20"/>
        </w:rPr>
        <w:t xml:space="preserve"> ____/____/____</w:t>
      </w:r>
      <w:r w:rsidRPr="00DE1AB3">
        <w:rPr>
          <w:rFonts w:ascii="TradeGothic LT" w:eastAsia="Arial" w:hAnsi="TradeGothic LT" w:cs="Arial"/>
          <w:sz w:val="20"/>
          <w:szCs w:val="20"/>
        </w:rPr>
        <w:t>.</w:t>
      </w:r>
    </w:p>
    <w:p w:rsidR="00F16D0F" w:rsidRPr="00DE1AB3" w:rsidRDefault="00F16D0F" w:rsidP="00F16D0F">
      <w:pPr>
        <w:spacing w:before="19" w:after="120" w:line="250" w:lineRule="exact"/>
        <w:ind w:left="460" w:right="64" w:hanging="360"/>
        <w:rPr>
          <w:rFonts w:ascii="TradeGothic LT" w:eastAsia="Arial" w:hAnsi="TradeGothic LT" w:cs="Arial"/>
          <w:sz w:val="20"/>
          <w:szCs w:val="20"/>
        </w:rPr>
      </w:pPr>
    </w:p>
    <w:p w:rsidR="00B2177D" w:rsidRPr="00DE1AB3" w:rsidRDefault="00391598" w:rsidP="00F16D0F">
      <w:pPr>
        <w:tabs>
          <w:tab w:val="left" w:pos="460"/>
        </w:tabs>
        <w:spacing w:after="120" w:line="265" w:lineRule="exact"/>
        <w:ind w:left="100" w:right="-20"/>
        <w:rPr>
          <w:rFonts w:ascii="TradeGothic LT" w:eastAsia="Arial" w:hAnsi="TradeGothic LT" w:cs="Arial"/>
          <w:sz w:val="20"/>
          <w:szCs w:val="20"/>
        </w:rPr>
      </w:pPr>
      <w:sdt>
        <w:sdtPr>
          <w:rPr>
            <w:rFonts w:ascii="TradeGothic LT" w:eastAsia="Symbol" w:hAnsi="TradeGothic LT" w:cs="Arial"/>
            <w:sz w:val="20"/>
            <w:szCs w:val="20"/>
          </w:rPr>
          <w:id w:val="14544518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6D0F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B02A8" w:rsidRPr="00DE1AB3">
        <w:rPr>
          <w:rFonts w:ascii="TradeGothic LT" w:eastAsia="Symbol" w:hAnsi="TradeGothic LT" w:cs="Arial"/>
          <w:sz w:val="20"/>
          <w:szCs w:val="20"/>
        </w:rPr>
        <w:t></w:t>
      </w:r>
      <w:r w:rsidR="006B02A8" w:rsidRPr="00DE1AB3">
        <w:rPr>
          <w:rFonts w:ascii="TradeGothic LT" w:eastAsia="Times New Roman" w:hAnsi="TradeGothic LT" w:cs="Arial"/>
          <w:spacing w:val="-53"/>
          <w:sz w:val="20"/>
          <w:szCs w:val="20"/>
        </w:rPr>
        <w:t xml:space="preserve"> </w:t>
      </w:r>
      <w:r w:rsidR="006B02A8" w:rsidRPr="00DE1AB3">
        <w:rPr>
          <w:rFonts w:ascii="TradeGothic LT" w:eastAsia="Times New Roman" w:hAnsi="TradeGothic LT" w:cs="Arial"/>
          <w:sz w:val="20"/>
          <w:szCs w:val="20"/>
        </w:rPr>
        <w:tab/>
      </w:r>
      <w:proofErr w:type="gramStart"/>
      <w:r w:rsidR="00F16D0F">
        <w:rPr>
          <w:rFonts w:ascii="TradeGothic LT" w:eastAsia="Times New Roman" w:hAnsi="TradeGothic LT" w:cs="Arial"/>
          <w:sz w:val="20"/>
          <w:szCs w:val="20"/>
        </w:rPr>
        <w:t>I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t</w:t>
      </w:r>
      <w:proofErr w:type="gramEnd"/>
      <w:r w:rsidR="006B02A8"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is</w:t>
      </w:r>
      <w:r w:rsidR="006B02A8"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ime</w:t>
      </w:r>
      <w:r w:rsidR="006B02A8" w:rsidRPr="00DE1AB3">
        <w:rPr>
          <w:rFonts w:ascii="TradeGothic LT" w:eastAsia="Arial" w:hAnsi="TradeGothic LT" w:cs="Arial"/>
          <w:spacing w:val="-4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o</w:t>
      </w:r>
      <w:r w:rsidR="006B02A8" w:rsidRPr="00DE1AB3">
        <w:rPr>
          <w:rFonts w:ascii="TradeGothic LT" w:eastAsia="Arial" w:hAnsi="TradeGothic LT" w:cs="Arial"/>
          <w:spacing w:val="-2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="006B02A8" w:rsidRPr="00DE1AB3">
        <w:rPr>
          <w:rFonts w:ascii="TradeGothic LT" w:eastAsia="Arial" w:hAnsi="TradeGothic LT" w:cs="Arial"/>
          <w:spacing w:val="4"/>
          <w:sz w:val="20"/>
          <w:szCs w:val="20"/>
        </w:rPr>
        <w:t>e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-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de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e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mi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n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e</w:t>
      </w:r>
      <w:r w:rsidR="006B02A8" w:rsidRPr="00DE1AB3">
        <w:rPr>
          <w:rFonts w:ascii="TradeGothic LT" w:eastAsia="Arial" w:hAnsi="TradeGothic LT" w:cs="Arial"/>
          <w:spacing w:val="-12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-6"/>
          <w:sz w:val="20"/>
          <w:szCs w:val="20"/>
        </w:rPr>
        <w:t>y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ou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r</w:t>
      </w:r>
      <w:r w:rsidR="006B02A8" w:rsidRPr="00DE1AB3">
        <w:rPr>
          <w:rFonts w:ascii="TradeGothic LT" w:eastAsia="Arial" w:hAnsi="TradeGothic LT" w:cs="Arial"/>
          <w:spacing w:val="-6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e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l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i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g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ibil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it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y</w:t>
      </w:r>
      <w:r w:rsidR="006B02A8" w:rsidRPr="00DE1AB3">
        <w:rPr>
          <w:rFonts w:ascii="TradeGothic LT" w:eastAsia="Arial" w:hAnsi="TradeGothic LT" w:cs="Arial"/>
          <w:spacing w:val="-15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2"/>
          <w:sz w:val="20"/>
          <w:szCs w:val="20"/>
        </w:rPr>
        <w:t>f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r</w:t>
      </w:r>
      <w:r w:rsidR="006B02A8"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CS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F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P,</w:t>
      </w:r>
      <w:r w:rsidR="006B02A8" w:rsidRPr="00DE1AB3">
        <w:rPr>
          <w:rFonts w:ascii="TradeGothic LT" w:eastAsia="Arial" w:hAnsi="TradeGothic LT" w:cs="Arial"/>
          <w:spacing w:val="-8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-2"/>
          <w:sz w:val="20"/>
          <w:szCs w:val="20"/>
        </w:rPr>
        <w:t>w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h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ich</w:t>
      </w:r>
      <w:r w:rsidR="006B02A8" w:rsidRPr="00DE1AB3">
        <w:rPr>
          <w:rFonts w:ascii="TradeGothic LT" w:eastAsia="Arial" w:hAnsi="TradeGothic LT" w:cs="Arial"/>
          <w:spacing w:val="-6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-2"/>
          <w:sz w:val="20"/>
          <w:szCs w:val="20"/>
        </w:rPr>
        <w:t>w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i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l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l</w:t>
      </w:r>
      <w:r w:rsidR="006B02A8"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e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x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p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i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e</w:t>
      </w:r>
      <w:r w:rsidR="006B02A8" w:rsidRPr="00DE1AB3">
        <w:rPr>
          <w:rFonts w:ascii="TradeGothic LT" w:eastAsia="Arial" w:hAnsi="TradeGothic LT" w:cs="Arial"/>
          <w:spacing w:val="-6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n</w:t>
      </w:r>
      <w:r w:rsidR="00F16D0F">
        <w:rPr>
          <w:rFonts w:ascii="TradeGothic LT" w:eastAsia="Arial" w:hAnsi="TradeGothic LT" w:cs="Arial"/>
          <w:sz w:val="20"/>
          <w:szCs w:val="20"/>
        </w:rPr>
        <w:t xml:space="preserve"> ____/____/____.</w:t>
      </w:r>
    </w:p>
    <w:p w:rsidR="00B2177D" w:rsidRPr="00DE1AB3" w:rsidRDefault="006B02A8" w:rsidP="00F16D0F">
      <w:pPr>
        <w:tabs>
          <w:tab w:val="left" w:pos="460"/>
          <w:tab w:val="left" w:pos="4420"/>
        </w:tabs>
        <w:spacing w:before="19" w:after="120" w:line="250" w:lineRule="exact"/>
        <w:ind w:left="460" w:right="318" w:hanging="360"/>
        <w:rPr>
          <w:rFonts w:ascii="TradeGothic LT" w:eastAsia="Arial" w:hAnsi="TradeGothic LT" w:cs="Arial"/>
          <w:sz w:val="20"/>
          <w:szCs w:val="20"/>
        </w:rPr>
      </w:pPr>
      <w:r w:rsidRPr="00DE1AB3">
        <w:rPr>
          <w:rFonts w:ascii="TradeGothic LT" w:eastAsia="Symbol" w:hAnsi="TradeGothic LT" w:cs="Arial"/>
          <w:sz w:val="20"/>
          <w:szCs w:val="20"/>
        </w:rPr>
        <w:t></w:t>
      </w:r>
      <w:r w:rsidRPr="00DE1AB3">
        <w:rPr>
          <w:rFonts w:ascii="TradeGothic LT" w:eastAsia="Times New Roman" w:hAnsi="TradeGothic LT" w:cs="Arial"/>
          <w:spacing w:val="-53"/>
          <w:sz w:val="20"/>
          <w:szCs w:val="20"/>
        </w:rPr>
        <w:t xml:space="preserve"> </w:t>
      </w:r>
      <w:r w:rsidRPr="00DE1AB3">
        <w:rPr>
          <w:rFonts w:ascii="TradeGothic LT" w:eastAsia="Times New Roman" w:hAnsi="TradeGothic LT" w:cs="Arial"/>
          <w:sz w:val="20"/>
          <w:szCs w:val="20"/>
        </w:rPr>
        <w:tab/>
      </w:r>
      <w:proofErr w:type="gramStart"/>
      <w:r w:rsidRPr="00DE1AB3">
        <w:rPr>
          <w:rFonts w:ascii="TradeGothic LT" w:eastAsia="Arial" w:hAnsi="TradeGothic LT" w:cs="Arial"/>
          <w:sz w:val="20"/>
          <w:szCs w:val="20"/>
        </w:rPr>
        <w:t>C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z w:val="20"/>
          <w:szCs w:val="20"/>
        </w:rPr>
        <w:t>m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p</w:t>
      </w:r>
      <w:r w:rsidRPr="00DE1AB3">
        <w:rPr>
          <w:rFonts w:ascii="TradeGothic LT" w:eastAsia="Arial" w:hAnsi="TradeGothic LT" w:cs="Arial"/>
          <w:sz w:val="20"/>
          <w:szCs w:val="20"/>
        </w:rPr>
        <w:t>lete</w:t>
      </w:r>
      <w:proofErr w:type="gramEnd"/>
      <w:r w:rsidRPr="00DE1AB3">
        <w:rPr>
          <w:rFonts w:ascii="TradeGothic LT" w:eastAsia="Arial" w:hAnsi="TradeGothic LT" w:cs="Arial"/>
          <w:spacing w:val="-10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h</w:t>
      </w:r>
      <w:r w:rsidRPr="00DE1AB3">
        <w:rPr>
          <w:rFonts w:ascii="TradeGothic LT" w:eastAsia="Arial" w:hAnsi="TradeGothic LT" w:cs="Arial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enc</w:t>
      </w:r>
      <w:r w:rsidRPr="00DE1AB3">
        <w:rPr>
          <w:rFonts w:ascii="TradeGothic LT" w:eastAsia="Arial" w:hAnsi="TradeGothic LT" w:cs="Arial"/>
          <w:sz w:val="20"/>
          <w:szCs w:val="20"/>
        </w:rPr>
        <w:t>lo</w:t>
      </w:r>
      <w:r w:rsidRPr="00DE1AB3">
        <w:rPr>
          <w:rFonts w:ascii="TradeGothic LT" w:eastAsia="Arial" w:hAnsi="TradeGothic LT" w:cs="Arial"/>
          <w:spacing w:val="2"/>
          <w:sz w:val="20"/>
          <w:szCs w:val="20"/>
        </w:rPr>
        <w:t>s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z w:val="20"/>
          <w:szCs w:val="20"/>
        </w:rPr>
        <w:t>d</w:t>
      </w:r>
      <w:r w:rsidRPr="00DE1AB3">
        <w:rPr>
          <w:rFonts w:ascii="TradeGothic LT" w:eastAsia="Arial" w:hAnsi="TradeGothic LT" w:cs="Arial"/>
          <w:spacing w:val="-9"/>
          <w:sz w:val="20"/>
          <w:szCs w:val="20"/>
        </w:rPr>
        <w:t xml:space="preserve"> </w:t>
      </w:r>
      <w:r w:rsidR="00F16D0F">
        <w:rPr>
          <w:rFonts w:ascii="TradeGothic LT" w:eastAsia="Arial" w:hAnsi="TradeGothic LT" w:cs="Arial"/>
          <w:spacing w:val="2"/>
          <w:sz w:val="20"/>
          <w:szCs w:val="20"/>
        </w:rPr>
        <w:t>application</w:t>
      </w:r>
      <w:r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an</w:t>
      </w:r>
      <w:r w:rsidRPr="00DE1AB3">
        <w:rPr>
          <w:rFonts w:ascii="TradeGothic LT" w:eastAsia="Arial" w:hAnsi="TradeGothic LT" w:cs="Arial"/>
          <w:sz w:val="20"/>
          <w:szCs w:val="20"/>
        </w:rPr>
        <w:t>d</w:t>
      </w:r>
      <w:r w:rsidRPr="00DE1AB3">
        <w:rPr>
          <w:rFonts w:ascii="TradeGothic LT" w:eastAsia="Arial" w:hAnsi="TradeGothic LT" w:cs="Arial"/>
          <w:spacing w:val="-4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b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z w:val="20"/>
          <w:szCs w:val="20"/>
        </w:rPr>
        <w:t>ing</w:t>
      </w:r>
      <w:r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  <w:r w:rsidR="00F16D0F">
        <w:rPr>
          <w:rFonts w:ascii="TradeGothic LT" w:eastAsia="Arial" w:hAnsi="TradeGothic LT" w:cs="Arial"/>
          <w:spacing w:val="-1"/>
          <w:sz w:val="20"/>
          <w:szCs w:val="20"/>
        </w:rPr>
        <w:t>it t</w:t>
      </w:r>
      <w:r w:rsidRPr="00DE1AB3">
        <w:rPr>
          <w:rFonts w:ascii="TradeGothic LT" w:eastAsia="Arial" w:hAnsi="TradeGothic LT" w:cs="Arial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pacing w:val="-2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u</w:t>
      </w:r>
      <w:r w:rsidRPr="00DE1AB3">
        <w:rPr>
          <w:rFonts w:ascii="TradeGothic LT" w:eastAsia="Arial" w:hAnsi="TradeGothic LT" w:cs="Arial"/>
          <w:sz w:val="20"/>
          <w:szCs w:val="20"/>
        </w:rPr>
        <w:t xml:space="preserve">r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pacing w:val="2"/>
          <w:sz w:val="20"/>
          <w:szCs w:val="20"/>
        </w:rPr>
        <w:t>ff</w:t>
      </w:r>
      <w:r w:rsidRPr="00DE1AB3">
        <w:rPr>
          <w:rFonts w:ascii="TradeGothic LT" w:eastAsia="Arial" w:hAnsi="TradeGothic LT" w:cs="Arial"/>
          <w:sz w:val="20"/>
          <w:szCs w:val="20"/>
        </w:rPr>
        <w:t>ice</w:t>
      </w:r>
      <w:r w:rsidR="00F16D0F">
        <w:rPr>
          <w:rFonts w:ascii="TradeGothic LT" w:eastAsia="Arial" w:hAnsi="TradeGothic LT" w:cs="Arial"/>
          <w:sz w:val="20"/>
          <w:szCs w:val="20"/>
        </w:rPr>
        <w:t xml:space="preserve"> (address above)</w:t>
      </w:r>
      <w:r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z w:val="20"/>
          <w:szCs w:val="20"/>
        </w:rPr>
        <w:t>n</w:t>
      </w:r>
      <w:r w:rsidR="00F16D0F">
        <w:rPr>
          <w:rFonts w:ascii="TradeGothic LT" w:eastAsia="Arial" w:hAnsi="TradeGothic LT" w:cs="Arial"/>
          <w:sz w:val="20"/>
          <w:szCs w:val="20"/>
        </w:rPr>
        <w:t xml:space="preserve"> ____/____/____.</w:t>
      </w:r>
    </w:p>
    <w:p w:rsidR="00B2177D" w:rsidRPr="00DE1AB3" w:rsidRDefault="00B2177D">
      <w:pPr>
        <w:spacing w:after="0" w:line="220" w:lineRule="exact"/>
        <w:rPr>
          <w:rFonts w:ascii="TradeGothic LT" w:hAnsi="TradeGothic LT" w:cs="Arial"/>
          <w:sz w:val="20"/>
          <w:szCs w:val="20"/>
        </w:rPr>
      </w:pPr>
    </w:p>
    <w:p w:rsidR="00B2177D" w:rsidRPr="00DE1AB3" w:rsidRDefault="006B02A8">
      <w:pPr>
        <w:spacing w:before="30" w:after="0" w:line="240" w:lineRule="auto"/>
        <w:ind w:left="100" w:right="-20"/>
        <w:rPr>
          <w:rFonts w:ascii="TradeGothic LT" w:eastAsia="Arial" w:hAnsi="TradeGothic LT" w:cs="Arial"/>
          <w:sz w:val="20"/>
          <w:szCs w:val="20"/>
        </w:rPr>
      </w:pP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sz w:val="20"/>
          <w:szCs w:val="20"/>
          <w:u w:val="thick" w:color="000000"/>
        </w:rPr>
        <w:t>NE</w:t>
      </w:r>
      <w:r w:rsidRPr="00DE1AB3">
        <w:rPr>
          <w:rFonts w:ascii="TradeGothic LT" w:eastAsia="Arial" w:hAnsi="TradeGothic LT" w:cs="Arial"/>
          <w:b/>
          <w:bCs/>
          <w:spacing w:val="1"/>
          <w:sz w:val="20"/>
          <w:szCs w:val="20"/>
          <w:u w:val="thick" w:color="000000"/>
        </w:rPr>
        <w:t>L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sz w:val="20"/>
          <w:szCs w:val="20"/>
          <w:u w:val="thick" w:color="000000"/>
        </w:rPr>
        <w:t>GIBIL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spacing w:val="-2"/>
          <w:sz w:val="20"/>
          <w:szCs w:val="20"/>
          <w:u w:val="thick" w:color="000000"/>
        </w:rPr>
        <w:t>T</w:t>
      </w:r>
      <w:r w:rsidRPr="00DE1AB3">
        <w:rPr>
          <w:rFonts w:ascii="TradeGothic LT" w:eastAsia="Arial" w:hAnsi="TradeGothic LT" w:cs="Arial"/>
          <w:b/>
          <w:bCs/>
          <w:sz w:val="20"/>
          <w:szCs w:val="20"/>
          <w:u w:val="thick" w:color="000000"/>
        </w:rPr>
        <w:t>Y</w:t>
      </w:r>
      <w:r w:rsidRPr="00DE1AB3">
        <w:rPr>
          <w:rFonts w:ascii="TradeGothic LT" w:eastAsia="Arial" w:hAnsi="TradeGothic LT" w:cs="Arial"/>
          <w:b/>
          <w:bCs/>
          <w:spacing w:val="-16"/>
          <w:sz w:val="20"/>
          <w:szCs w:val="20"/>
          <w:u w:val="thick" w:color="000000"/>
        </w:rPr>
        <w:t xml:space="preserve"> </w:t>
      </w:r>
      <w:r w:rsidRPr="00DE1AB3">
        <w:rPr>
          <w:rFonts w:ascii="TradeGothic LT" w:eastAsia="Arial" w:hAnsi="TradeGothic LT" w:cs="Arial"/>
          <w:b/>
          <w:bCs/>
          <w:sz w:val="20"/>
          <w:szCs w:val="20"/>
          <w:u w:val="thick" w:color="000000"/>
        </w:rPr>
        <w:t>OR</w:t>
      </w:r>
      <w:r w:rsidRPr="00DE1AB3">
        <w:rPr>
          <w:rFonts w:ascii="TradeGothic LT" w:eastAsia="Arial" w:hAnsi="TradeGothic LT" w:cs="Arial"/>
          <w:b/>
          <w:bCs/>
          <w:spacing w:val="-2"/>
          <w:sz w:val="20"/>
          <w:szCs w:val="20"/>
          <w:u w:val="thick" w:color="000000"/>
        </w:rPr>
        <w:t xml:space="preserve"> </w:t>
      </w:r>
      <w:r w:rsidRPr="00DE1AB3">
        <w:rPr>
          <w:rFonts w:ascii="TradeGothic LT" w:eastAsia="Arial" w:hAnsi="TradeGothic LT" w:cs="Arial"/>
          <w:b/>
          <w:bCs/>
          <w:w w:val="99"/>
          <w:sz w:val="20"/>
          <w:szCs w:val="20"/>
          <w:u w:val="thick" w:color="000000"/>
        </w:rPr>
        <w:t>D</w:t>
      </w:r>
      <w:r w:rsidRPr="00DE1AB3">
        <w:rPr>
          <w:rFonts w:ascii="TradeGothic LT" w:eastAsia="Arial" w:hAnsi="TradeGothic LT" w:cs="Arial"/>
          <w:b/>
          <w:bCs/>
          <w:spacing w:val="-1"/>
          <w:w w:val="99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w w:val="99"/>
          <w:sz w:val="20"/>
          <w:szCs w:val="20"/>
          <w:u w:val="thick" w:color="000000"/>
        </w:rPr>
        <w:t>SQ</w:t>
      </w:r>
      <w:r w:rsidRPr="00DE1AB3">
        <w:rPr>
          <w:rFonts w:ascii="TradeGothic LT" w:eastAsia="Arial" w:hAnsi="TradeGothic LT" w:cs="Arial"/>
          <w:b/>
          <w:bCs/>
          <w:spacing w:val="1"/>
          <w:w w:val="99"/>
          <w:sz w:val="20"/>
          <w:szCs w:val="20"/>
          <w:u w:val="thick" w:color="000000"/>
        </w:rPr>
        <w:t>U</w:t>
      </w:r>
      <w:r w:rsidRPr="00DE1AB3">
        <w:rPr>
          <w:rFonts w:ascii="TradeGothic LT" w:eastAsia="Arial" w:hAnsi="TradeGothic LT" w:cs="Arial"/>
          <w:b/>
          <w:bCs/>
          <w:spacing w:val="-7"/>
          <w:w w:val="99"/>
          <w:sz w:val="20"/>
          <w:szCs w:val="20"/>
          <w:u w:val="thick" w:color="000000"/>
        </w:rPr>
        <w:t>A</w:t>
      </w:r>
      <w:r w:rsidRPr="00DE1AB3">
        <w:rPr>
          <w:rFonts w:ascii="TradeGothic LT" w:eastAsia="Arial" w:hAnsi="TradeGothic LT" w:cs="Arial"/>
          <w:b/>
          <w:bCs/>
          <w:spacing w:val="1"/>
          <w:w w:val="99"/>
          <w:sz w:val="20"/>
          <w:szCs w:val="20"/>
          <w:u w:val="thick" w:color="000000"/>
        </w:rPr>
        <w:t>L</w:t>
      </w:r>
      <w:r w:rsidRPr="00DE1AB3">
        <w:rPr>
          <w:rFonts w:ascii="TradeGothic LT" w:eastAsia="Arial" w:hAnsi="TradeGothic LT" w:cs="Arial"/>
          <w:b/>
          <w:bCs/>
          <w:spacing w:val="-1"/>
          <w:w w:val="99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spacing w:val="1"/>
          <w:w w:val="99"/>
          <w:sz w:val="20"/>
          <w:szCs w:val="20"/>
          <w:u w:val="thick" w:color="000000"/>
        </w:rPr>
        <w:t>F</w:t>
      </w:r>
      <w:r w:rsidRPr="00DE1AB3">
        <w:rPr>
          <w:rFonts w:ascii="TradeGothic LT" w:eastAsia="Arial" w:hAnsi="TradeGothic LT" w:cs="Arial"/>
          <w:b/>
          <w:bCs/>
          <w:spacing w:val="-1"/>
          <w:w w:val="99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w w:val="99"/>
          <w:sz w:val="20"/>
          <w:szCs w:val="20"/>
          <w:u w:val="thick" w:color="000000"/>
        </w:rPr>
        <w:t>C</w:t>
      </w:r>
      <w:r w:rsidRPr="00DE1AB3">
        <w:rPr>
          <w:rFonts w:ascii="TradeGothic LT" w:eastAsia="Arial" w:hAnsi="TradeGothic LT" w:cs="Arial"/>
          <w:b/>
          <w:bCs/>
          <w:spacing w:val="-7"/>
          <w:w w:val="99"/>
          <w:sz w:val="20"/>
          <w:szCs w:val="20"/>
          <w:u w:val="thick" w:color="000000"/>
        </w:rPr>
        <w:t>A</w:t>
      </w:r>
      <w:r w:rsidRPr="00DE1AB3">
        <w:rPr>
          <w:rFonts w:ascii="TradeGothic LT" w:eastAsia="Arial" w:hAnsi="TradeGothic LT" w:cs="Arial"/>
          <w:b/>
          <w:bCs/>
          <w:spacing w:val="-2"/>
          <w:w w:val="99"/>
          <w:sz w:val="20"/>
          <w:szCs w:val="20"/>
          <w:u w:val="thick" w:color="000000"/>
        </w:rPr>
        <w:t>T</w:t>
      </w:r>
      <w:r w:rsidRPr="00DE1AB3">
        <w:rPr>
          <w:rFonts w:ascii="TradeGothic LT" w:eastAsia="Arial" w:hAnsi="TradeGothic LT" w:cs="Arial"/>
          <w:b/>
          <w:bCs/>
          <w:spacing w:val="-1"/>
          <w:w w:val="99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w w:val="99"/>
          <w:sz w:val="20"/>
          <w:szCs w:val="20"/>
          <w:u w:val="thick" w:color="000000"/>
        </w:rPr>
        <w:t>O</w:t>
      </w:r>
      <w:r w:rsidRPr="00DE1AB3">
        <w:rPr>
          <w:rFonts w:ascii="TradeGothic LT" w:eastAsia="Arial" w:hAnsi="TradeGothic LT" w:cs="Arial"/>
          <w:b/>
          <w:bCs/>
          <w:spacing w:val="1"/>
          <w:w w:val="99"/>
          <w:sz w:val="20"/>
          <w:szCs w:val="20"/>
          <w:u w:val="thick" w:color="000000"/>
        </w:rPr>
        <w:t>N</w:t>
      </w:r>
      <w:r w:rsidRPr="00DE1AB3">
        <w:rPr>
          <w:rFonts w:ascii="TradeGothic LT" w:eastAsia="Arial" w:hAnsi="TradeGothic LT" w:cs="Arial"/>
          <w:b/>
          <w:bCs/>
          <w:spacing w:val="2"/>
          <w:w w:val="99"/>
          <w:sz w:val="20"/>
          <w:szCs w:val="20"/>
          <w:u w:val="thick" w:color="000000"/>
        </w:rPr>
        <w:t>/</w:t>
      </w:r>
      <w:r w:rsidRPr="00DE1AB3">
        <w:rPr>
          <w:rFonts w:ascii="TradeGothic LT" w:eastAsia="Arial" w:hAnsi="TradeGothic LT" w:cs="Arial"/>
          <w:b/>
          <w:bCs/>
          <w:spacing w:val="-1"/>
          <w:w w:val="99"/>
          <w:sz w:val="20"/>
          <w:szCs w:val="20"/>
          <w:u w:val="thick" w:color="000000"/>
        </w:rPr>
        <w:t>T</w:t>
      </w:r>
      <w:r w:rsidRPr="00DE1AB3">
        <w:rPr>
          <w:rFonts w:ascii="TradeGothic LT" w:eastAsia="Arial" w:hAnsi="TradeGothic LT" w:cs="Arial"/>
          <w:b/>
          <w:bCs/>
          <w:w w:val="99"/>
          <w:sz w:val="20"/>
          <w:szCs w:val="20"/>
          <w:u w:val="thick" w:color="000000"/>
        </w:rPr>
        <w:t>ER</w:t>
      </w:r>
      <w:r w:rsidRPr="00DE1AB3">
        <w:rPr>
          <w:rFonts w:ascii="TradeGothic LT" w:eastAsia="Arial" w:hAnsi="TradeGothic LT" w:cs="Arial"/>
          <w:b/>
          <w:bCs/>
          <w:spacing w:val="-2"/>
          <w:w w:val="99"/>
          <w:sz w:val="20"/>
          <w:szCs w:val="20"/>
          <w:u w:val="thick" w:color="000000"/>
        </w:rPr>
        <w:t>M</w:t>
      </w:r>
      <w:r w:rsidRPr="00DE1AB3">
        <w:rPr>
          <w:rFonts w:ascii="TradeGothic LT" w:eastAsia="Arial" w:hAnsi="TradeGothic LT" w:cs="Arial"/>
          <w:b/>
          <w:bCs/>
          <w:spacing w:val="-1"/>
          <w:w w:val="99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w w:val="99"/>
          <w:sz w:val="20"/>
          <w:szCs w:val="20"/>
          <w:u w:val="thick" w:color="000000"/>
        </w:rPr>
        <w:t>N</w:t>
      </w:r>
      <w:r w:rsidRPr="00DE1AB3">
        <w:rPr>
          <w:rFonts w:ascii="TradeGothic LT" w:eastAsia="Arial" w:hAnsi="TradeGothic LT" w:cs="Arial"/>
          <w:b/>
          <w:bCs/>
          <w:spacing w:val="-7"/>
          <w:w w:val="99"/>
          <w:sz w:val="20"/>
          <w:szCs w:val="20"/>
          <w:u w:val="thick" w:color="000000"/>
        </w:rPr>
        <w:t>A</w:t>
      </w:r>
      <w:r w:rsidRPr="00DE1AB3">
        <w:rPr>
          <w:rFonts w:ascii="TradeGothic LT" w:eastAsia="Arial" w:hAnsi="TradeGothic LT" w:cs="Arial"/>
          <w:b/>
          <w:bCs/>
          <w:spacing w:val="-2"/>
          <w:w w:val="99"/>
          <w:sz w:val="20"/>
          <w:szCs w:val="20"/>
          <w:u w:val="thick" w:color="000000"/>
        </w:rPr>
        <w:t>T</w:t>
      </w:r>
      <w:r w:rsidRPr="00DE1AB3">
        <w:rPr>
          <w:rFonts w:ascii="TradeGothic LT" w:eastAsia="Arial" w:hAnsi="TradeGothic LT" w:cs="Arial"/>
          <w:b/>
          <w:bCs/>
          <w:spacing w:val="-1"/>
          <w:w w:val="99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w w:val="99"/>
          <w:sz w:val="20"/>
          <w:szCs w:val="20"/>
          <w:u w:val="thick" w:color="000000"/>
        </w:rPr>
        <w:t>O</w:t>
      </w:r>
      <w:r w:rsidRPr="00DE1AB3">
        <w:rPr>
          <w:rFonts w:ascii="TradeGothic LT" w:eastAsia="Arial" w:hAnsi="TradeGothic LT" w:cs="Arial"/>
          <w:b/>
          <w:bCs/>
          <w:spacing w:val="3"/>
          <w:w w:val="99"/>
          <w:sz w:val="20"/>
          <w:szCs w:val="20"/>
          <w:u w:val="thick" w:color="000000"/>
        </w:rPr>
        <w:t>N</w:t>
      </w:r>
      <w:r w:rsidRPr="00DE1AB3">
        <w:rPr>
          <w:rFonts w:ascii="TradeGothic LT" w:eastAsia="Arial" w:hAnsi="TradeGothic LT" w:cs="Arial"/>
          <w:b/>
          <w:bCs/>
          <w:spacing w:val="-1"/>
          <w:w w:val="99"/>
          <w:sz w:val="20"/>
          <w:szCs w:val="20"/>
          <w:u w:val="thick" w:color="000000"/>
        </w:rPr>
        <w:t>/</w:t>
      </w:r>
      <w:r w:rsidRPr="00DE1AB3">
        <w:rPr>
          <w:rFonts w:ascii="TradeGothic LT" w:eastAsia="Arial" w:hAnsi="TradeGothic LT" w:cs="Arial"/>
          <w:b/>
          <w:bCs/>
          <w:w w:val="99"/>
          <w:sz w:val="20"/>
          <w:szCs w:val="20"/>
          <w:u w:val="thick" w:color="000000"/>
        </w:rPr>
        <w:t>D</w:t>
      </w:r>
      <w:r w:rsidRPr="00DE1AB3">
        <w:rPr>
          <w:rFonts w:ascii="TradeGothic LT" w:eastAsia="Arial" w:hAnsi="TradeGothic LT" w:cs="Arial"/>
          <w:b/>
          <w:bCs/>
          <w:spacing w:val="-1"/>
          <w:w w:val="99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w w:val="99"/>
          <w:sz w:val="20"/>
          <w:szCs w:val="20"/>
          <w:u w:val="thick" w:color="000000"/>
        </w:rPr>
        <w:t>SCO</w:t>
      </w:r>
      <w:r w:rsidRPr="00DE1AB3">
        <w:rPr>
          <w:rFonts w:ascii="TradeGothic LT" w:eastAsia="Arial" w:hAnsi="TradeGothic LT" w:cs="Arial"/>
          <w:b/>
          <w:bCs/>
          <w:spacing w:val="1"/>
          <w:w w:val="99"/>
          <w:sz w:val="20"/>
          <w:szCs w:val="20"/>
          <w:u w:val="thick" w:color="000000"/>
        </w:rPr>
        <w:t>N</w:t>
      </w:r>
      <w:r w:rsidRPr="00DE1AB3">
        <w:rPr>
          <w:rFonts w:ascii="TradeGothic LT" w:eastAsia="Arial" w:hAnsi="TradeGothic LT" w:cs="Arial"/>
          <w:b/>
          <w:bCs/>
          <w:spacing w:val="-2"/>
          <w:w w:val="99"/>
          <w:sz w:val="20"/>
          <w:szCs w:val="20"/>
          <w:u w:val="thick" w:color="000000"/>
        </w:rPr>
        <w:t>T</w:t>
      </w:r>
      <w:r w:rsidRPr="00DE1AB3">
        <w:rPr>
          <w:rFonts w:ascii="TradeGothic LT" w:eastAsia="Arial" w:hAnsi="TradeGothic LT" w:cs="Arial"/>
          <w:b/>
          <w:bCs/>
          <w:spacing w:val="-1"/>
          <w:w w:val="99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w w:val="99"/>
          <w:sz w:val="20"/>
          <w:szCs w:val="20"/>
          <w:u w:val="thick" w:color="000000"/>
        </w:rPr>
        <w:t>NU</w:t>
      </w:r>
      <w:r w:rsidRPr="00DE1AB3">
        <w:rPr>
          <w:rFonts w:ascii="TradeGothic LT" w:eastAsia="Arial" w:hAnsi="TradeGothic LT" w:cs="Arial"/>
          <w:b/>
          <w:bCs/>
          <w:spacing w:val="-7"/>
          <w:w w:val="99"/>
          <w:sz w:val="20"/>
          <w:szCs w:val="20"/>
          <w:u w:val="thick" w:color="000000"/>
        </w:rPr>
        <w:t>A</w:t>
      </w:r>
      <w:r w:rsidRPr="00DE1AB3">
        <w:rPr>
          <w:rFonts w:ascii="TradeGothic LT" w:eastAsia="Arial" w:hAnsi="TradeGothic LT" w:cs="Arial"/>
          <w:b/>
          <w:bCs/>
          <w:w w:val="99"/>
          <w:sz w:val="20"/>
          <w:szCs w:val="20"/>
          <w:u w:val="thick" w:color="000000"/>
        </w:rPr>
        <w:t>NCE</w:t>
      </w:r>
      <w:r w:rsidRPr="00DE1AB3">
        <w:rPr>
          <w:rFonts w:ascii="TradeGothic LT" w:eastAsia="Arial" w:hAnsi="TradeGothic LT" w:cs="Arial"/>
          <w:b/>
          <w:bCs/>
          <w:spacing w:val="2"/>
          <w:w w:val="99"/>
          <w:sz w:val="20"/>
          <w:szCs w:val="20"/>
          <w:u w:val="thick" w:color="000000"/>
        </w:rPr>
        <w:t xml:space="preserve"> </w:t>
      </w:r>
      <w:r w:rsidRPr="00DE1AB3">
        <w:rPr>
          <w:rFonts w:ascii="TradeGothic LT" w:eastAsia="Arial" w:hAnsi="TradeGothic LT" w:cs="Arial"/>
          <w:b/>
          <w:bCs/>
          <w:sz w:val="20"/>
          <w:szCs w:val="20"/>
          <w:u w:val="thick" w:color="000000"/>
        </w:rPr>
        <w:t>NO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  <w:u w:val="thick" w:color="000000"/>
        </w:rPr>
        <w:t>TI</w:t>
      </w:r>
      <w:r w:rsidRPr="00DE1AB3">
        <w:rPr>
          <w:rFonts w:ascii="TradeGothic LT" w:eastAsia="Arial" w:hAnsi="TradeGothic LT" w:cs="Arial"/>
          <w:b/>
          <w:bCs/>
          <w:spacing w:val="1"/>
          <w:sz w:val="20"/>
          <w:szCs w:val="20"/>
          <w:u w:val="thick" w:color="000000"/>
        </w:rPr>
        <w:t>F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sz w:val="20"/>
          <w:szCs w:val="20"/>
          <w:u w:val="thick" w:color="000000"/>
        </w:rPr>
        <w:t>C</w:t>
      </w:r>
      <w:r w:rsidRPr="00DE1AB3">
        <w:rPr>
          <w:rFonts w:ascii="TradeGothic LT" w:eastAsia="Arial" w:hAnsi="TradeGothic LT" w:cs="Arial"/>
          <w:b/>
          <w:bCs/>
          <w:spacing w:val="-7"/>
          <w:sz w:val="20"/>
          <w:szCs w:val="20"/>
          <w:u w:val="thick" w:color="000000"/>
        </w:rPr>
        <w:t>A</w:t>
      </w:r>
      <w:r w:rsidRPr="00DE1AB3">
        <w:rPr>
          <w:rFonts w:ascii="TradeGothic LT" w:eastAsia="Arial" w:hAnsi="TradeGothic LT" w:cs="Arial"/>
          <w:b/>
          <w:bCs/>
          <w:spacing w:val="-2"/>
          <w:sz w:val="20"/>
          <w:szCs w:val="20"/>
          <w:u w:val="thick" w:color="000000"/>
        </w:rPr>
        <w:t>T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  <w:u w:val="thick" w:color="000000"/>
        </w:rPr>
        <w:t>I</w:t>
      </w:r>
      <w:r w:rsidRPr="00DE1AB3">
        <w:rPr>
          <w:rFonts w:ascii="TradeGothic LT" w:eastAsia="Arial" w:hAnsi="TradeGothic LT" w:cs="Arial"/>
          <w:b/>
          <w:bCs/>
          <w:sz w:val="20"/>
          <w:szCs w:val="20"/>
          <w:u w:val="thick" w:color="000000"/>
        </w:rPr>
        <w:t>ON</w:t>
      </w:r>
    </w:p>
    <w:p w:rsidR="00B2177D" w:rsidRPr="00DE1AB3" w:rsidRDefault="006B02A8">
      <w:pPr>
        <w:spacing w:before="3" w:after="0" w:line="250" w:lineRule="exact"/>
        <w:ind w:left="100" w:right="43"/>
        <w:rPr>
          <w:rFonts w:ascii="TradeGothic LT" w:eastAsia="Arial" w:hAnsi="TradeGothic LT" w:cs="Arial"/>
          <w:sz w:val="20"/>
          <w:szCs w:val="20"/>
        </w:rPr>
      </w:pPr>
      <w:r w:rsidRPr="00DE1AB3">
        <w:rPr>
          <w:rFonts w:ascii="TradeGothic LT" w:eastAsia="Arial" w:hAnsi="TradeGothic LT" w:cs="Arial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u</w:t>
      </w:r>
      <w:r w:rsidRPr="00DE1AB3">
        <w:rPr>
          <w:rFonts w:ascii="TradeGothic LT" w:eastAsia="Arial" w:hAnsi="TradeGothic LT" w:cs="Arial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pacing w:val="-6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eco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d</w:t>
      </w:r>
      <w:r w:rsidRPr="00DE1AB3">
        <w:rPr>
          <w:rFonts w:ascii="TradeGothic LT" w:eastAsia="Arial" w:hAnsi="TradeGothic LT" w:cs="Arial"/>
          <w:sz w:val="20"/>
          <w:szCs w:val="20"/>
        </w:rPr>
        <w:t>s</w:t>
      </w:r>
      <w:r w:rsidRPr="00DE1AB3">
        <w:rPr>
          <w:rFonts w:ascii="TradeGothic LT" w:eastAsia="Arial" w:hAnsi="TradeGothic LT" w:cs="Arial"/>
          <w:spacing w:val="-7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sho</w:t>
      </w:r>
      <w:r w:rsidRPr="00DE1AB3">
        <w:rPr>
          <w:rFonts w:ascii="TradeGothic LT" w:eastAsia="Arial" w:hAnsi="TradeGothic LT" w:cs="Arial"/>
          <w:sz w:val="20"/>
          <w:szCs w:val="20"/>
        </w:rPr>
        <w:t>w</w:t>
      </w:r>
      <w:r w:rsidRPr="00DE1AB3">
        <w:rPr>
          <w:rFonts w:ascii="TradeGothic LT" w:eastAsia="Arial" w:hAnsi="TradeGothic LT" w:cs="Arial"/>
          <w:spacing w:val="-8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ha</w:t>
      </w:r>
      <w:r w:rsidRPr="00DE1AB3">
        <w:rPr>
          <w:rFonts w:ascii="TradeGothic LT" w:eastAsia="Arial" w:hAnsi="TradeGothic LT" w:cs="Arial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spacing w:val="-6"/>
          <w:sz w:val="20"/>
          <w:szCs w:val="20"/>
        </w:rPr>
        <w:t xml:space="preserve"> y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z w:val="20"/>
          <w:szCs w:val="20"/>
        </w:rPr>
        <w:t>u</w:t>
      </w:r>
      <w:r w:rsidRPr="00DE1AB3">
        <w:rPr>
          <w:rFonts w:ascii="TradeGothic LT" w:eastAsia="Arial" w:hAnsi="TradeGothic LT" w:cs="Arial"/>
          <w:spacing w:val="-4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a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p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esen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sz w:val="20"/>
          <w:szCs w:val="20"/>
        </w:rPr>
        <w:t>ly</w:t>
      </w:r>
      <w:r w:rsidRPr="00DE1AB3">
        <w:rPr>
          <w:rFonts w:ascii="TradeGothic LT" w:eastAsia="Arial" w:hAnsi="TradeGothic LT" w:cs="Arial"/>
          <w:spacing w:val="-17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z w:val="20"/>
          <w:szCs w:val="20"/>
        </w:rPr>
        <w:t>in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z w:val="20"/>
          <w:szCs w:val="20"/>
        </w:rPr>
        <w:t>l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i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g</w:t>
      </w:r>
      <w:r w:rsidRPr="00DE1AB3">
        <w:rPr>
          <w:rFonts w:ascii="TradeGothic LT" w:eastAsia="Arial" w:hAnsi="TradeGothic LT" w:cs="Arial"/>
          <w:sz w:val="20"/>
          <w:szCs w:val="20"/>
        </w:rPr>
        <w:t>ible</w:t>
      </w:r>
      <w:r w:rsidRPr="00DE1AB3">
        <w:rPr>
          <w:rFonts w:ascii="TradeGothic LT" w:eastAsia="Arial" w:hAnsi="TradeGothic LT" w:cs="Arial"/>
          <w:spacing w:val="-9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2"/>
          <w:sz w:val="20"/>
          <w:szCs w:val="20"/>
        </w:rPr>
        <w:t>f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z w:val="20"/>
          <w:szCs w:val="20"/>
        </w:rPr>
        <w:t>CS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F</w:t>
      </w:r>
      <w:r w:rsidRPr="00DE1AB3">
        <w:rPr>
          <w:rFonts w:ascii="TradeGothic LT" w:eastAsia="Arial" w:hAnsi="TradeGothic LT" w:cs="Arial"/>
          <w:sz w:val="20"/>
          <w:szCs w:val="20"/>
        </w:rPr>
        <w:t>P</w:t>
      </w:r>
      <w:r w:rsidRPr="00DE1AB3">
        <w:rPr>
          <w:rFonts w:ascii="TradeGothic LT" w:eastAsia="Arial" w:hAnsi="TradeGothic LT" w:cs="Arial"/>
          <w:spacing w:val="-7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pacing w:val="-4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a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be</w:t>
      </w:r>
      <w:r w:rsidRPr="00DE1AB3">
        <w:rPr>
          <w:rFonts w:ascii="TradeGothic LT" w:eastAsia="Arial" w:hAnsi="TradeGothic LT" w:cs="Arial"/>
          <w:sz w:val="20"/>
          <w:szCs w:val="20"/>
        </w:rPr>
        <w:t>ing</w:t>
      </w:r>
      <w:r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  <w:r w:rsidR="0030390B">
        <w:rPr>
          <w:rFonts w:ascii="TradeGothic LT" w:eastAsia="Arial" w:hAnsi="TradeGothic LT" w:cs="Arial"/>
          <w:spacing w:val="-1"/>
          <w:sz w:val="20"/>
          <w:szCs w:val="20"/>
        </w:rPr>
        <w:t xml:space="preserve">discontinued to receive a CSFP box </w:t>
      </w:r>
      <w:r w:rsidRPr="00DE1AB3">
        <w:rPr>
          <w:rFonts w:ascii="TradeGothic LT" w:eastAsia="Arial" w:hAnsi="TradeGothic LT" w:cs="Arial"/>
          <w:spacing w:val="2"/>
          <w:sz w:val="20"/>
          <w:szCs w:val="20"/>
        </w:rPr>
        <w:t>f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h</w:t>
      </w:r>
      <w:r w:rsidRPr="00DE1AB3">
        <w:rPr>
          <w:rFonts w:ascii="TradeGothic LT" w:eastAsia="Arial" w:hAnsi="TradeGothic LT" w:cs="Arial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2"/>
          <w:sz w:val="20"/>
          <w:szCs w:val="20"/>
        </w:rPr>
        <w:t>f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z w:val="20"/>
          <w:szCs w:val="20"/>
        </w:rPr>
        <w:t>l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l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pacing w:val="-2"/>
          <w:sz w:val="20"/>
          <w:szCs w:val="20"/>
        </w:rPr>
        <w:t>w</w:t>
      </w:r>
      <w:r w:rsidRPr="00DE1AB3">
        <w:rPr>
          <w:rFonts w:ascii="TradeGothic LT" w:eastAsia="Arial" w:hAnsi="TradeGothic LT" w:cs="Arial"/>
          <w:sz w:val="20"/>
          <w:szCs w:val="20"/>
        </w:rPr>
        <w:t xml:space="preserve">ing 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="0030390B">
        <w:rPr>
          <w:rFonts w:ascii="TradeGothic LT" w:eastAsia="Arial" w:hAnsi="TradeGothic LT" w:cs="Arial"/>
          <w:spacing w:val="1"/>
          <w:sz w:val="20"/>
          <w:szCs w:val="20"/>
        </w:rPr>
        <w:t>eason</w:t>
      </w:r>
      <w:r w:rsidRPr="00DE1AB3">
        <w:rPr>
          <w:rFonts w:ascii="TradeGothic LT" w:eastAsia="Arial" w:hAnsi="TradeGothic LT" w:cs="Arial"/>
          <w:sz w:val="20"/>
          <w:szCs w:val="20"/>
        </w:rPr>
        <w:t>:</w:t>
      </w:r>
    </w:p>
    <w:p w:rsidR="00B2177D" w:rsidRPr="00DE1AB3" w:rsidRDefault="00B2177D">
      <w:pPr>
        <w:spacing w:before="10" w:after="0" w:line="240" w:lineRule="exact"/>
        <w:rPr>
          <w:rFonts w:ascii="TradeGothic LT" w:hAnsi="TradeGothic LT" w:cs="Arial"/>
          <w:sz w:val="20"/>
          <w:szCs w:val="20"/>
        </w:rPr>
      </w:pPr>
    </w:p>
    <w:p w:rsidR="00B2177D" w:rsidRPr="00DE1AB3" w:rsidRDefault="006B02A8" w:rsidP="0046214D">
      <w:pPr>
        <w:tabs>
          <w:tab w:val="left" w:pos="4500"/>
        </w:tabs>
        <w:spacing w:after="0" w:line="240" w:lineRule="auto"/>
        <w:ind w:left="100" w:right="-20"/>
        <w:rPr>
          <w:rFonts w:ascii="TradeGothic LT" w:eastAsia="Arial" w:hAnsi="TradeGothic LT" w:cs="Arial"/>
          <w:sz w:val="20"/>
          <w:szCs w:val="20"/>
        </w:rPr>
      </w:pPr>
      <w:r w:rsidRPr="00DE1AB3">
        <w:rPr>
          <w:rFonts w:ascii="TradeGothic LT" w:eastAsia="Arial" w:hAnsi="TradeGothic LT" w:cs="Arial"/>
          <w:b/>
          <w:bCs/>
          <w:sz w:val="20"/>
          <w:szCs w:val="20"/>
        </w:rPr>
        <w:t>RE</w:t>
      </w:r>
      <w:r w:rsidRPr="00DE1AB3">
        <w:rPr>
          <w:rFonts w:ascii="TradeGothic LT" w:eastAsia="Arial" w:hAnsi="TradeGothic LT" w:cs="Arial"/>
          <w:b/>
          <w:bCs/>
          <w:spacing w:val="-7"/>
          <w:sz w:val="20"/>
          <w:szCs w:val="20"/>
        </w:rPr>
        <w:t>A</w:t>
      </w:r>
      <w:r w:rsidRPr="00DE1AB3">
        <w:rPr>
          <w:rFonts w:ascii="TradeGothic LT" w:eastAsia="Arial" w:hAnsi="TradeGothic LT" w:cs="Arial"/>
          <w:b/>
          <w:bCs/>
          <w:sz w:val="20"/>
          <w:szCs w:val="20"/>
        </w:rPr>
        <w:t>SON</w:t>
      </w:r>
      <w:r w:rsidRPr="00DE1AB3">
        <w:rPr>
          <w:rFonts w:ascii="TradeGothic LT" w:eastAsia="Arial" w:hAnsi="TradeGothic LT" w:cs="Arial"/>
          <w:b/>
          <w:bCs/>
          <w:spacing w:val="-9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b/>
          <w:bCs/>
          <w:spacing w:val="1"/>
          <w:sz w:val="20"/>
          <w:szCs w:val="20"/>
        </w:rPr>
        <w:t>F</w:t>
      </w:r>
      <w:r w:rsidRPr="00DE1AB3">
        <w:rPr>
          <w:rFonts w:ascii="TradeGothic LT" w:eastAsia="Arial" w:hAnsi="TradeGothic LT" w:cs="Arial"/>
          <w:b/>
          <w:bCs/>
          <w:sz w:val="20"/>
          <w:szCs w:val="20"/>
        </w:rPr>
        <w:t>OR</w:t>
      </w:r>
      <w:r w:rsidRPr="00DE1AB3">
        <w:rPr>
          <w:rFonts w:ascii="TradeGothic LT" w:eastAsia="Arial" w:hAnsi="TradeGothic LT" w:cs="Arial"/>
          <w:b/>
          <w:bCs/>
          <w:spacing w:val="-5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</w:rPr>
        <w:t>I</w:t>
      </w:r>
      <w:r w:rsidRPr="00DE1AB3">
        <w:rPr>
          <w:rFonts w:ascii="TradeGothic LT" w:eastAsia="Arial" w:hAnsi="TradeGothic LT" w:cs="Arial"/>
          <w:b/>
          <w:bCs/>
          <w:sz w:val="20"/>
          <w:szCs w:val="20"/>
        </w:rPr>
        <w:t>NE</w:t>
      </w:r>
      <w:r w:rsidRPr="00DE1AB3">
        <w:rPr>
          <w:rFonts w:ascii="TradeGothic LT" w:eastAsia="Arial" w:hAnsi="TradeGothic LT" w:cs="Arial"/>
          <w:b/>
          <w:bCs/>
          <w:spacing w:val="1"/>
          <w:sz w:val="20"/>
          <w:szCs w:val="20"/>
        </w:rPr>
        <w:t>L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</w:rPr>
        <w:t>I</w:t>
      </w:r>
      <w:r w:rsidRPr="00DE1AB3">
        <w:rPr>
          <w:rFonts w:ascii="TradeGothic LT" w:eastAsia="Arial" w:hAnsi="TradeGothic LT" w:cs="Arial"/>
          <w:b/>
          <w:bCs/>
          <w:sz w:val="20"/>
          <w:szCs w:val="20"/>
        </w:rPr>
        <w:t>GIBIL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</w:rPr>
        <w:t>I</w:t>
      </w:r>
      <w:r w:rsidRPr="00DE1AB3">
        <w:rPr>
          <w:rFonts w:ascii="TradeGothic LT" w:eastAsia="Arial" w:hAnsi="TradeGothic LT" w:cs="Arial"/>
          <w:b/>
          <w:bCs/>
          <w:spacing w:val="-2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b/>
          <w:bCs/>
          <w:sz w:val="20"/>
          <w:szCs w:val="20"/>
        </w:rPr>
        <w:t>Y</w:t>
      </w:r>
      <w:r w:rsidRPr="00DE1AB3">
        <w:rPr>
          <w:rFonts w:ascii="TradeGothic LT" w:eastAsia="Arial" w:hAnsi="TradeGothic LT" w:cs="Arial"/>
          <w:b/>
          <w:bCs/>
          <w:sz w:val="20"/>
          <w:szCs w:val="20"/>
        </w:rPr>
        <w:tab/>
        <w:t>RE</w:t>
      </w:r>
      <w:r w:rsidRPr="00DE1AB3">
        <w:rPr>
          <w:rFonts w:ascii="TradeGothic LT" w:eastAsia="Arial" w:hAnsi="TradeGothic LT" w:cs="Arial"/>
          <w:b/>
          <w:bCs/>
          <w:spacing w:val="-7"/>
          <w:sz w:val="20"/>
          <w:szCs w:val="20"/>
        </w:rPr>
        <w:t>A</w:t>
      </w:r>
      <w:r w:rsidRPr="00DE1AB3">
        <w:rPr>
          <w:rFonts w:ascii="TradeGothic LT" w:eastAsia="Arial" w:hAnsi="TradeGothic LT" w:cs="Arial"/>
          <w:b/>
          <w:bCs/>
          <w:sz w:val="20"/>
          <w:szCs w:val="20"/>
        </w:rPr>
        <w:t>SON</w:t>
      </w:r>
      <w:r w:rsidRPr="00DE1AB3">
        <w:rPr>
          <w:rFonts w:ascii="TradeGothic LT" w:eastAsia="Arial" w:hAnsi="TradeGothic LT" w:cs="Arial"/>
          <w:b/>
          <w:bCs/>
          <w:spacing w:val="-9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b/>
          <w:bCs/>
          <w:spacing w:val="1"/>
          <w:sz w:val="20"/>
          <w:szCs w:val="20"/>
        </w:rPr>
        <w:t>F</w:t>
      </w:r>
      <w:r w:rsidRPr="00DE1AB3">
        <w:rPr>
          <w:rFonts w:ascii="TradeGothic LT" w:eastAsia="Arial" w:hAnsi="TradeGothic LT" w:cs="Arial"/>
          <w:b/>
          <w:bCs/>
          <w:sz w:val="20"/>
          <w:szCs w:val="20"/>
        </w:rPr>
        <w:t>OR</w:t>
      </w:r>
      <w:r w:rsidRPr="00DE1AB3">
        <w:rPr>
          <w:rFonts w:ascii="TradeGothic LT" w:eastAsia="Arial" w:hAnsi="TradeGothic LT" w:cs="Arial"/>
          <w:b/>
          <w:bCs/>
          <w:spacing w:val="-3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b/>
          <w:bCs/>
          <w:sz w:val="20"/>
          <w:szCs w:val="20"/>
        </w:rPr>
        <w:t>D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</w:rPr>
        <w:t>I</w:t>
      </w:r>
      <w:r w:rsidRPr="00DE1AB3">
        <w:rPr>
          <w:rFonts w:ascii="TradeGothic LT" w:eastAsia="Arial" w:hAnsi="TradeGothic LT" w:cs="Arial"/>
          <w:b/>
          <w:bCs/>
          <w:sz w:val="20"/>
          <w:szCs w:val="20"/>
        </w:rPr>
        <w:t>SCO</w:t>
      </w:r>
      <w:r w:rsidRPr="00DE1AB3">
        <w:rPr>
          <w:rFonts w:ascii="TradeGothic LT" w:eastAsia="Arial" w:hAnsi="TradeGothic LT" w:cs="Arial"/>
          <w:b/>
          <w:bCs/>
          <w:spacing w:val="1"/>
          <w:sz w:val="20"/>
          <w:szCs w:val="20"/>
        </w:rPr>
        <w:t>N</w:t>
      </w:r>
      <w:r w:rsidRPr="00DE1AB3">
        <w:rPr>
          <w:rFonts w:ascii="TradeGothic LT" w:eastAsia="Arial" w:hAnsi="TradeGothic LT" w:cs="Arial"/>
          <w:b/>
          <w:bCs/>
          <w:spacing w:val="-2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</w:rPr>
        <w:t>I</w:t>
      </w:r>
      <w:r w:rsidRPr="00DE1AB3">
        <w:rPr>
          <w:rFonts w:ascii="TradeGothic LT" w:eastAsia="Arial" w:hAnsi="TradeGothic LT" w:cs="Arial"/>
          <w:b/>
          <w:bCs/>
          <w:sz w:val="20"/>
          <w:szCs w:val="20"/>
        </w:rPr>
        <w:t>NU</w:t>
      </w:r>
      <w:r w:rsidRPr="00DE1AB3">
        <w:rPr>
          <w:rFonts w:ascii="TradeGothic LT" w:eastAsia="Arial" w:hAnsi="TradeGothic LT" w:cs="Arial"/>
          <w:b/>
          <w:bCs/>
          <w:spacing w:val="-7"/>
          <w:sz w:val="20"/>
          <w:szCs w:val="20"/>
        </w:rPr>
        <w:t>A</w:t>
      </w:r>
      <w:r w:rsidRPr="00DE1AB3">
        <w:rPr>
          <w:rFonts w:ascii="TradeGothic LT" w:eastAsia="Arial" w:hAnsi="TradeGothic LT" w:cs="Arial"/>
          <w:b/>
          <w:bCs/>
          <w:sz w:val="20"/>
          <w:szCs w:val="20"/>
        </w:rPr>
        <w:t>NCE/</w:t>
      </w:r>
    </w:p>
    <w:p w:rsidR="00B2177D" w:rsidRPr="00DE1AB3" w:rsidRDefault="004333E2" w:rsidP="0046214D">
      <w:pPr>
        <w:tabs>
          <w:tab w:val="left" w:pos="540"/>
          <w:tab w:val="left" w:pos="4500"/>
        </w:tabs>
        <w:spacing w:before="4" w:after="0" w:line="240" w:lineRule="auto"/>
        <w:ind w:left="100" w:right="-20"/>
        <w:rPr>
          <w:rFonts w:ascii="TradeGothic LT" w:eastAsia="Arial" w:hAnsi="TradeGothic LT" w:cs="Arial"/>
          <w:sz w:val="20"/>
          <w:szCs w:val="20"/>
        </w:rPr>
      </w:pPr>
      <w:r w:rsidRPr="00DE1AB3">
        <w:rPr>
          <w:rFonts w:ascii="TradeGothic LT" w:eastAsia="Arial" w:hAnsi="TradeGothic LT" w:cs="Arial"/>
          <w:w w:val="99"/>
          <w:sz w:val="20"/>
          <w:szCs w:val="20"/>
          <w:u w:val="single" w:color="000000"/>
        </w:rPr>
        <w:tab/>
      </w:r>
      <w:r w:rsidR="006B02A8" w:rsidRPr="00DE1AB3">
        <w:rPr>
          <w:rFonts w:ascii="TradeGothic LT" w:eastAsia="Arial" w:hAnsi="TradeGothic LT" w:cs="Arial"/>
          <w:sz w:val="20"/>
          <w:szCs w:val="20"/>
        </w:rPr>
        <w:t xml:space="preserve"> </w:t>
      </w:r>
      <w:r w:rsidR="002D7715" w:rsidRPr="00DE1AB3">
        <w:rPr>
          <w:rFonts w:ascii="TradeGothic LT" w:eastAsia="Arial" w:hAnsi="TradeGothic LT" w:cs="Arial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D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oe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s</w:t>
      </w:r>
      <w:r w:rsidR="006B02A8"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no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l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iv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e</w:t>
      </w:r>
      <w:r w:rsidR="006B02A8"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in</w:t>
      </w:r>
      <w:r w:rsidR="006B02A8" w:rsidRPr="00DE1AB3">
        <w:rPr>
          <w:rFonts w:ascii="TradeGothic LT" w:eastAsia="Arial" w:hAnsi="TradeGothic LT" w:cs="Arial"/>
          <w:spacing w:val="-2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p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og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a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m</w:t>
      </w:r>
      <w:r w:rsidR="006B02A8" w:rsidRPr="00DE1AB3">
        <w:rPr>
          <w:rFonts w:ascii="TradeGothic LT" w:eastAsia="Arial" w:hAnsi="TradeGothic LT" w:cs="Arial"/>
          <w:spacing w:val="-8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a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e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a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ab/>
      </w:r>
      <w:r w:rsidR="006B02A8" w:rsidRPr="00DE1AB3">
        <w:rPr>
          <w:rFonts w:ascii="TradeGothic LT" w:eastAsia="Arial" w:hAnsi="TradeGothic LT" w:cs="Arial"/>
          <w:b/>
          <w:bCs/>
          <w:sz w:val="20"/>
          <w:szCs w:val="20"/>
        </w:rPr>
        <w:t>D</w:t>
      </w:r>
      <w:r w:rsidR="006B02A8"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</w:rPr>
        <w:t>I</w:t>
      </w:r>
      <w:r w:rsidR="006B02A8" w:rsidRPr="00DE1AB3">
        <w:rPr>
          <w:rFonts w:ascii="TradeGothic LT" w:eastAsia="Arial" w:hAnsi="TradeGothic LT" w:cs="Arial"/>
          <w:b/>
          <w:bCs/>
          <w:sz w:val="20"/>
          <w:szCs w:val="20"/>
        </w:rPr>
        <w:t>SQ</w:t>
      </w:r>
      <w:r w:rsidR="006B02A8" w:rsidRPr="00DE1AB3">
        <w:rPr>
          <w:rFonts w:ascii="TradeGothic LT" w:eastAsia="Arial" w:hAnsi="TradeGothic LT" w:cs="Arial"/>
          <w:b/>
          <w:bCs/>
          <w:spacing w:val="1"/>
          <w:sz w:val="20"/>
          <w:szCs w:val="20"/>
        </w:rPr>
        <w:t>U</w:t>
      </w:r>
      <w:r w:rsidR="006B02A8" w:rsidRPr="00DE1AB3">
        <w:rPr>
          <w:rFonts w:ascii="TradeGothic LT" w:eastAsia="Arial" w:hAnsi="TradeGothic LT" w:cs="Arial"/>
          <w:b/>
          <w:bCs/>
          <w:spacing w:val="-7"/>
          <w:sz w:val="20"/>
          <w:szCs w:val="20"/>
        </w:rPr>
        <w:t>A</w:t>
      </w:r>
      <w:r w:rsidR="006B02A8" w:rsidRPr="00DE1AB3">
        <w:rPr>
          <w:rFonts w:ascii="TradeGothic LT" w:eastAsia="Arial" w:hAnsi="TradeGothic LT" w:cs="Arial"/>
          <w:b/>
          <w:bCs/>
          <w:spacing w:val="1"/>
          <w:sz w:val="20"/>
          <w:szCs w:val="20"/>
        </w:rPr>
        <w:t>L</w:t>
      </w:r>
      <w:r w:rsidR="006B02A8"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</w:rPr>
        <w:t>I</w:t>
      </w:r>
      <w:r w:rsidR="006B02A8" w:rsidRPr="00DE1AB3">
        <w:rPr>
          <w:rFonts w:ascii="TradeGothic LT" w:eastAsia="Arial" w:hAnsi="TradeGothic LT" w:cs="Arial"/>
          <w:b/>
          <w:bCs/>
          <w:spacing w:val="1"/>
          <w:sz w:val="20"/>
          <w:szCs w:val="20"/>
        </w:rPr>
        <w:t>F</w:t>
      </w:r>
      <w:r w:rsidR="006B02A8"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</w:rPr>
        <w:t>I</w:t>
      </w:r>
      <w:r w:rsidR="006B02A8" w:rsidRPr="00DE1AB3">
        <w:rPr>
          <w:rFonts w:ascii="TradeGothic LT" w:eastAsia="Arial" w:hAnsi="TradeGothic LT" w:cs="Arial"/>
          <w:b/>
          <w:bCs/>
          <w:sz w:val="20"/>
          <w:szCs w:val="20"/>
        </w:rPr>
        <w:t>C</w:t>
      </w:r>
      <w:r w:rsidR="006B02A8" w:rsidRPr="00DE1AB3">
        <w:rPr>
          <w:rFonts w:ascii="TradeGothic LT" w:eastAsia="Arial" w:hAnsi="TradeGothic LT" w:cs="Arial"/>
          <w:b/>
          <w:bCs/>
          <w:spacing w:val="-7"/>
          <w:sz w:val="20"/>
          <w:szCs w:val="20"/>
        </w:rPr>
        <w:t>A</w:t>
      </w:r>
      <w:r w:rsidR="006B02A8" w:rsidRPr="00DE1AB3">
        <w:rPr>
          <w:rFonts w:ascii="TradeGothic LT" w:eastAsia="Arial" w:hAnsi="TradeGothic LT" w:cs="Arial"/>
          <w:b/>
          <w:bCs/>
          <w:spacing w:val="-2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b/>
          <w:bCs/>
          <w:spacing w:val="1"/>
          <w:sz w:val="20"/>
          <w:szCs w:val="20"/>
        </w:rPr>
        <w:t>I</w:t>
      </w:r>
      <w:r w:rsidR="006B02A8" w:rsidRPr="00DE1AB3">
        <w:rPr>
          <w:rFonts w:ascii="TradeGothic LT" w:eastAsia="Arial" w:hAnsi="TradeGothic LT" w:cs="Arial"/>
          <w:b/>
          <w:bCs/>
          <w:sz w:val="20"/>
          <w:szCs w:val="20"/>
        </w:rPr>
        <w:t>O</w:t>
      </w:r>
      <w:r w:rsidR="006B02A8" w:rsidRPr="00DE1AB3">
        <w:rPr>
          <w:rFonts w:ascii="TradeGothic LT" w:eastAsia="Arial" w:hAnsi="TradeGothic LT" w:cs="Arial"/>
          <w:b/>
          <w:bCs/>
          <w:spacing w:val="1"/>
          <w:sz w:val="20"/>
          <w:szCs w:val="20"/>
        </w:rPr>
        <w:t>N</w:t>
      </w:r>
      <w:r w:rsidR="006B02A8" w:rsidRPr="00DE1AB3">
        <w:rPr>
          <w:rFonts w:ascii="TradeGothic LT" w:eastAsia="Arial" w:hAnsi="TradeGothic LT" w:cs="Arial"/>
          <w:b/>
          <w:bCs/>
          <w:sz w:val="20"/>
          <w:szCs w:val="20"/>
        </w:rPr>
        <w:t>/</w:t>
      </w:r>
      <w:r w:rsidR="006B02A8" w:rsidRPr="00DE1AB3">
        <w:rPr>
          <w:rFonts w:ascii="TradeGothic LT" w:eastAsia="Arial" w:hAnsi="TradeGothic LT" w:cs="Arial"/>
          <w:b/>
          <w:bCs/>
          <w:spacing w:val="-2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b/>
          <w:bCs/>
          <w:sz w:val="20"/>
          <w:szCs w:val="20"/>
        </w:rPr>
        <w:t>ER</w:t>
      </w:r>
      <w:r w:rsidR="006B02A8" w:rsidRPr="00DE1AB3">
        <w:rPr>
          <w:rFonts w:ascii="TradeGothic LT" w:eastAsia="Arial" w:hAnsi="TradeGothic LT" w:cs="Arial"/>
          <w:b/>
          <w:bCs/>
          <w:spacing w:val="-2"/>
          <w:sz w:val="20"/>
          <w:szCs w:val="20"/>
        </w:rPr>
        <w:t>M</w:t>
      </w:r>
      <w:r w:rsidR="006B02A8"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</w:rPr>
        <w:t>I</w:t>
      </w:r>
      <w:r w:rsidR="006B02A8" w:rsidRPr="00DE1AB3">
        <w:rPr>
          <w:rFonts w:ascii="TradeGothic LT" w:eastAsia="Arial" w:hAnsi="TradeGothic LT" w:cs="Arial"/>
          <w:b/>
          <w:bCs/>
          <w:sz w:val="20"/>
          <w:szCs w:val="20"/>
        </w:rPr>
        <w:t>N</w:t>
      </w:r>
      <w:r w:rsidR="006B02A8" w:rsidRPr="00DE1AB3">
        <w:rPr>
          <w:rFonts w:ascii="TradeGothic LT" w:eastAsia="Arial" w:hAnsi="TradeGothic LT" w:cs="Arial"/>
          <w:b/>
          <w:bCs/>
          <w:spacing w:val="-7"/>
          <w:sz w:val="20"/>
          <w:szCs w:val="20"/>
        </w:rPr>
        <w:t>A</w:t>
      </w:r>
      <w:r w:rsidR="006B02A8" w:rsidRPr="00DE1AB3">
        <w:rPr>
          <w:rFonts w:ascii="TradeGothic LT" w:eastAsia="Arial" w:hAnsi="TradeGothic LT" w:cs="Arial"/>
          <w:b/>
          <w:bCs/>
          <w:spacing w:val="-2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b/>
          <w:bCs/>
          <w:spacing w:val="-1"/>
          <w:sz w:val="20"/>
          <w:szCs w:val="20"/>
        </w:rPr>
        <w:t>I</w:t>
      </w:r>
      <w:r w:rsidR="006B02A8" w:rsidRPr="00DE1AB3">
        <w:rPr>
          <w:rFonts w:ascii="TradeGothic LT" w:eastAsia="Arial" w:hAnsi="TradeGothic LT" w:cs="Arial"/>
          <w:b/>
          <w:bCs/>
          <w:sz w:val="20"/>
          <w:szCs w:val="20"/>
        </w:rPr>
        <w:t>ON</w:t>
      </w:r>
    </w:p>
    <w:p w:rsidR="00B2177D" w:rsidRPr="00DE1AB3" w:rsidRDefault="006B02A8" w:rsidP="0046214D">
      <w:pPr>
        <w:tabs>
          <w:tab w:val="left" w:pos="540"/>
          <w:tab w:val="left" w:pos="4410"/>
          <w:tab w:val="left" w:pos="4860"/>
        </w:tabs>
        <w:spacing w:after="0" w:line="244" w:lineRule="exact"/>
        <w:ind w:left="100" w:right="-20"/>
        <w:rPr>
          <w:rFonts w:ascii="TradeGothic LT" w:eastAsia="Arial" w:hAnsi="TradeGothic LT" w:cs="Arial"/>
          <w:sz w:val="20"/>
          <w:szCs w:val="20"/>
        </w:rPr>
      </w:pPr>
      <w:r w:rsidRPr="00DE1AB3">
        <w:rPr>
          <w:rFonts w:ascii="TradeGothic LT" w:eastAsia="Arial" w:hAnsi="TradeGothic LT" w:cs="Arial"/>
          <w:w w:val="99"/>
          <w:position w:val="-1"/>
          <w:sz w:val="20"/>
          <w:szCs w:val="20"/>
          <w:u w:val="single" w:color="000000"/>
        </w:rPr>
        <w:t xml:space="preserve"> </w:t>
      </w:r>
      <w:r w:rsidR="004333E2" w:rsidRPr="00DE1AB3">
        <w:rPr>
          <w:rFonts w:ascii="TradeGothic LT" w:eastAsia="Arial" w:hAnsi="TradeGothic LT" w:cs="Arial"/>
          <w:position w:val="-1"/>
          <w:sz w:val="20"/>
          <w:szCs w:val="20"/>
          <w:u w:val="single" w:color="000000"/>
        </w:rPr>
        <w:tab/>
      </w:r>
      <w:r w:rsidR="0030390B">
        <w:rPr>
          <w:rFonts w:ascii="TradeGothic LT" w:eastAsia="Arial" w:hAnsi="TradeGothic LT" w:cs="Arial"/>
          <w:position w:val="-1"/>
          <w:sz w:val="20"/>
          <w:szCs w:val="20"/>
        </w:rPr>
        <w:t xml:space="preserve">  </w:t>
      </w:r>
      <w:r w:rsidRPr="00DE1AB3">
        <w:rPr>
          <w:rFonts w:ascii="TradeGothic LT" w:eastAsia="Arial" w:hAnsi="TradeGothic LT" w:cs="Arial"/>
          <w:position w:val="-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spacing w:val="-1"/>
          <w:position w:val="-1"/>
          <w:sz w:val="20"/>
          <w:szCs w:val="20"/>
        </w:rPr>
        <w:t>v</w:t>
      </w:r>
      <w:r w:rsidRPr="00DE1AB3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position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pacing w:val="-7"/>
          <w:position w:val="-1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>s</w:t>
      </w:r>
      <w:r w:rsidRPr="00DE1AB3">
        <w:rPr>
          <w:rFonts w:ascii="TradeGothic LT" w:eastAsia="Arial" w:hAnsi="TradeGothic LT" w:cs="Arial"/>
          <w:spacing w:val="-1"/>
          <w:position w:val="-1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>anda</w:t>
      </w:r>
      <w:r w:rsidRPr="00DE1AB3">
        <w:rPr>
          <w:rFonts w:ascii="TradeGothic LT" w:eastAsia="Arial" w:hAnsi="TradeGothic LT" w:cs="Arial"/>
          <w:spacing w:val="-1"/>
          <w:position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position w:val="-1"/>
          <w:sz w:val="20"/>
          <w:szCs w:val="20"/>
        </w:rPr>
        <w:t>d</w:t>
      </w:r>
      <w:r w:rsidRPr="00DE1AB3">
        <w:rPr>
          <w:rFonts w:ascii="TradeGothic LT" w:eastAsia="Arial" w:hAnsi="TradeGothic LT" w:cs="Arial"/>
          <w:spacing w:val="-9"/>
          <w:position w:val="-1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position w:val="-1"/>
          <w:sz w:val="20"/>
          <w:szCs w:val="20"/>
        </w:rPr>
        <w:t>in</w:t>
      </w:r>
      <w:r w:rsidRPr="00DE1AB3">
        <w:rPr>
          <w:rFonts w:ascii="TradeGothic LT" w:eastAsia="Arial" w:hAnsi="TradeGothic LT" w:cs="Arial"/>
          <w:spacing w:val="2"/>
          <w:position w:val="-1"/>
          <w:sz w:val="20"/>
          <w:szCs w:val="20"/>
        </w:rPr>
        <w:t>c</w:t>
      </w:r>
      <w:r w:rsidRPr="00DE1AB3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position w:val="-1"/>
          <w:sz w:val="20"/>
          <w:szCs w:val="20"/>
        </w:rPr>
        <w:t>me</w:t>
      </w:r>
      <w:r w:rsidRPr="00DE1AB3">
        <w:rPr>
          <w:rFonts w:ascii="TradeGothic LT" w:eastAsia="Arial" w:hAnsi="TradeGothic LT" w:cs="Arial"/>
          <w:spacing w:val="-7"/>
          <w:position w:val="-1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>gu</w:t>
      </w:r>
      <w:r w:rsidRPr="00DE1AB3">
        <w:rPr>
          <w:rFonts w:ascii="TradeGothic LT" w:eastAsia="Arial" w:hAnsi="TradeGothic LT" w:cs="Arial"/>
          <w:position w:val="-1"/>
          <w:sz w:val="20"/>
          <w:szCs w:val="20"/>
        </w:rPr>
        <w:t>id</w:t>
      </w:r>
      <w:r w:rsidRPr="00DE1AB3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position w:val="-1"/>
          <w:sz w:val="20"/>
          <w:szCs w:val="20"/>
        </w:rPr>
        <w:t>l</w:t>
      </w:r>
      <w:r w:rsidRPr="00DE1AB3">
        <w:rPr>
          <w:rFonts w:ascii="TradeGothic LT" w:eastAsia="Arial" w:hAnsi="TradeGothic LT" w:cs="Arial"/>
          <w:spacing w:val="-1"/>
          <w:position w:val="-1"/>
          <w:sz w:val="20"/>
          <w:szCs w:val="20"/>
        </w:rPr>
        <w:t>i</w:t>
      </w:r>
      <w:r w:rsidRPr="00DE1AB3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>ne</w:t>
      </w:r>
      <w:r w:rsidR="0046214D">
        <w:rPr>
          <w:rFonts w:ascii="TradeGothic LT" w:eastAsia="Arial" w:hAnsi="TradeGothic LT" w:cs="Arial"/>
          <w:position w:val="-1"/>
          <w:sz w:val="20"/>
          <w:szCs w:val="20"/>
        </w:rPr>
        <w:t>s</w:t>
      </w:r>
      <w:r w:rsidR="0046214D">
        <w:rPr>
          <w:rFonts w:ascii="TradeGothic LT" w:eastAsia="Arial" w:hAnsi="TradeGothic LT" w:cs="Arial"/>
          <w:position w:val="-1"/>
          <w:sz w:val="20"/>
          <w:szCs w:val="20"/>
        </w:rPr>
        <w:tab/>
      </w:r>
      <w:r w:rsidR="0046214D">
        <w:rPr>
          <w:rFonts w:ascii="TradeGothic LT" w:eastAsia="Arial" w:hAnsi="TradeGothic LT" w:cs="Arial"/>
          <w:w w:val="99"/>
          <w:position w:val="-1"/>
          <w:sz w:val="20"/>
          <w:szCs w:val="20"/>
          <w:u w:val="single" w:color="000000"/>
        </w:rPr>
        <w:tab/>
        <w:t xml:space="preserve"> </w:t>
      </w:r>
      <w:r w:rsidR="0046214D">
        <w:rPr>
          <w:rFonts w:ascii="TradeGothic LT" w:eastAsia="Arial" w:hAnsi="TradeGothic LT" w:cs="Arial"/>
          <w:w w:val="99"/>
          <w:position w:val="-1"/>
          <w:sz w:val="20"/>
          <w:szCs w:val="20"/>
          <w:u w:color="000000"/>
        </w:rPr>
        <w:t xml:space="preserve"> </w:t>
      </w:r>
      <w:r w:rsidRPr="00DE1AB3">
        <w:rPr>
          <w:rFonts w:ascii="TradeGothic LT" w:eastAsia="Arial" w:hAnsi="TradeGothic LT" w:cs="Arial"/>
          <w:position w:val="-1"/>
          <w:sz w:val="20"/>
          <w:szCs w:val="20"/>
        </w:rPr>
        <w:t>A</w:t>
      </w:r>
      <w:r w:rsidRPr="00DE1AB3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>bus</w:t>
      </w:r>
      <w:r w:rsidRPr="00DE1AB3">
        <w:rPr>
          <w:rFonts w:ascii="TradeGothic LT" w:eastAsia="Arial" w:hAnsi="TradeGothic LT" w:cs="Arial"/>
          <w:position w:val="-1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pacing w:val="-6"/>
          <w:position w:val="-1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position w:val="-1"/>
          <w:sz w:val="20"/>
          <w:szCs w:val="20"/>
        </w:rPr>
        <w:t>f</w:t>
      </w:r>
      <w:r w:rsidRPr="00DE1AB3">
        <w:rPr>
          <w:rFonts w:ascii="TradeGothic LT" w:eastAsia="Arial" w:hAnsi="TradeGothic LT" w:cs="Arial"/>
          <w:spacing w:val="-2"/>
          <w:position w:val="-1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>p</w:t>
      </w:r>
      <w:r w:rsidRPr="00DE1AB3">
        <w:rPr>
          <w:rFonts w:ascii="TradeGothic LT" w:eastAsia="Arial" w:hAnsi="TradeGothic LT" w:cs="Arial"/>
          <w:spacing w:val="-1"/>
          <w:position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>og</w:t>
      </w:r>
      <w:r w:rsidRPr="00DE1AB3">
        <w:rPr>
          <w:rFonts w:ascii="TradeGothic LT" w:eastAsia="Arial" w:hAnsi="TradeGothic LT" w:cs="Arial"/>
          <w:spacing w:val="-1"/>
          <w:position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>a</w:t>
      </w:r>
      <w:r w:rsidRPr="00DE1AB3">
        <w:rPr>
          <w:rFonts w:ascii="TradeGothic LT" w:eastAsia="Arial" w:hAnsi="TradeGothic LT" w:cs="Arial"/>
          <w:position w:val="-1"/>
          <w:sz w:val="20"/>
          <w:szCs w:val="20"/>
        </w:rPr>
        <w:t>m</w:t>
      </w:r>
    </w:p>
    <w:p w:rsidR="00B2177D" w:rsidRPr="00DE1AB3" w:rsidRDefault="00B2177D">
      <w:pPr>
        <w:spacing w:after="0"/>
        <w:rPr>
          <w:rFonts w:ascii="TradeGothic LT" w:hAnsi="TradeGothic LT" w:cs="Arial"/>
          <w:sz w:val="20"/>
          <w:szCs w:val="20"/>
        </w:rPr>
        <w:sectPr w:rsidR="00B2177D" w:rsidRPr="00DE1AB3" w:rsidSect="00DE1AB3">
          <w:headerReference w:type="default" r:id="rId6"/>
          <w:footerReference w:type="default" r:id="rId7"/>
          <w:type w:val="continuous"/>
          <w:pgSz w:w="12240" w:h="15840"/>
          <w:pgMar w:top="1440" w:right="1440" w:bottom="1440" w:left="1440" w:header="720" w:footer="720" w:gutter="0"/>
          <w:cols w:space="720"/>
          <w:docGrid w:linePitch="299"/>
        </w:sectPr>
      </w:pPr>
    </w:p>
    <w:p w:rsidR="00B2177D" w:rsidRPr="00DE1AB3" w:rsidRDefault="0046214D" w:rsidP="0046214D">
      <w:pPr>
        <w:tabs>
          <w:tab w:val="left" w:pos="580"/>
        </w:tabs>
        <w:spacing w:before="2" w:after="0" w:line="240" w:lineRule="auto"/>
        <w:ind w:right="-20"/>
        <w:rPr>
          <w:rFonts w:ascii="TradeGothic LT" w:eastAsia="Arial" w:hAnsi="TradeGothic LT" w:cs="Arial"/>
          <w:sz w:val="20"/>
          <w:szCs w:val="20"/>
        </w:rPr>
      </w:pPr>
      <w:r>
        <w:rPr>
          <w:rFonts w:ascii="TradeGothic LT" w:eastAsia="Arial" w:hAnsi="TradeGothic LT" w:cs="Arial"/>
          <w:w w:val="99"/>
          <w:sz w:val="20"/>
          <w:szCs w:val="20"/>
        </w:rPr>
        <w:t xml:space="preserve">   </w:t>
      </w:r>
      <w:r w:rsidRPr="0046214D">
        <w:rPr>
          <w:rFonts w:ascii="TradeGothic LT" w:eastAsia="Arial" w:hAnsi="TradeGothic LT" w:cs="Arial"/>
          <w:w w:val="99"/>
          <w:sz w:val="20"/>
          <w:szCs w:val="20"/>
          <w:u w:val="single"/>
        </w:rPr>
        <w:tab/>
      </w:r>
      <w:r>
        <w:rPr>
          <w:rFonts w:ascii="TradeGothic LT" w:eastAsia="Arial" w:hAnsi="TradeGothic LT" w:cs="Arial"/>
          <w:w w:val="99"/>
          <w:sz w:val="20"/>
          <w:szCs w:val="20"/>
          <w:u w:val="single"/>
        </w:rPr>
        <w:t xml:space="preserve"> </w:t>
      </w:r>
      <w:r w:rsidR="0030390B">
        <w:rPr>
          <w:rFonts w:ascii="TradeGothic LT" w:eastAsia="Arial" w:hAnsi="TradeGothic LT" w:cs="Arial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 xml:space="preserve"> U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nde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r</w:t>
      </w:r>
      <w:r w:rsidR="006B02A8" w:rsidRPr="00DE1AB3">
        <w:rPr>
          <w:rFonts w:ascii="TradeGothic LT" w:eastAsia="Arial" w:hAnsi="TradeGothic LT" w:cs="Arial"/>
          <w:spacing w:val="-8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6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0</w:t>
      </w:r>
      <w:r w:rsidR="006B02A8" w:rsidRPr="00DE1AB3">
        <w:rPr>
          <w:rFonts w:ascii="TradeGothic LT" w:eastAsia="Arial" w:hAnsi="TradeGothic LT" w:cs="Arial"/>
          <w:spacing w:val="-2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-6"/>
          <w:sz w:val="20"/>
          <w:szCs w:val="20"/>
        </w:rPr>
        <w:t>y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ea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s</w:t>
      </w:r>
      <w:r w:rsidR="006B02A8"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f</w:t>
      </w:r>
      <w:r w:rsidR="006B02A8" w:rsidRPr="00DE1AB3">
        <w:rPr>
          <w:rFonts w:ascii="TradeGothic LT" w:eastAsia="Arial" w:hAnsi="TradeGothic LT" w:cs="Arial"/>
          <w:spacing w:val="-2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ag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e</w:t>
      </w:r>
    </w:p>
    <w:p w:rsidR="00B2177D" w:rsidRPr="00DE1AB3" w:rsidRDefault="006B02A8">
      <w:pPr>
        <w:tabs>
          <w:tab w:val="left" w:pos="440"/>
        </w:tabs>
        <w:spacing w:before="2" w:after="0" w:line="240" w:lineRule="auto"/>
        <w:ind w:right="-20"/>
        <w:rPr>
          <w:rFonts w:ascii="TradeGothic LT" w:eastAsia="Arial" w:hAnsi="TradeGothic LT" w:cs="Arial"/>
          <w:sz w:val="20"/>
          <w:szCs w:val="20"/>
        </w:rPr>
      </w:pPr>
      <w:r w:rsidRPr="00DE1AB3">
        <w:rPr>
          <w:rFonts w:ascii="TradeGothic LT" w:hAnsi="TradeGothic LT" w:cs="Arial"/>
          <w:sz w:val="20"/>
          <w:szCs w:val="20"/>
        </w:rPr>
        <w:br w:type="column"/>
      </w:r>
      <w:r w:rsidRPr="00DE1AB3">
        <w:rPr>
          <w:rFonts w:ascii="TradeGothic LT" w:eastAsia="Arial" w:hAnsi="TradeGothic LT" w:cs="Arial"/>
          <w:w w:val="99"/>
          <w:sz w:val="20"/>
          <w:szCs w:val="20"/>
          <w:u w:val="single" w:color="000000"/>
        </w:rPr>
        <w:t xml:space="preserve"> </w:t>
      </w:r>
      <w:r w:rsidRPr="00DE1AB3">
        <w:rPr>
          <w:rFonts w:ascii="TradeGothic LT" w:eastAsia="Arial" w:hAnsi="TradeGothic LT" w:cs="Arial"/>
          <w:sz w:val="20"/>
          <w:szCs w:val="20"/>
          <w:u w:val="single" w:color="000000"/>
        </w:rPr>
        <w:tab/>
      </w:r>
      <w:r w:rsidR="002D7715" w:rsidRPr="00DE1AB3">
        <w:rPr>
          <w:rFonts w:ascii="TradeGothic LT" w:eastAsia="Arial" w:hAnsi="TradeGothic LT" w:cs="Arial"/>
          <w:sz w:val="20"/>
          <w:szCs w:val="20"/>
          <w:u w:val="single" w:color="000000"/>
        </w:rPr>
        <w:t xml:space="preserve"> </w:t>
      </w:r>
      <w:r w:rsidR="0046214D">
        <w:rPr>
          <w:rFonts w:ascii="TradeGothic LT" w:eastAsia="Arial" w:hAnsi="TradeGothic LT" w:cs="Arial"/>
          <w:sz w:val="20"/>
          <w:szCs w:val="20"/>
          <w:u w:color="000000"/>
        </w:rPr>
        <w:t xml:space="preserve"> </w:t>
      </w:r>
      <w:r w:rsidRPr="00DE1AB3">
        <w:rPr>
          <w:rFonts w:ascii="TradeGothic LT" w:eastAsia="Arial" w:hAnsi="TradeGothic LT" w:cs="Arial"/>
          <w:spacing w:val="3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z w:val="20"/>
          <w:szCs w:val="20"/>
        </w:rPr>
        <w:t>mi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na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z w:val="20"/>
          <w:szCs w:val="20"/>
        </w:rPr>
        <w:t>d</w:t>
      </w:r>
      <w:r w:rsidRPr="00DE1AB3">
        <w:rPr>
          <w:rFonts w:ascii="TradeGothic LT" w:eastAsia="Arial" w:hAnsi="TradeGothic LT" w:cs="Arial"/>
          <w:spacing w:val="-11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upo</w:t>
      </w:r>
      <w:r w:rsidRPr="00DE1AB3">
        <w:rPr>
          <w:rFonts w:ascii="TradeGothic LT" w:eastAsia="Arial" w:hAnsi="TradeGothic LT" w:cs="Arial"/>
          <w:sz w:val="20"/>
          <w:szCs w:val="20"/>
        </w:rPr>
        <w:t>n</w:t>
      </w:r>
      <w:r w:rsidRPr="00DE1AB3">
        <w:rPr>
          <w:rFonts w:ascii="TradeGothic LT" w:eastAsia="Arial" w:hAnsi="TradeGothic LT" w:cs="Arial"/>
          <w:spacing w:val="-5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eques</w:t>
      </w:r>
      <w:r w:rsidRPr="00DE1AB3">
        <w:rPr>
          <w:rFonts w:ascii="TradeGothic LT" w:eastAsia="Arial" w:hAnsi="TradeGothic LT" w:cs="Arial"/>
          <w:sz w:val="20"/>
          <w:szCs w:val="20"/>
        </w:rPr>
        <w:t>t</w:t>
      </w:r>
    </w:p>
    <w:p w:rsidR="00B2177D" w:rsidRPr="00DE1AB3" w:rsidRDefault="006B02A8" w:rsidP="0046214D">
      <w:pPr>
        <w:tabs>
          <w:tab w:val="left" w:pos="440"/>
        </w:tabs>
        <w:spacing w:before="3" w:after="0" w:line="250" w:lineRule="exact"/>
        <w:ind w:left="571" w:right="788" w:hanging="571"/>
        <w:rPr>
          <w:rFonts w:ascii="TradeGothic LT" w:eastAsia="Arial" w:hAnsi="TradeGothic LT" w:cs="Arial"/>
          <w:sz w:val="20"/>
          <w:szCs w:val="20"/>
        </w:rPr>
      </w:pPr>
      <w:r w:rsidRPr="00DE1AB3">
        <w:rPr>
          <w:rFonts w:ascii="TradeGothic LT" w:eastAsia="Arial" w:hAnsi="TradeGothic LT" w:cs="Arial"/>
          <w:w w:val="99"/>
          <w:sz w:val="20"/>
          <w:szCs w:val="20"/>
          <w:u w:val="single" w:color="000000"/>
        </w:rPr>
        <w:t xml:space="preserve"> </w:t>
      </w:r>
      <w:r w:rsidRPr="00DE1AB3">
        <w:rPr>
          <w:rFonts w:ascii="TradeGothic LT" w:eastAsia="Arial" w:hAnsi="TradeGothic LT" w:cs="Arial"/>
          <w:sz w:val="20"/>
          <w:szCs w:val="20"/>
          <w:u w:val="single" w:color="000000"/>
        </w:rPr>
        <w:tab/>
      </w:r>
      <w:r w:rsidR="002D7715" w:rsidRPr="00DE1AB3">
        <w:rPr>
          <w:rFonts w:ascii="TradeGothic LT" w:eastAsia="Arial" w:hAnsi="TradeGothic LT" w:cs="Arial"/>
          <w:sz w:val="20"/>
          <w:szCs w:val="20"/>
          <w:u w:val="single" w:color="000000"/>
        </w:rPr>
        <w:t xml:space="preserve"> </w:t>
      </w:r>
      <w:r w:rsidR="0046214D">
        <w:rPr>
          <w:rFonts w:ascii="TradeGothic LT" w:eastAsia="Arial" w:hAnsi="TradeGothic LT" w:cs="Arial"/>
          <w:sz w:val="20"/>
          <w:szCs w:val="20"/>
          <w:u w:color="000000"/>
        </w:rPr>
        <w:t xml:space="preserve"> </w:t>
      </w:r>
      <w:r w:rsidRPr="00DE1AB3">
        <w:rPr>
          <w:rFonts w:ascii="TradeGothic LT" w:eastAsia="Arial" w:hAnsi="TradeGothic LT" w:cs="Arial"/>
          <w:spacing w:val="-2"/>
          <w:sz w:val="20"/>
          <w:szCs w:val="20"/>
        </w:rPr>
        <w:t>M</w:t>
      </w:r>
      <w:r w:rsidRPr="00DE1AB3">
        <w:rPr>
          <w:rFonts w:ascii="TradeGothic LT" w:eastAsia="Arial" w:hAnsi="TradeGothic LT" w:cs="Arial"/>
          <w:sz w:val="20"/>
          <w:szCs w:val="20"/>
        </w:rPr>
        <w:t>is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se</w:t>
      </w:r>
      <w:r w:rsidRPr="00DE1AB3">
        <w:rPr>
          <w:rFonts w:ascii="TradeGothic LT" w:eastAsia="Arial" w:hAnsi="TradeGothic LT" w:cs="Arial"/>
          <w:sz w:val="20"/>
          <w:szCs w:val="20"/>
        </w:rPr>
        <w:t>d</w:t>
      </w:r>
      <w:r w:rsidRPr="00DE1AB3">
        <w:rPr>
          <w:rFonts w:ascii="TradeGothic LT" w:eastAsia="Arial" w:hAnsi="TradeGothic LT" w:cs="Arial"/>
          <w:spacing w:val="-7"/>
          <w:sz w:val="20"/>
          <w:szCs w:val="20"/>
        </w:rPr>
        <w:t xml:space="preserve"> </w:t>
      </w:r>
      <w:r w:rsidR="002D7715" w:rsidRPr="00DE1AB3">
        <w:rPr>
          <w:rFonts w:ascii="TradeGothic LT" w:eastAsia="Arial" w:hAnsi="TradeGothic LT" w:cs="Arial"/>
          <w:spacing w:val="-7"/>
          <w:sz w:val="20"/>
          <w:szCs w:val="20"/>
        </w:rPr>
        <w:t>two</w:t>
      </w:r>
      <w:r w:rsidR="0046214D">
        <w:rPr>
          <w:rFonts w:ascii="TradeGothic LT" w:eastAsia="Arial" w:hAnsi="TradeGothic LT" w:cs="Arial"/>
          <w:spacing w:val="-7"/>
          <w:sz w:val="20"/>
          <w:szCs w:val="20"/>
        </w:rPr>
        <w:t xml:space="preserve"> consecutive</w:t>
      </w:r>
      <w:r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2"/>
          <w:sz w:val="20"/>
          <w:szCs w:val="20"/>
        </w:rPr>
        <w:t>f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o</w:t>
      </w:r>
      <w:r w:rsidRPr="00DE1AB3">
        <w:rPr>
          <w:rFonts w:ascii="TradeGothic LT" w:eastAsia="Arial" w:hAnsi="TradeGothic LT" w:cs="Arial"/>
          <w:sz w:val="20"/>
          <w:szCs w:val="20"/>
        </w:rPr>
        <w:t>d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p</w:t>
      </w:r>
      <w:r w:rsidRPr="00DE1AB3">
        <w:rPr>
          <w:rFonts w:ascii="TradeGothic LT" w:eastAsia="Arial" w:hAnsi="TradeGothic LT" w:cs="Arial"/>
          <w:sz w:val="20"/>
          <w:szCs w:val="20"/>
        </w:rPr>
        <w:t>ic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kup</w:t>
      </w:r>
      <w:r w:rsidRPr="00DE1AB3">
        <w:rPr>
          <w:rFonts w:ascii="TradeGothic LT" w:eastAsia="Arial" w:hAnsi="TradeGothic LT" w:cs="Arial"/>
          <w:sz w:val="20"/>
          <w:szCs w:val="20"/>
        </w:rPr>
        <w:t>s</w:t>
      </w:r>
      <w:r w:rsidRPr="00DE1AB3">
        <w:rPr>
          <w:rFonts w:ascii="TradeGothic LT" w:eastAsia="Arial" w:hAnsi="TradeGothic LT" w:cs="Arial"/>
          <w:spacing w:val="-7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o</w:t>
      </w:r>
      <w:r w:rsidR="0046214D">
        <w:rPr>
          <w:rFonts w:ascii="TradeGothic LT" w:eastAsia="Arial" w:hAnsi="TradeGothic LT" w:cs="Arial"/>
          <w:sz w:val="20"/>
          <w:szCs w:val="20"/>
        </w:rPr>
        <w:t>r    a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ppo</w:t>
      </w:r>
      <w:r w:rsidRPr="00DE1AB3">
        <w:rPr>
          <w:rFonts w:ascii="TradeGothic LT" w:eastAsia="Arial" w:hAnsi="TradeGothic LT" w:cs="Arial"/>
          <w:sz w:val="20"/>
          <w:szCs w:val="20"/>
        </w:rPr>
        <w:t>intm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en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sz w:val="20"/>
          <w:szCs w:val="20"/>
        </w:rPr>
        <w:t>s</w:t>
      </w:r>
    </w:p>
    <w:p w:rsidR="004333E2" w:rsidRPr="00DE1AB3" w:rsidRDefault="006B02A8" w:rsidP="0046214D">
      <w:pPr>
        <w:tabs>
          <w:tab w:val="left" w:pos="450"/>
        </w:tabs>
        <w:spacing w:after="0" w:line="250" w:lineRule="exact"/>
        <w:ind w:left="571" w:right="591" w:hanging="571"/>
        <w:rPr>
          <w:rFonts w:ascii="TradeGothic LT" w:eastAsia="Arial" w:hAnsi="TradeGothic LT" w:cs="Arial"/>
          <w:sz w:val="20"/>
          <w:szCs w:val="20"/>
        </w:rPr>
      </w:pPr>
      <w:r w:rsidRPr="00DE1AB3">
        <w:rPr>
          <w:rFonts w:ascii="TradeGothic LT" w:eastAsia="Arial" w:hAnsi="TradeGothic LT" w:cs="Arial"/>
          <w:w w:val="99"/>
          <w:sz w:val="20"/>
          <w:szCs w:val="20"/>
          <w:u w:val="single" w:color="000000"/>
        </w:rPr>
        <w:t xml:space="preserve"> </w:t>
      </w:r>
      <w:r w:rsidRPr="00DE1AB3">
        <w:rPr>
          <w:rFonts w:ascii="TradeGothic LT" w:eastAsia="Arial" w:hAnsi="TradeGothic LT" w:cs="Arial"/>
          <w:sz w:val="20"/>
          <w:szCs w:val="20"/>
          <w:u w:val="single" w:color="000000"/>
        </w:rPr>
        <w:tab/>
      </w:r>
      <w:r w:rsidR="002D7715" w:rsidRPr="00DE1AB3">
        <w:rPr>
          <w:rFonts w:ascii="TradeGothic LT" w:eastAsia="Arial" w:hAnsi="TradeGothic LT" w:cs="Arial"/>
          <w:sz w:val="20"/>
          <w:szCs w:val="20"/>
          <w:u w:val="single" w:color="000000"/>
        </w:rPr>
        <w:t xml:space="preserve"> </w:t>
      </w:r>
      <w:r w:rsidR="0046214D">
        <w:rPr>
          <w:rFonts w:ascii="TradeGothic LT" w:eastAsia="Arial" w:hAnsi="TradeGothic LT" w:cs="Arial"/>
          <w:sz w:val="20"/>
          <w:szCs w:val="20"/>
          <w:u w:color="000000"/>
        </w:rPr>
        <w:t xml:space="preserve"> </w:t>
      </w:r>
      <w:r w:rsidRPr="00DE1AB3">
        <w:rPr>
          <w:rFonts w:ascii="TradeGothic LT" w:eastAsia="Arial" w:hAnsi="TradeGothic LT" w:cs="Arial"/>
          <w:spacing w:val="12"/>
          <w:sz w:val="20"/>
          <w:szCs w:val="20"/>
        </w:rPr>
        <w:t>W</w:t>
      </w:r>
      <w:r w:rsidRPr="00DE1AB3">
        <w:rPr>
          <w:rFonts w:ascii="TradeGothic LT" w:eastAsia="Arial" w:hAnsi="TradeGothic LT" w:cs="Arial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a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sz w:val="20"/>
          <w:szCs w:val="20"/>
        </w:rPr>
        <w:t>e</w:t>
      </w:r>
      <w:r w:rsidRPr="00DE1AB3">
        <w:rPr>
          <w:rFonts w:ascii="TradeGothic LT" w:eastAsia="Arial" w:hAnsi="TradeGothic LT" w:cs="Arial"/>
          <w:spacing w:val="-3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cu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rr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en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sz w:val="20"/>
          <w:szCs w:val="20"/>
        </w:rPr>
        <w:t>ly</w:t>
      </w:r>
      <w:r w:rsidRPr="00DE1AB3">
        <w:rPr>
          <w:rFonts w:ascii="TradeGothic LT" w:eastAsia="Arial" w:hAnsi="TradeGothic LT" w:cs="Arial"/>
          <w:spacing w:val="-16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a</w:t>
      </w:r>
      <w:r w:rsidRPr="00DE1AB3">
        <w:rPr>
          <w:rFonts w:ascii="TradeGothic LT" w:eastAsia="Arial" w:hAnsi="TradeGothic LT" w:cs="Arial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spacing w:val="-4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5"/>
          <w:sz w:val="20"/>
          <w:szCs w:val="20"/>
        </w:rPr>
        <w:t>m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a</w:t>
      </w:r>
      <w:r w:rsidRPr="00DE1AB3">
        <w:rPr>
          <w:rFonts w:ascii="TradeGothic LT" w:eastAsia="Arial" w:hAnsi="TradeGothic LT" w:cs="Arial"/>
          <w:spacing w:val="-1"/>
          <w:sz w:val="20"/>
          <w:szCs w:val="20"/>
        </w:rPr>
        <w:t>x</w:t>
      </w:r>
      <w:r w:rsidRPr="00DE1AB3">
        <w:rPr>
          <w:rFonts w:ascii="TradeGothic LT" w:eastAsia="Arial" w:hAnsi="TradeGothic LT" w:cs="Arial"/>
          <w:sz w:val="20"/>
          <w:szCs w:val="20"/>
        </w:rPr>
        <w:t>im</w:t>
      </w:r>
      <w:r w:rsidRPr="00DE1AB3">
        <w:rPr>
          <w:rFonts w:ascii="TradeGothic LT" w:eastAsia="Arial" w:hAnsi="TradeGothic LT" w:cs="Arial"/>
          <w:spacing w:val="1"/>
          <w:sz w:val="20"/>
          <w:szCs w:val="20"/>
        </w:rPr>
        <w:t>u</w:t>
      </w:r>
      <w:r w:rsidRPr="00DE1AB3">
        <w:rPr>
          <w:rFonts w:ascii="TradeGothic LT" w:eastAsia="Arial" w:hAnsi="TradeGothic LT" w:cs="Arial"/>
          <w:sz w:val="20"/>
          <w:szCs w:val="20"/>
        </w:rPr>
        <w:t>m</w:t>
      </w:r>
      <w:r w:rsidR="002D7715" w:rsidRPr="00DE1AB3">
        <w:rPr>
          <w:rFonts w:ascii="TradeGothic LT" w:eastAsia="Arial" w:hAnsi="TradeGothic LT" w:cs="Arial"/>
          <w:sz w:val="20"/>
          <w:szCs w:val="20"/>
        </w:rPr>
        <w:t xml:space="preserve"> </w:t>
      </w:r>
      <w:r w:rsidR="004333E2" w:rsidRPr="00DE1AB3">
        <w:rPr>
          <w:rFonts w:ascii="TradeGothic LT" w:eastAsia="Arial" w:hAnsi="TradeGothic LT" w:cs="Arial"/>
          <w:spacing w:val="1"/>
          <w:sz w:val="20"/>
          <w:szCs w:val="20"/>
        </w:rPr>
        <w:t>caseload</w:t>
      </w:r>
    </w:p>
    <w:p w:rsidR="004333E2" w:rsidRPr="00DE1AB3" w:rsidRDefault="004333E2" w:rsidP="004333E2">
      <w:pPr>
        <w:spacing w:after="0"/>
        <w:jc w:val="both"/>
        <w:rPr>
          <w:rFonts w:ascii="TradeGothic LT" w:hAnsi="TradeGothic LT" w:cs="Arial"/>
          <w:sz w:val="20"/>
          <w:szCs w:val="20"/>
        </w:rPr>
        <w:sectPr w:rsidR="004333E2" w:rsidRPr="00DE1AB3" w:rsidSect="0046214D">
          <w:type w:val="continuous"/>
          <w:pgSz w:w="12240" w:h="15840"/>
          <w:pgMar w:top="640" w:right="1040" w:bottom="280" w:left="1340" w:header="720" w:footer="720" w:gutter="0"/>
          <w:cols w:num="2" w:space="515" w:equalWidth="0">
            <w:col w:w="4032" w:space="515"/>
            <w:col w:w="5313"/>
          </w:cols>
        </w:sectPr>
      </w:pPr>
    </w:p>
    <w:p w:rsidR="004333E2" w:rsidRPr="0046214D" w:rsidRDefault="00271488" w:rsidP="0046214D">
      <w:pPr>
        <w:tabs>
          <w:tab w:val="left" w:pos="580"/>
        </w:tabs>
        <w:spacing w:before="2" w:after="0" w:line="240" w:lineRule="auto"/>
        <w:ind w:right="-20"/>
        <w:rPr>
          <w:rFonts w:ascii="TradeGothic LT" w:eastAsia="Arial" w:hAnsi="TradeGothic LT" w:cs="Arial"/>
          <w:spacing w:val="1"/>
          <w:sz w:val="20"/>
          <w:szCs w:val="20"/>
        </w:rPr>
      </w:pPr>
      <w:r>
        <w:rPr>
          <w:rFonts w:ascii="TradeGothic LT" w:eastAsia="Arial" w:hAnsi="TradeGothic LT" w:cs="Arial"/>
          <w:spacing w:val="1"/>
          <w:sz w:val="20"/>
          <w:szCs w:val="20"/>
        </w:rPr>
        <w:t xml:space="preserve">  </w:t>
      </w:r>
      <w:r w:rsidR="004333E2" w:rsidRPr="0046214D">
        <w:rPr>
          <w:rFonts w:ascii="TradeGothic LT" w:eastAsia="Arial" w:hAnsi="TradeGothic LT" w:cs="Arial"/>
          <w:spacing w:val="1"/>
          <w:sz w:val="20"/>
          <w:szCs w:val="20"/>
        </w:rPr>
        <w:t>Effective Date:</w:t>
      </w:r>
      <w:r w:rsidR="0046214D">
        <w:rPr>
          <w:rFonts w:ascii="TradeGothic LT" w:eastAsia="Arial" w:hAnsi="TradeGothic LT" w:cs="Arial"/>
          <w:spacing w:val="1"/>
          <w:sz w:val="20"/>
          <w:szCs w:val="20"/>
        </w:rPr>
        <w:t xml:space="preserve"> ____/____/____</w:t>
      </w:r>
      <w:r w:rsidR="004333E2" w:rsidRPr="0046214D">
        <w:rPr>
          <w:rFonts w:ascii="TradeGothic LT" w:eastAsia="Arial" w:hAnsi="TradeGothic LT" w:cs="Arial"/>
          <w:spacing w:val="1"/>
          <w:sz w:val="20"/>
          <w:szCs w:val="20"/>
        </w:rPr>
        <w:t xml:space="preserve">  </w:t>
      </w:r>
      <w:r w:rsidR="004333E2" w:rsidRPr="0046214D">
        <w:rPr>
          <w:rFonts w:ascii="TradeGothic LT" w:eastAsia="Arial" w:hAnsi="TradeGothic LT" w:cs="Arial"/>
          <w:spacing w:val="1"/>
          <w:sz w:val="20"/>
          <w:szCs w:val="20"/>
        </w:rPr>
        <w:tab/>
      </w:r>
      <w:r w:rsidR="004333E2" w:rsidRPr="0046214D">
        <w:rPr>
          <w:rFonts w:ascii="TradeGothic LT" w:eastAsia="Arial" w:hAnsi="TradeGothic LT" w:cs="Arial"/>
          <w:spacing w:val="1"/>
          <w:sz w:val="20"/>
          <w:szCs w:val="20"/>
        </w:rPr>
        <w:tab/>
      </w:r>
      <w:r w:rsidR="004333E2" w:rsidRPr="0046214D">
        <w:rPr>
          <w:rFonts w:ascii="TradeGothic LT" w:eastAsia="Arial" w:hAnsi="TradeGothic LT" w:cs="Arial"/>
          <w:spacing w:val="1"/>
          <w:sz w:val="20"/>
          <w:szCs w:val="20"/>
        </w:rPr>
        <w:tab/>
      </w:r>
    </w:p>
    <w:p w:rsidR="004333E2" w:rsidRPr="0046214D" w:rsidRDefault="004333E2" w:rsidP="0046214D">
      <w:pPr>
        <w:tabs>
          <w:tab w:val="left" w:pos="580"/>
        </w:tabs>
        <w:spacing w:before="2" w:after="0" w:line="240" w:lineRule="auto"/>
        <w:ind w:right="-20"/>
        <w:rPr>
          <w:rFonts w:ascii="TradeGothic LT" w:eastAsia="Arial" w:hAnsi="TradeGothic LT" w:cs="Arial"/>
          <w:spacing w:val="1"/>
          <w:sz w:val="20"/>
          <w:szCs w:val="20"/>
        </w:rPr>
      </w:pPr>
    </w:p>
    <w:p w:rsidR="00B2177D" w:rsidRPr="0046214D" w:rsidRDefault="006B02A8" w:rsidP="0046214D">
      <w:pPr>
        <w:tabs>
          <w:tab w:val="left" w:pos="540"/>
          <w:tab w:val="left" w:pos="4410"/>
          <w:tab w:val="left" w:pos="4860"/>
        </w:tabs>
        <w:spacing w:after="0" w:line="244" w:lineRule="exact"/>
        <w:ind w:left="100" w:right="-20"/>
        <w:rPr>
          <w:rFonts w:ascii="TradeGothic LT" w:eastAsia="Arial" w:hAnsi="TradeGothic LT" w:cs="Arial"/>
          <w:spacing w:val="1"/>
          <w:position w:val="-1"/>
          <w:sz w:val="20"/>
          <w:szCs w:val="20"/>
        </w:rPr>
      </w:pPr>
      <w:r w:rsidRPr="0046214D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 xml:space="preserve">If you are ineligible because of income, you may reapply anytime if your financial situation changes and you </w:t>
      </w:r>
      <w:r w:rsidR="00822F9B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>become eligible in the future</w:t>
      </w:r>
      <w:r w:rsidRPr="0046214D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 xml:space="preserve">. </w:t>
      </w:r>
    </w:p>
    <w:p w:rsidR="00B2177D" w:rsidRPr="0046214D" w:rsidRDefault="00B2177D" w:rsidP="0046214D">
      <w:pPr>
        <w:tabs>
          <w:tab w:val="left" w:pos="540"/>
          <w:tab w:val="left" w:pos="4410"/>
          <w:tab w:val="left" w:pos="4860"/>
        </w:tabs>
        <w:spacing w:after="0" w:line="244" w:lineRule="exact"/>
        <w:ind w:left="100" w:right="-20"/>
        <w:rPr>
          <w:rFonts w:ascii="TradeGothic LT" w:eastAsia="Arial" w:hAnsi="TradeGothic LT" w:cs="Arial"/>
          <w:spacing w:val="1"/>
          <w:position w:val="-1"/>
          <w:sz w:val="20"/>
          <w:szCs w:val="20"/>
        </w:rPr>
      </w:pPr>
    </w:p>
    <w:p w:rsidR="00B2177D" w:rsidRPr="0046214D" w:rsidRDefault="006B02A8" w:rsidP="0046214D">
      <w:pPr>
        <w:tabs>
          <w:tab w:val="left" w:pos="540"/>
          <w:tab w:val="left" w:pos="4410"/>
          <w:tab w:val="left" w:pos="4860"/>
        </w:tabs>
        <w:spacing w:after="0" w:line="244" w:lineRule="exact"/>
        <w:ind w:left="100" w:right="-20"/>
        <w:rPr>
          <w:rFonts w:ascii="TradeGothic LT" w:eastAsia="Arial" w:hAnsi="TradeGothic LT" w:cs="Arial"/>
          <w:spacing w:val="1"/>
          <w:position w:val="-1"/>
          <w:sz w:val="20"/>
          <w:szCs w:val="20"/>
        </w:rPr>
      </w:pPr>
      <w:r w:rsidRPr="0046214D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>If you disagree with this decision, you have the right to a fair hearing to appeal this decision. Contact the CSFP</w:t>
      </w:r>
      <w:r w:rsidR="002D7715" w:rsidRPr="0046214D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 xml:space="preserve"> C</w:t>
      </w:r>
      <w:r w:rsidRPr="0046214D">
        <w:rPr>
          <w:rFonts w:ascii="TradeGothic LT" w:eastAsia="Arial" w:hAnsi="TradeGothic LT" w:cs="Arial"/>
          <w:spacing w:val="1"/>
          <w:position w:val="-1"/>
          <w:sz w:val="20"/>
          <w:szCs w:val="20"/>
        </w:rPr>
        <w:t>oordinator for fair hearing procedures. Program standards are applied without discrimination by race, color, national origin, age, sex, or disability.</w:t>
      </w:r>
    </w:p>
    <w:p w:rsidR="00B2177D" w:rsidRPr="0046214D" w:rsidRDefault="00B2177D" w:rsidP="0046214D">
      <w:pPr>
        <w:tabs>
          <w:tab w:val="left" w:pos="540"/>
          <w:tab w:val="left" w:pos="4410"/>
          <w:tab w:val="left" w:pos="4860"/>
        </w:tabs>
        <w:spacing w:after="0" w:line="244" w:lineRule="exact"/>
        <w:ind w:left="100" w:right="-20"/>
        <w:rPr>
          <w:rFonts w:ascii="TradeGothic LT" w:eastAsia="Arial" w:hAnsi="TradeGothic LT" w:cs="Arial"/>
          <w:spacing w:val="1"/>
          <w:position w:val="-1"/>
          <w:sz w:val="20"/>
          <w:szCs w:val="20"/>
        </w:rPr>
      </w:pPr>
    </w:p>
    <w:p w:rsidR="00B2177D" w:rsidRPr="0046214D" w:rsidRDefault="00B2177D" w:rsidP="0046214D">
      <w:pPr>
        <w:tabs>
          <w:tab w:val="left" w:pos="540"/>
          <w:tab w:val="left" w:pos="4410"/>
          <w:tab w:val="left" w:pos="4860"/>
        </w:tabs>
        <w:spacing w:after="0" w:line="244" w:lineRule="exact"/>
        <w:ind w:left="100" w:right="-20"/>
        <w:rPr>
          <w:rFonts w:ascii="TradeGothic LT" w:eastAsia="Arial" w:hAnsi="TradeGothic LT" w:cs="Arial"/>
          <w:spacing w:val="1"/>
          <w:position w:val="-1"/>
          <w:sz w:val="20"/>
          <w:szCs w:val="20"/>
        </w:rPr>
      </w:pPr>
    </w:p>
    <w:p w:rsidR="00B2177D" w:rsidRPr="00DE1AB3" w:rsidRDefault="00B2177D">
      <w:pPr>
        <w:spacing w:after="0" w:line="200" w:lineRule="exact"/>
        <w:rPr>
          <w:rFonts w:ascii="TradeGothic LT" w:hAnsi="TradeGothic LT" w:cs="Arial"/>
          <w:sz w:val="20"/>
          <w:szCs w:val="20"/>
        </w:rPr>
      </w:pPr>
    </w:p>
    <w:p w:rsidR="00B2177D" w:rsidRPr="00DE1AB3" w:rsidRDefault="004333E2">
      <w:pPr>
        <w:tabs>
          <w:tab w:val="left" w:pos="5860"/>
        </w:tabs>
        <w:spacing w:before="30" w:after="0" w:line="240" w:lineRule="auto"/>
        <w:ind w:left="100" w:right="-20"/>
        <w:rPr>
          <w:rFonts w:ascii="TradeGothic LT" w:eastAsia="Arial" w:hAnsi="TradeGothic LT" w:cs="Arial"/>
          <w:sz w:val="20"/>
          <w:szCs w:val="20"/>
        </w:rPr>
      </w:pPr>
      <w:r w:rsidRPr="00DE1AB3">
        <w:rPr>
          <w:rFonts w:ascii="TradeGothic LT" w:hAnsi="TradeGothic LT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-43815</wp:posOffset>
                </wp:positionV>
                <wp:extent cx="5102225" cy="1270"/>
                <wp:effectExtent l="9525" t="13335" r="12700" b="1397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02225" cy="1270"/>
                          <a:chOff x="1440" y="-69"/>
                          <a:chExt cx="8035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440" y="-69"/>
                            <a:ext cx="8035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8035"/>
                              <a:gd name="T2" fmla="+- 0 9475 1440"/>
                              <a:gd name="T3" fmla="*/ T2 w 803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035">
                                <a:moveTo>
                                  <a:pt x="0" y="0"/>
                                </a:moveTo>
                                <a:lnTo>
                                  <a:pt x="8035" y="0"/>
                                </a:lnTo>
                              </a:path>
                            </a:pathLst>
                          </a:custGeom>
                          <a:noFill/>
                          <a:ln w="1190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72A90D" id="Group 2" o:spid="_x0000_s1026" style="position:absolute;margin-left:1in;margin-top:-3.45pt;width:401.75pt;height:.1pt;z-index:-251658240;mso-position-horizontal-relative:page" coordorigin="1440,-69" coordsize="803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">
                <v:shape id="Freeform 3" o:spid="_x0000_s1027" style="position:absolute;left:1440;top:-69;width:8035;height:2;visibility:visible;mso-wrap-style:square;v-text-anchor:top" coordsize="803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" path="m,l8035,e" filled="f" strokeweight=".33072mm">
                  <v:path arrowok="t" o:connecttype="custom" o:connectlocs="0,0;8035,0" o:connectangles="0,0"/>
                </v:shape>
                <w10:wrap anchorx="page"/>
              </v:group>
            </w:pict>
          </mc:Fallback>
        </mc:AlternateContent>
      </w:r>
      <w:r w:rsidR="006B02A8" w:rsidRPr="00DE1AB3">
        <w:rPr>
          <w:rFonts w:ascii="TradeGothic LT" w:eastAsia="Arial" w:hAnsi="TradeGothic LT" w:cs="Arial"/>
          <w:sz w:val="20"/>
          <w:szCs w:val="20"/>
        </w:rPr>
        <w:t>CS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F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P</w:t>
      </w:r>
      <w:r w:rsidR="006B02A8" w:rsidRPr="00DE1AB3">
        <w:rPr>
          <w:rFonts w:ascii="TradeGothic LT" w:eastAsia="Arial" w:hAnsi="TradeGothic LT" w:cs="Arial"/>
          <w:spacing w:val="-7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spacing w:val="-7"/>
          <w:sz w:val="20"/>
          <w:szCs w:val="20"/>
        </w:rPr>
        <w:t>Site</w:t>
      </w:r>
      <w:r w:rsidR="00822F9B">
        <w:rPr>
          <w:rFonts w:ascii="TradeGothic LT" w:eastAsia="Arial" w:hAnsi="TradeGothic LT" w:cs="Arial"/>
          <w:spacing w:val="-7"/>
          <w:sz w:val="20"/>
          <w:szCs w:val="20"/>
        </w:rPr>
        <w:t xml:space="preserve"> </w:t>
      </w:r>
      <w:r w:rsidR="002D7715" w:rsidRPr="00DE1AB3">
        <w:rPr>
          <w:rFonts w:ascii="TradeGothic LT" w:eastAsia="Arial" w:hAnsi="TradeGothic LT" w:cs="Arial"/>
          <w:spacing w:val="-7"/>
          <w:sz w:val="20"/>
          <w:szCs w:val="20"/>
        </w:rPr>
        <w:t xml:space="preserve">Staff 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Sig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na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u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r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e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ab/>
      </w:r>
      <w:r w:rsidR="002D7715" w:rsidRPr="00DE1AB3">
        <w:rPr>
          <w:rFonts w:ascii="TradeGothic LT" w:eastAsia="Arial" w:hAnsi="TradeGothic LT" w:cs="Arial"/>
          <w:sz w:val="20"/>
          <w:szCs w:val="20"/>
        </w:rPr>
        <w:t xml:space="preserve"> 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D</w:t>
      </w:r>
      <w:r w:rsidR="006B02A8" w:rsidRPr="00DE1AB3">
        <w:rPr>
          <w:rFonts w:ascii="TradeGothic LT" w:eastAsia="Arial" w:hAnsi="TradeGothic LT" w:cs="Arial"/>
          <w:spacing w:val="1"/>
          <w:sz w:val="20"/>
          <w:szCs w:val="20"/>
        </w:rPr>
        <w:t>a</w:t>
      </w:r>
      <w:r w:rsidR="006B02A8" w:rsidRPr="00DE1AB3">
        <w:rPr>
          <w:rFonts w:ascii="TradeGothic LT" w:eastAsia="Arial" w:hAnsi="TradeGothic LT" w:cs="Arial"/>
          <w:spacing w:val="-1"/>
          <w:sz w:val="20"/>
          <w:szCs w:val="20"/>
        </w:rPr>
        <w:t>t</w:t>
      </w:r>
      <w:r w:rsidR="006B02A8" w:rsidRPr="00DE1AB3">
        <w:rPr>
          <w:rFonts w:ascii="TradeGothic LT" w:eastAsia="Arial" w:hAnsi="TradeGothic LT" w:cs="Arial"/>
          <w:sz w:val="20"/>
          <w:szCs w:val="20"/>
        </w:rPr>
        <w:t>e</w:t>
      </w:r>
    </w:p>
    <w:p w:rsidR="00B2177D" w:rsidRPr="00DE1AB3" w:rsidRDefault="006B02A8" w:rsidP="0030390B">
      <w:pPr>
        <w:spacing w:before="4" w:after="0" w:line="248" w:lineRule="exact"/>
        <w:ind w:right="-20"/>
        <w:jc w:val="center"/>
        <w:rPr>
          <w:rFonts w:ascii="TradeGothic LT" w:eastAsia="Arial" w:hAnsi="TradeGothic LT" w:cs="Arial"/>
          <w:sz w:val="20"/>
          <w:szCs w:val="20"/>
        </w:rPr>
      </w:pPr>
      <w:r w:rsidRPr="00DE1AB3">
        <w:rPr>
          <w:rFonts w:ascii="TradeGothic LT" w:eastAsia="Arial" w:hAnsi="TradeGothic LT" w:cs="Arial"/>
          <w:b/>
          <w:bCs/>
          <w:spacing w:val="-2"/>
          <w:position w:val="-1"/>
          <w:sz w:val="20"/>
          <w:szCs w:val="20"/>
        </w:rPr>
        <w:t>T</w:t>
      </w:r>
      <w:r w:rsidRPr="00DE1AB3">
        <w:rPr>
          <w:rFonts w:ascii="TradeGothic LT" w:eastAsia="Arial" w:hAnsi="TradeGothic LT" w:cs="Arial"/>
          <w:b/>
          <w:bCs/>
          <w:spacing w:val="1"/>
          <w:position w:val="-1"/>
          <w:sz w:val="20"/>
          <w:szCs w:val="20"/>
        </w:rPr>
        <w:t>h</w:t>
      </w:r>
      <w:r w:rsidRPr="00DE1AB3">
        <w:rPr>
          <w:rFonts w:ascii="TradeGothic LT" w:eastAsia="Arial" w:hAnsi="TradeGothic LT" w:cs="Arial"/>
          <w:b/>
          <w:bCs/>
          <w:spacing w:val="-1"/>
          <w:position w:val="-1"/>
          <w:sz w:val="20"/>
          <w:szCs w:val="20"/>
        </w:rPr>
        <w:t>i</w:t>
      </w:r>
      <w:r w:rsidRPr="00DE1AB3">
        <w:rPr>
          <w:rFonts w:ascii="TradeGothic LT" w:eastAsia="Arial" w:hAnsi="TradeGothic LT" w:cs="Arial"/>
          <w:b/>
          <w:bCs/>
          <w:position w:val="-1"/>
          <w:sz w:val="20"/>
          <w:szCs w:val="20"/>
        </w:rPr>
        <w:t>s</w:t>
      </w:r>
      <w:r w:rsidRPr="00DE1AB3">
        <w:rPr>
          <w:rFonts w:ascii="TradeGothic LT" w:eastAsia="Arial" w:hAnsi="TradeGothic LT" w:cs="Arial"/>
          <w:b/>
          <w:bCs/>
          <w:spacing w:val="-5"/>
          <w:position w:val="-1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b/>
          <w:bCs/>
          <w:spacing w:val="-1"/>
          <w:position w:val="-1"/>
          <w:sz w:val="20"/>
          <w:szCs w:val="20"/>
        </w:rPr>
        <w:t>i</w:t>
      </w:r>
      <w:r w:rsidRPr="00DE1AB3">
        <w:rPr>
          <w:rFonts w:ascii="TradeGothic LT" w:eastAsia="Arial" w:hAnsi="TradeGothic LT" w:cs="Arial"/>
          <w:b/>
          <w:bCs/>
          <w:spacing w:val="1"/>
          <w:position w:val="-1"/>
          <w:sz w:val="20"/>
          <w:szCs w:val="20"/>
        </w:rPr>
        <w:t>ns</w:t>
      </w:r>
      <w:r w:rsidRPr="00DE1AB3">
        <w:rPr>
          <w:rFonts w:ascii="TradeGothic LT" w:eastAsia="Arial" w:hAnsi="TradeGothic LT" w:cs="Arial"/>
          <w:b/>
          <w:bCs/>
          <w:spacing w:val="-1"/>
          <w:position w:val="-1"/>
          <w:sz w:val="20"/>
          <w:szCs w:val="20"/>
        </w:rPr>
        <w:t>tit</w:t>
      </w:r>
      <w:r w:rsidRPr="00DE1AB3">
        <w:rPr>
          <w:rFonts w:ascii="TradeGothic LT" w:eastAsia="Arial" w:hAnsi="TradeGothic LT" w:cs="Arial"/>
          <w:b/>
          <w:bCs/>
          <w:spacing w:val="1"/>
          <w:position w:val="-1"/>
          <w:sz w:val="20"/>
          <w:szCs w:val="20"/>
        </w:rPr>
        <w:t>u</w:t>
      </w:r>
      <w:r w:rsidRPr="00DE1AB3">
        <w:rPr>
          <w:rFonts w:ascii="TradeGothic LT" w:eastAsia="Arial" w:hAnsi="TradeGothic LT" w:cs="Arial"/>
          <w:b/>
          <w:bCs/>
          <w:spacing w:val="-1"/>
          <w:position w:val="-1"/>
          <w:sz w:val="20"/>
          <w:szCs w:val="20"/>
        </w:rPr>
        <w:t>ti</w:t>
      </w:r>
      <w:r w:rsidRPr="00DE1AB3">
        <w:rPr>
          <w:rFonts w:ascii="TradeGothic LT" w:eastAsia="Arial" w:hAnsi="TradeGothic LT" w:cs="Arial"/>
          <w:b/>
          <w:bCs/>
          <w:spacing w:val="1"/>
          <w:position w:val="-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b/>
          <w:bCs/>
          <w:position w:val="-1"/>
          <w:sz w:val="20"/>
          <w:szCs w:val="20"/>
        </w:rPr>
        <w:t>n</w:t>
      </w:r>
      <w:r w:rsidRPr="00DE1AB3">
        <w:rPr>
          <w:rFonts w:ascii="TradeGothic LT" w:eastAsia="Arial" w:hAnsi="TradeGothic LT" w:cs="Arial"/>
          <w:b/>
          <w:bCs/>
          <w:spacing w:val="-9"/>
          <w:position w:val="-1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b/>
          <w:bCs/>
          <w:spacing w:val="-1"/>
          <w:position w:val="-1"/>
          <w:sz w:val="20"/>
          <w:szCs w:val="20"/>
        </w:rPr>
        <w:t>i</w:t>
      </w:r>
      <w:r w:rsidRPr="00DE1AB3">
        <w:rPr>
          <w:rFonts w:ascii="TradeGothic LT" w:eastAsia="Arial" w:hAnsi="TradeGothic LT" w:cs="Arial"/>
          <w:b/>
          <w:bCs/>
          <w:position w:val="-1"/>
          <w:sz w:val="20"/>
          <w:szCs w:val="20"/>
        </w:rPr>
        <w:t>s</w:t>
      </w:r>
      <w:r w:rsidRPr="00DE1AB3">
        <w:rPr>
          <w:rFonts w:ascii="TradeGothic LT" w:eastAsia="Arial" w:hAnsi="TradeGothic LT" w:cs="Arial"/>
          <w:b/>
          <w:bCs/>
          <w:spacing w:val="-2"/>
          <w:position w:val="-1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b/>
          <w:bCs/>
          <w:spacing w:val="1"/>
          <w:position w:val="-1"/>
          <w:sz w:val="20"/>
          <w:szCs w:val="20"/>
        </w:rPr>
        <w:t>a</w:t>
      </w:r>
      <w:r w:rsidRPr="00DE1AB3">
        <w:rPr>
          <w:rFonts w:ascii="TradeGothic LT" w:eastAsia="Arial" w:hAnsi="TradeGothic LT" w:cs="Arial"/>
          <w:b/>
          <w:bCs/>
          <w:position w:val="-1"/>
          <w:sz w:val="20"/>
          <w:szCs w:val="20"/>
        </w:rPr>
        <w:t>n</w:t>
      </w:r>
      <w:r w:rsidRPr="00DE1AB3">
        <w:rPr>
          <w:rFonts w:ascii="TradeGothic LT" w:eastAsia="Arial" w:hAnsi="TradeGothic LT" w:cs="Arial"/>
          <w:b/>
          <w:bCs/>
          <w:spacing w:val="-3"/>
          <w:position w:val="-1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b/>
          <w:bCs/>
          <w:spacing w:val="1"/>
          <w:position w:val="-1"/>
          <w:sz w:val="20"/>
          <w:szCs w:val="20"/>
        </w:rPr>
        <w:t>equa</w:t>
      </w:r>
      <w:r w:rsidRPr="00DE1AB3">
        <w:rPr>
          <w:rFonts w:ascii="TradeGothic LT" w:eastAsia="Arial" w:hAnsi="TradeGothic LT" w:cs="Arial"/>
          <w:b/>
          <w:bCs/>
          <w:position w:val="-1"/>
          <w:sz w:val="20"/>
          <w:szCs w:val="20"/>
        </w:rPr>
        <w:t>l</w:t>
      </w:r>
      <w:r w:rsidRPr="00DE1AB3">
        <w:rPr>
          <w:rFonts w:ascii="TradeGothic LT" w:eastAsia="Arial" w:hAnsi="TradeGothic LT" w:cs="Arial"/>
          <w:b/>
          <w:bCs/>
          <w:spacing w:val="-8"/>
          <w:position w:val="-1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b/>
          <w:bCs/>
          <w:spacing w:val="1"/>
          <w:position w:val="-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b/>
          <w:bCs/>
          <w:spacing w:val="4"/>
          <w:position w:val="-1"/>
          <w:sz w:val="20"/>
          <w:szCs w:val="20"/>
        </w:rPr>
        <w:t>p</w:t>
      </w:r>
      <w:r w:rsidRPr="00DE1AB3">
        <w:rPr>
          <w:rFonts w:ascii="TradeGothic LT" w:eastAsia="Arial" w:hAnsi="TradeGothic LT" w:cs="Arial"/>
          <w:b/>
          <w:bCs/>
          <w:spacing w:val="1"/>
          <w:position w:val="-1"/>
          <w:sz w:val="20"/>
          <w:szCs w:val="20"/>
        </w:rPr>
        <w:t>po</w:t>
      </w:r>
      <w:r w:rsidRPr="00DE1AB3">
        <w:rPr>
          <w:rFonts w:ascii="TradeGothic LT" w:eastAsia="Arial" w:hAnsi="TradeGothic LT" w:cs="Arial"/>
          <w:b/>
          <w:bCs/>
          <w:spacing w:val="-1"/>
          <w:position w:val="-1"/>
          <w:sz w:val="20"/>
          <w:szCs w:val="20"/>
        </w:rPr>
        <w:t>rt</w:t>
      </w:r>
      <w:r w:rsidRPr="00DE1AB3">
        <w:rPr>
          <w:rFonts w:ascii="TradeGothic LT" w:eastAsia="Arial" w:hAnsi="TradeGothic LT" w:cs="Arial"/>
          <w:b/>
          <w:bCs/>
          <w:spacing w:val="1"/>
          <w:position w:val="-1"/>
          <w:sz w:val="20"/>
          <w:szCs w:val="20"/>
        </w:rPr>
        <w:t>un</w:t>
      </w:r>
      <w:r w:rsidRPr="00DE1AB3">
        <w:rPr>
          <w:rFonts w:ascii="TradeGothic LT" w:eastAsia="Arial" w:hAnsi="TradeGothic LT" w:cs="Arial"/>
          <w:b/>
          <w:bCs/>
          <w:spacing w:val="-1"/>
          <w:position w:val="-1"/>
          <w:sz w:val="20"/>
          <w:szCs w:val="20"/>
        </w:rPr>
        <w:t>it</w:t>
      </w:r>
      <w:r w:rsidRPr="00DE1AB3">
        <w:rPr>
          <w:rFonts w:ascii="TradeGothic LT" w:eastAsia="Arial" w:hAnsi="TradeGothic LT" w:cs="Arial"/>
          <w:b/>
          <w:bCs/>
          <w:position w:val="-1"/>
          <w:sz w:val="20"/>
          <w:szCs w:val="20"/>
        </w:rPr>
        <w:t>y</w:t>
      </w:r>
      <w:r w:rsidRPr="00DE1AB3">
        <w:rPr>
          <w:rFonts w:ascii="TradeGothic LT" w:eastAsia="Arial" w:hAnsi="TradeGothic LT" w:cs="Arial"/>
          <w:b/>
          <w:bCs/>
          <w:spacing w:val="-17"/>
          <w:position w:val="-1"/>
          <w:sz w:val="20"/>
          <w:szCs w:val="20"/>
        </w:rPr>
        <w:t xml:space="preserve"> </w:t>
      </w:r>
      <w:r w:rsidRPr="00DE1AB3">
        <w:rPr>
          <w:rFonts w:ascii="TradeGothic LT" w:eastAsia="Arial" w:hAnsi="TradeGothic LT" w:cs="Arial"/>
          <w:b/>
          <w:bCs/>
          <w:spacing w:val="1"/>
          <w:position w:val="-1"/>
          <w:sz w:val="20"/>
          <w:szCs w:val="20"/>
        </w:rPr>
        <w:t>p</w:t>
      </w:r>
      <w:r w:rsidRPr="00DE1AB3">
        <w:rPr>
          <w:rFonts w:ascii="TradeGothic LT" w:eastAsia="Arial" w:hAnsi="TradeGothic LT" w:cs="Arial"/>
          <w:b/>
          <w:bCs/>
          <w:spacing w:val="-1"/>
          <w:position w:val="-1"/>
          <w:sz w:val="20"/>
          <w:szCs w:val="20"/>
        </w:rPr>
        <w:t>r</w:t>
      </w:r>
      <w:r w:rsidRPr="00DE1AB3">
        <w:rPr>
          <w:rFonts w:ascii="TradeGothic LT" w:eastAsia="Arial" w:hAnsi="TradeGothic LT" w:cs="Arial"/>
          <w:b/>
          <w:bCs/>
          <w:spacing w:val="1"/>
          <w:position w:val="-1"/>
          <w:sz w:val="20"/>
          <w:szCs w:val="20"/>
        </w:rPr>
        <w:t>o</w:t>
      </w:r>
      <w:r w:rsidRPr="00DE1AB3">
        <w:rPr>
          <w:rFonts w:ascii="TradeGothic LT" w:eastAsia="Arial" w:hAnsi="TradeGothic LT" w:cs="Arial"/>
          <w:b/>
          <w:bCs/>
          <w:spacing w:val="-2"/>
          <w:position w:val="-1"/>
          <w:sz w:val="20"/>
          <w:szCs w:val="20"/>
        </w:rPr>
        <w:t>v</w:t>
      </w:r>
      <w:r w:rsidRPr="00DE1AB3">
        <w:rPr>
          <w:rFonts w:ascii="TradeGothic LT" w:eastAsia="Arial" w:hAnsi="TradeGothic LT" w:cs="Arial"/>
          <w:b/>
          <w:bCs/>
          <w:spacing w:val="-1"/>
          <w:position w:val="-1"/>
          <w:sz w:val="20"/>
          <w:szCs w:val="20"/>
        </w:rPr>
        <w:t>i</w:t>
      </w:r>
      <w:r w:rsidRPr="00DE1AB3">
        <w:rPr>
          <w:rFonts w:ascii="TradeGothic LT" w:eastAsia="Arial" w:hAnsi="TradeGothic LT" w:cs="Arial"/>
          <w:b/>
          <w:bCs/>
          <w:spacing w:val="1"/>
          <w:position w:val="-1"/>
          <w:sz w:val="20"/>
          <w:szCs w:val="20"/>
        </w:rPr>
        <w:t>der</w:t>
      </w:r>
      <w:r w:rsidRPr="00DE1AB3">
        <w:rPr>
          <w:rFonts w:ascii="TradeGothic LT" w:eastAsia="Arial" w:hAnsi="TradeGothic LT" w:cs="Arial"/>
          <w:position w:val="-1"/>
          <w:sz w:val="20"/>
          <w:szCs w:val="20"/>
        </w:rPr>
        <w:t>.</w:t>
      </w:r>
    </w:p>
    <w:p w:rsidR="00B2177D" w:rsidRPr="00DE1AB3" w:rsidRDefault="00B2177D">
      <w:pPr>
        <w:spacing w:after="0"/>
        <w:rPr>
          <w:rFonts w:ascii="TradeGothic LT" w:hAnsi="TradeGothic LT" w:cs="Arial"/>
          <w:sz w:val="20"/>
          <w:szCs w:val="20"/>
        </w:rPr>
        <w:sectPr w:rsidR="00B2177D" w:rsidRPr="00DE1AB3">
          <w:type w:val="continuous"/>
          <w:pgSz w:w="12240" w:h="15840"/>
          <w:pgMar w:top="640" w:right="1040" w:bottom="280" w:left="1340" w:header="720" w:footer="720" w:gutter="0"/>
          <w:cols w:space="720"/>
        </w:sectPr>
      </w:pPr>
    </w:p>
    <w:p w:rsidR="00B2177D" w:rsidRPr="00DE1AB3" w:rsidRDefault="006B02A8" w:rsidP="004333E2">
      <w:pPr>
        <w:spacing w:before="37" w:after="0" w:line="240" w:lineRule="auto"/>
        <w:ind w:left="100" w:right="-67"/>
        <w:rPr>
          <w:rFonts w:ascii="TradeGothic LT" w:hAnsi="TradeGothic LT" w:cs="Arial"/>
          <w:sz w:val="16"/>
          <w:szCs w:val="16"/>
        </w:rPr>
      </w:pPr>
      <w:r w:rsidRPr="00DE1AB3">
        <w:rPr>
          <w:rFonts w:ascii="TradeGothic LT" w:hAnsi="TradeGothic LT" w:cs="Arial"/>
          <w:sz w:val="16"/>
          <w:szCs w:val="16"/>
        </w:rPr>
        <w:br w:type="column"/>
      </w:r>
    </w:p>
    <w:sectPr w:rsidR="00B2177D" w:rsidRPr="00DE1AB3">
      <w:type w:val="continuous"/>
      <w:pgSz w:w="12240" w:h="15840"/>
      <w:pgMar w:top="640" w:right="1040" w:bottom="280" w:left="1340" w:header="720" w:footer="720" w:gutter="0"/>
      <w:cols w:num="2" w:space="720" w:equalWidth="0">
        <w:col w:w="1176" w:space="3629"/>
        <w:col w:w="5055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1AB3" w:rsidRDefault="00DE1AB3" w:rsidP="00DE1AB3">
      <w:pPr>
        <w:spacing w:after="0" w:line="240" w:lineRule="auto"/>
      </w:pPr>
      <w:r>
        <w:separator/>
      </w:r>
    </w:p>
  </w:endnote>
  <w:endnote w:type="continuationSeparator" w:id="0">
    <w:p w:rsidR="00DE1AB3" w:rsidRDefault="00DE1AB3" w:rsidP="00DE1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212BA19D-BB63-49FD-871C-BFAFF81B8D14}"/>
    <w:embedBold r:id="rId2" w:fontKey="{166DAC37-9ED6-4DCC-AEBF-7E59883A8143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adeGothic LT">
    <w:panose1 w:val="02000503020000020004"/>
    <w:charset w:val="00"/>
    <w:family w:val="auto"/>
    <w:pitch w:val="variable"/>
    <w:sig w:usb0="80000027" w:usb1="00000000" w:usb2="00000000" w:usb3="00000000" w:csb0="00000001" w:csb1="00000000"/>
    <w:embedRegular r:id="rId3" w:fontKey="{D5576300-4745-4304-B4F1-F4D2E2DA33DE}"/>
    <w:embedBold r:id="rId4" w:fontKey="{D0D9F0C7-B11B-4E31-A319-5F57CA66F4E6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  <w:embedRegular r:id="rId5" w:subsetted="1" w:fontKey="{58D01AAC-C2C6-4258-80B2-2B85C609D35C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6" w:fontKey="{30EA6D9D-397B-4DF7-9D62-F4711B7FA4B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2F9B" w:rsidRPr="00822F9B" w:rsidRDefault="00822F9B">
    <w:pPr>
      <w:pStyle w:val="Footer"/>
      <w:rPr>
        <w:sz w:val="16"/>
        <w:szCs w:val="16"/>
      </w:rPr>
    </w:pPr>
    <w:r w:rsidRPr="00822F9B">
      <w:rPr>
        <w:sz w:val="16"/>
        <w:szCs w:val="16"/>
      </w:rPr>
      <w:t>Revised 1/29/1</w:t>
    </w:r>
    <w:r w:rsidR="00381DD7">
      <w:rPr>
        <w:sz w:val="16"/>
        <w:szCs w:val="16"/>
      </w:rPr>
      <w:t>9</w:t>
    </w:r>
    <w:r w:rsidRPr="00822F9B">
      <w:rPr>
        <w:sz w:val="16"/>
        <w:szCs w:val="16"/>
      </w:rPr>
      <w:t xml:space="preserve"> SM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1AB3" w:rsidRDefault="00DE1AB3" w:rsidP="00DE1AB3">
      <w:pPr>
        <w:spacing w:after="0" w:line="240" w:lineRule="auto"/>
      </w:pPr>
      <w:r>
        <w:separator/>
      </w:r>
    </w:p>
  </w:footnote>
  <w:footnote w:type="continuationSeparator" w:id="0">
    <w:p w:rsidR="00DE1AB3" w:rsidRDefault="00DE1AB3" w:rsidP="00DE1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1AB3" w:rsidRPr="000E2926" w:rsidRDefault="00DE1AB3" w:rsidP="00DE1AB3">
    <w:pPr>
      <w:spacing w:after="0"/>
      <w:rPr>
        <w:rFonts w:ascii="TradeGothic LT" w:hAnsi="TradeGothic LT"/>
        <w:b/>
        <w:sz w:val="28"/>
        <w:szCs w:val="28"/>
      </w:rPr>
    </w:pPr>
    <w:r w:rsidRPr="000E2926">
      <w:rPr>
        <w:rFonts w:ascii="TradeGothic LT" w:hAnsi="TradeGothic LT"/>
        <w:noProof/>
      </w:rPr>
      <w:drawing>
        <wp:anchor distT="0" distB="0" distL="114300" distR="114300" simplePos="0" relativeHeight="251658240" behindDoc="1" locked="0" layoutInCell="1" allowOverlap="1" wp14:anchorId="23C3AABE" wp14:editId="2479F35F">
          <wp:simplePos x="0" y="0"/>
          <wp:positionH relativeFrom="column">
            <wp:posOffset>3911600</wp:posOffset>
          </wp:positionH>
          <wp:positionV relativeFrom="paragraph">
            <wp:posOffset>-85725</wp:posOffset>
          </wp:positionV>
          <wp:extent cx="2438400" cy="676275"/>
          <wp:effectExtent l="0" t="0" r="0" b="9525"/>
          <wp:wrapNone/>
          <wp:docPr id="3" name="Picture 3" descr="P:\Logos\Second Harvest Logo\SHFB Logo 2 Sm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:\Logos\Second Harvest Logo\SHFB Logo 2 Sm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3840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E2926">
      <w:rPr>
        <w:rFonts w:ascii="TradeGothic LT" w:hAnsi="TradeGothic LT"/>
        <w:b/>
        <w:sz w:val="28"/>
        <w:szCs w:val="28"/>
      </w:rPr>
      <w:t>COMMODITY SUPPLEMENTAL FOOD PROGRAM</w:t>
    </w:r>
  </w:p>
  <w:p w:rsidR="00DE1AB3" w:rsidRPr="000E2926" w:rsidRDefault="00DE1AB3" w:rsidP="00DE1AB3">
    <w:pPr>
      <w:spacing w:after="0"/>
      <w:rPr>
        <w:rFonts w:ascii="TradeGothic LT" w:hAnsi="TradeGothic LT"/>
        <w:b/>
        <w:sz w:val="28"/>
        <w:szCs w:val="28"/>
      </w:rPr>
    </w:pPr>
    <w:r>
      <w:rPr>
        <w:rFonts w:ascii="TradeGothic LT" w:hAnsi="TradeGothic LT"/>
        <w:b/>
        <w:sz w:val="28"/>
        <w:szCs w:val="28"/>
      </w:rPr>
      <w:t>LETTER OF NOTIFICATION</w:t>
    </w:r>
  </w:p>
  <w:p w:rsidR="00DE1AB3" w:rsidRDefault="00DE1AB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7IwNzc0M7cwszBQ0lEKTi0uzszPAykwrAUA8wGK0CwAAAA="/>
  </w:docVars>
  <w:rsids>
    <w:rsidRoot w:val="00B2177D"/>
    <w:rsid w:val="00271488"/>
    <w:rsid w:val="002D7715"/>
    <w:rsid w:val="0030390B"/>
    <w:rsid w:val="00381DD7"/>
    <w:rsid w:val="00391598"/>
    <w:rsid w:val="003B7674"/>
    <w:rsid w:val="004333E2"/>
    <w:rsid w:val="0046214D"/>
    <w:rsid w:val="004C7A1A"/>
    <w:rsid w:val="005F1D26"/>
    <w:rsid w:val="006723CB"/>
    <w:rsid w:val="006B02A8"/>
    <w:rsid w:val="00822F9B"/>
    <w:rsid w:val="00B2177D"/>
    <w:rsid w:val="00DE1AB3"/>
    <w:rsid w:val="00F16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358239-ED40-45E0-889E-ED15B8977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1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1AB3"/>
  </w:style>
  <w:style w:type="paragraph" w:styleId="Footer">
    <w:name w:val="footer"/>
    <w:basedOn w:val="Normal"/>
    <w:link w:val="FooterChar"/>
    <w:uiPriority w:val="99"/>
    <w:unhideWhenUsed/>
    <w:rsid w:val="00DE1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A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4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FP Notification Letter</vt:lpstr>
    </vt:vector>
  </TitlesOfParts>
  <Company>Microsoft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FP Notification Letter</dc:title>
  <dc:subject>CSFP Notification</dc:subject>
  <dc:creator>Lori Allen</dc:creator>
  <cp:keywords>CSFP, approved, commodities, denied, missed pickups</cp:keywords>
  <cp:lastModifiedBy>Sarah Horan</cp:lastModifiedBy>
  <cp:revision>8</cp:revision>
  <cp:lastPrinted>2016-09-21T18:20:00Z</cp:lastPrinted>
  <dcterms:created xsi:type="dcterms:W3CDTF">2019-01-28T21:21:00Z</dcterms:created>
  <dcterms:modified xsi:type="dcterms:W3CDTF">2019-08-26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1-20T00:00:00Z</vt:filetime>
  </property>
  <property fmtid="{D5CDD505-2E9C-101B-9397-08002B2CF9AE}" pid="3" name="LastSaved">
    <vt:filetime>2016-02-17T00:00:00Z</vt:filetime>
  </property>
</Properties>
</file>